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3221D" w14:textId="77777777" w:rsidR="001A62CC" w:rsidRDefault="001A62CC">
      <w:pPr>
        <w:ind w:left="-360"/>
      </w:pPr>
    </w:p>
    <w:p w14:paraId="3700B210" w14:textId="77777777" w:rsidR="001A62CC" w:rsidRDefault="001A62CC">
      <w:pPr>
        <w:ind w:left="-360" w:right="-270"/>
        <w:rPr>
          <w:b/>
          <w:sz w:val="24"/>
        </w:rPr>
      </w:pPr>
      <w:r>
        <w:rPr>
          <w:sz w:val="24"/>
        </w:rPr>
        <w:t>Please complete the following tables indicating whether the product or service is in-house or outsourced to a third party.</w:t>
      </w:r>
      <w:r w:rsidR="00AB12B1">
        <w:rPr>
          <w:sz w:val="24"/>
        </w:rPr>
        <w:t xml:space="preserve"> </w:t>
      </w:r>
      <w:r w:rsidR="00FF5511">
        <w:rPr>
          <w:sz w:val="24"/>
        </w:rPr>
        <w:t xml:space="preserve">  Remember to sign your name in space provided on the last page of this survey.  </w:t>
      </w:r>
      <w:r w:rsidR="00AB12B1" w:rsidRPr="00FF5511">
        <w:rPr>
          <w:b/>
          <w:sz w:val="24"/>
        </w:rPr>
        <w:t xml:space="preserve">Please contact Financial Examiner </w:t>
      </w:r>
      <w:r w:rsidR="00100B3E">
        <w:rPr>
          <w:b/>
          <w:sz w:val="24"/>
        </w:rPr>
        <w:t xml:space="preserve">Greg Pope </w:t>
      </w:r>
      <w:r w:rsidR="00AB12B1" w:rsidRPr="00FF5511">
        <w:rPr>
          <w:b/>
          <w:sz w:val="24"/>
        </w:rPr>
        <w:t xml:space="preserve">at </w:t>
      </w:r>
      <w:r w:rsidR="00100B3E">
        <w:rPr>
          <w:b/>
          <w:sz w:val="24"/>
        </w:rPr>
        <w:t xml:space="preserve">greg.pope@dobi.nj.gov </w:t>
      </w:r>
      <w:r w:rsidR="00AB12B1" w:rsidRPr="00FF5511">
        <w:rPr>
          <w:b/>
          <w:sz w:val="24"/>
        </w:rPr>
        <w:t>should you have any questions regarding completion or submission of this form.</w:t>
      </w:r>
    </w:p>
    <w:p w14:paraId="30BBEFA6" w14:textId="77777777" w:rsidR="0046229C" w:rsidRDefault="0046229C">
      <w:pPr>
        <w:ind w:left="-360" w:right="-270"/>
        <w:rPr>
          <w:b/>
          <w:sz w:val="24"/>
        </w:rPr>
      </w:pPr>
    </w:p>
    <w:p w14:paraId="34E572FF" w14:textId="64199F71" w:rsidR="0046229C" w:rsidRPr="00FF5511" w:rsidRDefault="0046229C">
      <w:pPr>
        <w:ind w:left="-360" w:right="-270"/>
        <w:rPr>
          <w:b/>
          <w:sz w:val="24"/>
        </w:rPr>
      </w:pPr>
      <w:r>
        <w:rPr>
          <w:b/>
          <w:sz w:val="24"/>
        </w:rPr>
        <w:t>Name of Institution:</w:t>
      </w:r>
      <w:r w:rsidR="00AC2CA0">
        <w:rPr>
          <w:b/>
          <w:sz w:val="24"/>
        </w:rPr>
        <w:t xml:space="preserve"> </w:t>
      </w:r>
      <w:r>
        <w:rPr>
          <w:b/>
          <w:sz w:val="24"/>
        </w:rPr>
        <w:t>_____________________________________________</w:t>
      </w:r>
    </w:p>
    <w:p w14:paraId="6179633F" w14:textId="77777777" w:rsidR="00AB12B1" w:rsidRDefault="00AB12B1">
      <w:pPr>
        <w:ind w:left="-360" w:right="-270"/>
        <w:rPr>
          <w:sz w:val="24"/>
        </w:rPr>
      </w:pPr>
    </w:p>
    <w:p w14:paraId="08E15416" w14:textId="77777777" w:rsidR="001A62CC" w:rsidRDefault="001A62CC"/>
    <w:tbl>
      <w:tblPr>
        <w:tblW w:w="105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174"/>
        <w:gridCol w:w="1800"/>
        <w:gridCol w:w="1350"/>
        <w:gridCol w:w="1530"/>
        <w:gridCol w:w="1791"/>
        <w:gridCol w:w="1868"/>
      </w:tblGrid>
      <w:tr w:rsidR="001A62CC" w14:paraId="32746E47" w14:textId="77777777" w:rsidTr="00675CC6">
        <w:trPr>
          <w:tblHeader/>
          <w:jc w:val="center"/>
        </w:trPr>
        <w:tc>
          <w:tcPr>
            <w:tcW w:w="2174" w:type="dxa"/>
            <w:vMerge w:val="restart"/>
          </w:tcPr>
          <w:p w14:paraId="47638E8F" w14:textId="77777777" w:rsidR="001A62CC" w:rsidRDefault="001A62CC">
            <w:pPr>
              <w:jc w:val="center"/>
              <w:rPr>
                <w:b/>
              </w:rPr>
            </w:pPr>
          </w:p>
          <w:p w14:paraId="5160D120" w14:textId="77777777" w:rsidR="001A62CC" w:rsidRDefault="001A62CC">
            <w:pPr>
              <w:keepNext/>
              <w:outlineLvl w:val="5"/>
              <w:rPr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shd w:val="clear" w:color="auto" w:fill="B8CCE4" w:themeFill="accent1" w:themeFillTint="66"/>
          </w:tcPr>
          <w:p w14:paraId="0A4395EA" w14:textId="77777777" w:rsidR="001A62CC" w:rsidRDefault="001A62CC">
            <w:pPr>
              <w:jc w:val="center"/>
              <w:rPr>
                <w:b/>
              </w:rPr>
            </w:pPr>
            <w:r>
              <w:rPr>
                <w:b/>
              </w:rPr>
              <w:t>In-House</w:t>
            </w:r>
          </w:p>
        </w:tc>
        <w:tc>
          <w:tcPr>
            <w:tcW w:w="3659" w:type="dxa"/>
            <w:gridSpan w:val="2"/>
            <w:shd w:val="clear" w:color="auto" w:fill="B8CCE4" w:themeFill="accent1" w:themeFillTint="66"/>
          </w:tcPr>
          <w:p w14:paraId="5DDAEAF4" w14:textId="77777777" w:rsidR="001A62CC" w:rsidRDefault="001A62CC">
            <w:pPr>
              <w:jc w:val="center"/>
              <w:rPr>
                <w:b/>
              </w:rPr>
            </w:pPr>
            <w:r>
              <w:rPr>
                <w:b/>
              </w:rPr>
              <w:t>Outsourced</w:t>
            </w:r>
          </w:p>
        </w:tc>
      </w:tr>
      <w:tr w:rsidR="00FF32DA" w14:paraId="4BDF91BE" w14:textId="77777777" w:rsidTr="00675CC6">
        <w:trPr>
          <w:tblHeader/>
          <w:jc w:val="center"/>
        </w:trPr>
        <w:tc>
          <w:tcPr>
            <w:tcW w:w="2174" w:type="dxa"/>
            <w:vMerge/>
          </w:tcPr>
          <w:p w14:paraId="37B77941" w14:textId="77777777" w:rsidR="00FF32DA" w:rsidRDefault="00FF32DA">
            <w:pPr>
              <w:rPr>
                <w:b/>
              </w:rPr>
            </w:pPr>
          </w:p>
        </w:tc>
        <w:tc>
          <w:tcPr>
            <w:tcW w:w="1800" w:type="dxa"/>
          </w:tcPr>
          <w:p w14:paraId="14B375D4" w14:textId="77777777" w:rsidR="00FF32DA" w:rsidRDefault="00FF32DA">
            <w:pPr>
              <w:jc w:val="center"/>
              <w:rPr>
                <w:b/>
              </w:rPr>
            </w:pPr>
            <w:r>
              <w:rPr>
                <w:b/>
              </w:rPr>
              <w:t>Vendor Name</w:t>
            </w:r>
          </w:p>
          <w:p w14:paraId="43BBF6DE" w14:textId="77777777" w:rsidR="00FF32DA" w:rsidRDefault="00FF32DA">
            <w:pPr>
              <w:jc w:val="center"/>
              <w:rPr>
                <w:b/>
              </w:rPr>
            </w:pPr>
            <w:r>
              <w:rPr>
                <w:b/>
              </w:rPr>
              <w:t>City, State</w:t>
            </w:r>
          </w:p>
          <w:p w14:paraId="1CFA8CF9" w14:textId="77777777" w:rsidR="00FF32DA" w:rsidRDefault="00FF32DA">
            <w:pPr>
              <w:jc w:val="center"/>
              <w:rPr>
                <w:b/>
              </w:rPr>
            </w:pPr>
            <w:r>
              <w:rPr>
                <w:b/>
              </w:rPr>
              <w:t xml:space="preserve">(List country if </w:t>
            </w:r>
            <w:proofErr w:type="gramStart"/>
            <w:r>
              <w:rPr>
                <w:b/>
              </w:rPr>
              <w:t>foreign-based</w:t>
            </w:r>
            <w:proofErr w:type="gramEnd"/>
            <w:r>
              <w:rPr>
                <w:b/>
              </w:rPr>
              <w:t>)</w:t>
            </w:r>
          </w:p>
        </w:tc>
        <w:tc>
          <w:tcPr>
            <w:tcW w:w="1350" w:type="dxa"/>
          </w:tcPr>
          <w:p w14:paraId="52FEFCA1" w14:textId="77777777" w:rsidR="00FF32DA" w:rsidRDefault="00FF32DA">
            <w:pPr>
              <w:jc w:val="center"/>
              <w:rPr>
                <w:b/>
              </w:rPr>
            </w:pPr>
            <w:r>
              <w:rPr>
                <w:b/>
              </w:rPr>
              <w:t>Software Application/ Version #</w:t>
            </w:r>
          </w:p>
        </w:tc>
        <w:tc>
          <w:tcPr>
            <w:tcW w:w="1530" w:type="dxa"/>
          </w:tcPr>
          <w:p w14:paraId="1B2E93F8" w14:textId="77777777" w:rsidR="00FF32DA" w:rsidRDefault="00FF32DA">
            <w:pPr>
              <w:jc w:val="center"/>
              <w:rPr>
                <w:b/>
              </w:rPr>
            </w:pPr>
            <w:r>
              <w:rPr>
                <w:b/>
              </w:rPr>
              <w:t>Hardware Make and O/S</w:t>
            </w:r>
          </w:p>
        </w:tc>
        <w:tc>
          <w:tcPr>
            <w:tcW w:w="1791" w:type="dxa"/>
          </w:tcPr>
          <w:p w14:paraId="64EF3EA6" w14:textId="77777777" w:rsidR="00FF32DA" w:rsidRDefault="00FF32DA">
            <w:pPr>
              <w:jc w:val="center"/>
              <w:rPr>
                <w:b/>
              </w:rPr>
            </w:pPr>
            <w:r>
              <w:rPr>
                <w:b/>
              </w:rPr>
              <w:t>Servicer Name</w:t>
            </w:r>
          </w:p>
          <w:p w14:paraId="494350ED" w14:textId="77777777" w:rsidR="00FF32DA" w:rsidRDefault="00FF32DA">
            <w:pPr>
              <w:jc w:val="center"/>
              <w:rPr>
                <w:b/>
              </w:rPr>
            </w:pPr>
            <w:r>
              <w:rPr>
                <w:b/>
              </w:rPr>
              <w:t>City, State</w:t>
            </w:r>
          </w:p>
          <w:p w14:paraId="36848025" w14:textId="77777777" w:rsidR="00FF32DA" w:rsidRDefault="00FF32DA">
            <w:pPr>
              <w:jc w:val="center"/>
              <w:rPr>
                <w:b/>
              </w:rPr>
            </w:pPr>
            <w:r>
              <w:rPr>
                <w:b/>
              </w:rPr>
              <w:t xml:space="preserve">(List country if </w:t>
            </w:r>
            <w:proofErr w:type="gramStart"/>
            <w:r>
              <w:rPr>
                <w:b/>
              </w:rPr>
              <w:t>foreign-based</w:t>
            </w:r>
            <w:proofErr w:type="gramEnd"/>
            <w:r>
              <w:rPr>
                <w:b/>
              </w:rPr>
              <w:t>)</w:t>
            </w:r>
          </w:p>
        </w:tc>
        <w:tc>
          <w:tcPr>
            <w:tcW w:w="1868" w:type="dxa"/>
          </w:tcPr>
          <w:p w14:paraId="1434E270" w14:textId="66E4323B" w:rsidR="00FF32DA" w:rsidRDefault="00FF32DA">
            <w:pPr>
              <w:jc w:val="center"/>
              <w:rPr>
                <w:b/>
              </w:rPr>
            </w:pPr>
            <w:r>
              <w:rPr>
                <w:b/>
              </w:rPr>
              <w:t xml:space="preserve">Software Application/ </w:t>
            </w:r>
            <w:r w:rsidR="00EE2BDB">
              <w:rPr>
                <w:b/>
              </w:rPr>
              <w:t xml:space="preserve">Module </w:t>
            </w:r>
            <w:r>
              <w:rPr>
                <w:b/>
              </w:rPr>
              <w:t>Version #</w:t>
            </w:r>
          </w:p>
        </w:tc>
      </w:tr>
      <w:tr w:rsidR="00FF32DA" w14:paraId="0694547C" w14:textId="77777777" w:rsidTr="00675CC6">
        <w:trPr>
          <w:trHeight w:val="1296"/>
          <w:jc w:val="center"/>
        </w:trPr>
        <w:tc>
          <w:tcPr>
            <w:tcW w:w="2174" w:type="dxa"/>
          </w:tcPr>
          <w:p w14:paraId="5AE7028F" w14:textId="77777777" w:rsidR="00FF32DA" w:rsidRPr="00AB12B1" w:rsidRDefault="00FF32DA">
            <w:pPr>
              <w:rPr>
                <w:sz w:val="24"/>
                <w:szCs w:val="24"/>
              </w:rPr>
            </w:pPr>
            <w:r w:rsidRPr="00AB12B1">
              <w:rPr>
                <w:b/>
                <w:sz w:val="24"/>
                <w:szCs w:val="24"/>
              </w:rPr>
              <w:t>Core Processing</w:t>
            </w:r>
            <w:r w:rsidRPr="00AB12B1">
              <w:rPr>
                <w:sz w:val="24"/>
                <w:szCs w:val="24"/>
              </w:rPr>
              <w:t xml:space="preserve"> </w:t>
            </w:r>
          </w:p>
        </w:tc>
        <w:tc>
          <w:tcPr>
            <w:tcW w:w="1800" w:type="dxa"/>
          </w:tcPr>
          <w:p w14:paraId="6B5A0E4D" w14:textId="77777777" w:rsidR="00FF32DA" w:rsidRDefault="00FF32DA"/>
        </w:tc>
        <w:tc>
          <w:tcPr>
            <w:tcW w:w="1350" w:type="dxa"/>
          </w:tcPr>
          <w:p w14:paraId="78E37E74" w14:textId="77777777" w:rsidR="00FF32DA" w:rsidRDefault="00FF32DA"/>
        </w:tc>
        <w:tc>
          <w:tcPr>
            <w:tcW w:w="1530" w:type="dxa"/>
          </w:tcPr>
          <w:p w14:paraId="4A772A4A" w14:textId="77777777" w:rsidR="00FF32DA" w:rsidRDefault="00FF32DA"/>
        </w:tc>
        <w:tc>
          <w:tcPr>
            <w:tcW w:w="1791" w:type="dxa"/>
          </w:tcPr>
          <w:p w14:paraId="589E465A" w14:textId="77777777" w:rsidR="00FF32DA" w:rsidRDefault="00FF32DA"/>
        </w:tc>
        <w:tc>
          <w:tcPr>
            <w:tcW w:w="1868" w:type="dxa"/>
          </w:tcPr>
          <w:p w14:paraId="4AFDD2FF" w14:textId="77777777" w:rsidR="00FF32DA" w:rsidRDefault="00FF32DA"/>
        </w:tc>
      </w:tr>
      <w:tr w:rsidR="00FF32DA" w14:paraId="7E213590" w14:textId="77777777" w:rsidTr="00675CC6">
        <w:trPr>
          <w:trHeight w:val="1296"/>
          <w:jc w:val="center"/>
        </w:trPr>
        <w:tc>
          <w:tcPr>
            <w:tcW w:w="2174" w:type="dxa"/>
          </w:tcPr>
          <w:p w14:paraId="0379D658" w14:textId="77777777" w:rsidR="00FF32DA" w:rsidRPr="00AB12B1" w:rsidRDefault="00FF32DA">
            <w:pPr>
              <w:rPr>
                <w:b/>
                <w:sz w:val="24"/>
                <w:szCs w:val="24"/>
              </w:rPr>
            </w:pPr>
            <w:r w:rsidRPr="00AB12B1">
              <w:rPr>
                <w:b/>
                <w:sz w:val="24"/>
                <w:szCs w:val="24"/>
              </w:rPr>
              <w:t>Deposits</w:t>
            </w:r>
          </w:p>
        </w:tc>
        <w:tc>
          <w:tcPr>
            <w:tcW w:w="1800" w:type="dxa"/>
          </w:tcPr>
          <w:p w14:paraId="74209168" w14:textId="77777777" w:rsidR="00FF32DA" w:rsidRDefault="00FF32DA">
            <w:r>
              <w:t xml:space="preserve"> </w:t>
            </w:r>
          </w:p>
        </w:tc>
        <w:tc>
          <w:tcPr>
            <w:tcW w:w="1350" w:type="dxa"/>
          </w:tcPr>
          <w:p w14:paraId="20773FC4" w14:textId="77777777" w:rsidR="00FF32DA" w:rsidRDefault="00FF32DA"/>
        </w:tc>
        <w:tc>
          <w:tcPr>
            <w:tcW w:w="1530" w:type="dxa"/>
          </w:tcPr>
          <w:p w14:paraId="19D5F4C8" w14:textId="77777777" w:rsidR="00FF32DA" w:rsidRDefault="00FF32DA"/>
        </w:tc>
        <w:tc>
          <w:tcPr>
            <w:tcW w:w="1791" w:type="dxa"/>
          </w:tcPr>
          <w:p w14:paraId="401C676F" w14:textId="77777777" w:rsidR="00FF32DA" w:rsidRDefault="00FF32DA"/>
        </w:tc>
        <w:tc>
          <w:tcPr>
            <w:tcW w:w="1868" w:type="dxa"/>
          </w:tcPr>
          <w:p w14:paraId="1CB8F1CE" w14:textId="77777777" w:rsidR="00FF32DA" w:rsidRDefault="00FF32DA"/>
        </w:tc>
      </w:tr>
      <w:tr w:rsidR="00EE2BDB" w14:paraId="2B6D0CF3" w14:textId="77777777" w:rsidTr="00675CC6">
        <w:trPr>
          <w:trHeight w:val="1296"/>
          <w:jc w:val="center"/>
        </w:trPr>
        <w:tc>
          <w:tcPr>
            <w:tcW w:w="2174" w:type="dxa"/>
          </w:tcPr>
          <w:p w14:paraId="1A00B6CD" w14:textId="51B010FE" w:rsidR="00EE2BDB" w:rsidRPr="00AB12B1" w:rsidRDefault="00EE2BD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SA Suspicious Activity Monitoring:</w:t>
            </w:r>
          </w:p>
        </w:tc>
        <w:tc>
          <w:tcPr>
            <w:tcW w:w="1800" w:type="dxa"/>
          </w:tcPr>
          <w:p w14:paraId="287199FC" w14:textId="77777777" w:rsidR="00EE2BDB" w:rsidRDefault="00EE2BDB"/>
        </w:tc>
        <w:tc>
          <w:tcPr>
            <w:tcW w:w="1350" w:type="dxa"/>
          </w:tcPr>
          <w:p w14:paraId="292D2546" w14:textId="77777777" w:rsidR="00EE2BDB" w:rsidRDefault="00EE2BDB"/>
        </w:tc>
        <w:tc>
          <w:tcPr>
            <w:tcW w:w="1530" w:type="dxa"/>
          </w:tcPr>
          <w:p w14:paraId="43FBC845" w14:textId="77777777" w:rsidR="00EE2BDB" w:rsidRDefault="00EE2BDB"/>
        </w:tc>
        <w:tc>
          <w:tcPr>
            <w:tcW w:w="1791" w:type="dxa"/>
          </w:tcPr>
          <w:p w14:paraId="2D3ED0BD" w14:textId="77777777" w:rsidR="00EE2BDB" w:rsidRDefault="00EE2BDB"/>
        </w:tc>
        <w:tc>
          <w:tcPr>
            <w:tcW w:w="1868" w:type="dxa"/>
          </w:tcPr>
          <w:p w14:paraId="5DDABC0C" w14:textId="77777777" w:rsidR="00EE2BDB" w:rsidRDefault="00EE2BDB"/>
        </w:tc>
      </w:tr>
      <w:tr w:rsidR="00FF32DA" w14:paraId="40E75009" w14:textId="77777777" w:rsidTr="00675CC6">
        <w:trPr>
          <w:trHeight w:val="288"/>
          <w:jc w:val="center"/>
        </w:trPr>
        <w:tc>
          <w:tcPr>
            <w:tcW w:w="2174" w:type="dxa"/>
          </w:tcPr>
          <w:p w14:paraId="5B10CB53" w14:textId="77777777" w:rsidR="00FF32DA" w:rsidRPr="00AB12B1" w:rsidRDefault="00FF32DA">
            <w:pPr>
              <w:rPr>
                <w:b/>
                <w:sz w:val="24"/>
                <w:szCs w:val="24"/>
              </w:rPr>
            </w:pPr>
            <w:r w:rsidRPr="00AB12B1">
              <w:rPr>
                <w:b/>
                <w:sz w:val="24"/>
                <w:szCs w:val="24"/>
              </w:rPr>
              <w:t>Loans</w:t>
            </w:r>
            <w:r w:rsidR="002627A9" w:rsidRPr="00AB12B1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1800" w:type="dxa"/>
          </w:tcPr>
          <w:p w14:paraId="2E550C4A" w14:textId="77777777" w:rsidR="00FF32DA" w:rsidRDefault="00FF32DA">
            <w:r>
              <w:t xml:space="preserve"> </w:t>
            </w:r>
          </w:p>
        </w:tc>
        <w:tc>
          <w:tcPr>
            <w:tcW w:w="1350" w:type="dxa"/>
          </w:tcPr>
          <w:p w14:paraId="0FC54442" w14:textId="77777777" w:rsidR="00FF32DA" w:rsidRDefault="00FF32DA"/>
        </w:tc>
        <w:tc>
          <w:tcPr>
            <w:tcW w:w="1530" w:type="dxa"/>
          </w:tcPr>
          <w:p w14:paraId="1DD8557F" w14:textId="77777777" w:rsidR="00FF32DA" w:rsidRDefault="00FF32DA"/>
        </w:tc>
        <w:tc>
          <w:tcPr>
            <w:tcW w:w="1791" w:type="dxa"/>
          </w:tcPr>
          <w:p w14:paraId="0F54A17C" w14:textId="77777777" w:rsidR="00FF32DA" w:rsidRDefault="00FF32DA"/>
        </w:tc>
        <w:tc>
          <w:tcPr>
            <w:tcW w:w="1868" w:type="dxa"/>
          </w:tcPr>
          <w:p w14:paraId="3CC3DC4D" w14:textId="77777777" w:rsidR="00FF32DA" w:rsidRDefault="00FF32DA"/>
        </w:tc>
      </w:tr>
      <w:tr w:rsidR="001A62CC" w14:paraId="2B064071" w14:textId="77777777" w:rsidTr="00675CC6">
        <w:trPr>
          <w:trHeight w:val="1296"/>
          <w:jc w:val="center"/>
        </w:trPr>
        <w:tc>
          <w:tcPr>
            <w:tcW w:w="2174" w:type="dxa"/>
          </w:tcPr>
          <w:p w14:paraId="04F64FDA" w14:textId="77777777" w:rsidR="001A62CC" w:rsidRDefault="001A62CC">
            <w:r>
              <w:t xml:space="preserve">Commercial  </w:t>
            </w:r>
          </w:p>
        </w:tc>
        <w:tc>
          <w:tcPr>
            <w:tcW w:w="1800" w:type="dxa"/>
          </w:tcPr>
          <w:p w14:paraId="786204DB" w14:textId="77777777" w:rsidR="001A62CC" w:rsidRPr="00097AB1" w:rsidRDefault="001A62CC">
            <w:pPr>
              <w:rPr>
                <w:highlight w:val="lightGray"/>
              </w:rPr>
            </w:pPr>
          </w:p>
        </w:tc>
        <w:tc>
          <w:tcPr>
            <w:tcW w:w="1350" w:type="dxa"/>
          </w:tcPr>
          <w:p w14:paraId="63613B45" w14:textId="77777777" w:rsidR="001A62CC" w:rsidRPr="00097AB1" w:rsidRDefault="001A62CC">
            <w:pPr>
              <w:rPr>
                <w:highlight w:val="lightGray"/>
              </w:rPr>
            </w:pPr>
          </w:p>
        </w:tc>
        <w:tc>
          <w:tcPr>
            <w:tcW w:w="1530" w:type="dxa"/>
          </w:tcPr>
          <w:p w14:paraId="242BADB2" w14:textId="77777777" w:rsidR="001A62CC" w:rsidRPr="00097AB1" w:rsidRDefault="001A62CC">
            <w:pPr>
              <w:rPr>
                <w:highlight w:val="lightGray"/>
              </w:rPr>
            </w:pPr>
          </w:p>
        </w:tc>
        <w:tc>
          <w:tcPr>
            <w:tcW w:w="1791" w:type="dxa"/>
          </w:tcPr>
          <w:p w14:paraId="3AB34128" w14:textId="77777777" w:rsidR="001A62CC" w:rsidRPr="00097AB1" w:rsidRDefault="001A62CC">
            <w:pPr>
              <w:rPr>
                <w:highlight w:val="lightGray"/>
              </w:rPr>
            </w:pPr>
          </w:p>
        </w:tc>
        <w:tc>
          <w:tcPr>
            <w:tcW w:w="1868" w:type="dxa"/>
          </w:tcPr>
          <w:p w14:paraId="09D77DEA" w14:textId="77777777" w:rsidR="001A62CC" w:rsidRPr="00097AB1" w:rsidRDefault="001A62CC">
            <w:pPr>
              <w:rPr>
                <w:highlight w:val="lightGray"/>
              </w:rPr>
            </w:pPr>
          </w:p>
        </w:tc>
      </w:tr>
      <w:tr w:rsidR="00FF32DA" w14:paraId="11F91220" w14:textId="77777777" w:rsidTr="00675CC6">
        <w:trPr>
          <w:trHeight w:val="1296"/>
          <w:jc w:val="center"/>
        </w:trPr>
        <w:tc>
          <w:tcPr>
            <w:tcW w:w="2174" w:type="dxa"/>
            <w:tcMar>
              <w:left w:w="115" w:type="dxa"/>
              <w:right w:w="0" w:type="dxa"/>
            </w:tcMar>
          </w:tcPr>
          <w:p w14:paraId="29E2FF00" w14:textId="77777777" w:rsidR="00FF32DA" w:rsidRDefault="00FF32DA">
            <w:r>
              <w:t xml:space="preserve">Mortgage  </w:t>
            </w:r>
          </w:p>
        </w:tc>
        <w:tc>
          <w:tcPr>
            <w:tcW w:w="1800" w:type="dxa"/>
          </w:tcPr>
          <w:p w14:paraId="045D7593" w14:textId="77777777" w:rsidR="00FF32DA" w:rsidRDefault="00FF32DA"/>
        </w:tc>
        <w:tc>
          <w:tcPr>
            <w:tcW w:w="1350" w:type="dxa"/>
          </w:tcPr>
          <w:p w14:paraId="10744253" w14:textId="77777777" w:rsidR="00FF32DA" w:rsidRDefault="00FF32DA"/>
        </w:tc>
        <w:tc>
          <w:tcPr>
            <w:tcW w:w="1530" w:type="dxa"/>
          </w:tcPr>
          <w:p w14:paraId="57212D49" w14:textId="77777777" w:rsidR="00FF32DA" w:rsidRDefault="00FF32DA"/>
        </w:tc>
        <w:tc>
          <w:tcPr>
            <w:tcW w:w="1791" w:type="dxa"/>
          </w:tcPr>
          <w:p w14:paraId="2ED34022" w14:textId="77777777" w:rsidR="00FF32DA" w:rsidRDefault="00FF32DA"/>
        </w:tc>
        <w:tc>
          <w:tcPr>
            <w:tcW w:w="1868" w:type="dxa"/>
          </w:tcPr>
          <w:p w14:paraId="7950206E" w14:textId="77777777" w:rsidR="00FF32DA" w:rsidRDefault="00FF32DA"/>
        </w:tc>
      </w:tr>
      <w:tr w:rsidR="001A62CC" w14:paraId="363CFF83" w14:textId="77777777" w:rsidTr="00675CC6">
        <w:trPr>
          <w:trHeight w:val="1296"/>
          <w:jc w:val="center"/>
        </w:trPr>
        <w:tc>
          <w:tcPr>
            <w:tcW w:w="2174" w:type="dxa"/>
          </w:tcPr>
          <w:p w14:paraId="1B391A56" w14:textId="06DB2D44" w:rsidR="001A62CC" w:rsidRDefault="00AA2F59">
            <w:r>
              <w:t>Other</w:t>
            </w:r>
          </w:p>
        </w:tc>
        <w:tc>
          <w:tcPr>
            <w:tcW w:w="1800" w:type="dxa"/>
          </w:tcPr>
          <w:p w14:paraId="78B41E5E" w14:textId="77777777" w:rsidR="001A62CC" w:rsidRDefault="001A62CC"/>
        </w:tc>
        <w:tc>
          <w:tcPr>
            <w:tcW w:w="1350" w:type="dxa"/>
          </w:tcPr>
          <w:p w14:paraId="30FE0724" w14:textId="77777777" w:rsidR="001A62CC" w:rsidRDefault="001A62CC"/>
        </w:tc>
        <w:tc>
          <w:tcPr>
            <w:tcW w:w="1530" w:type="dxa"/>
          </w:tcPr>
          <w:p w14:paraId="1C64C7D2" w14:textId="77777777" w:rsidR="001A62CC" w:rsidRDefault="001A62CC"/>
        </w:tc>
        <w:tc>
          <w:tcPr>
            <w:tcW w:w="1791" w:type="dxa"/>
          </w:tcPr>
          <w:p w14:paraId="615291AA" w14:textId="77777777" w:rsidR="001A62CC" w:rsidRDefault="001A62CC"/>
        </w:tc>
        <w:tc>
          <w:tcPr>
            <w:tcW w:w="1868" w:type="dxa"/>
          </w:tcPr>
          <w:p w14:paraId="37AB0073" w14:textId="77777777" w:rsidR="001A62CC" w:rsidRDefault="001A62CC"/>
        </w:tc>
      </w:tr>
      <w:tr w:rsidR="00FF32DA" w14:paraId="448E710D" w14:textId="77777777" w:rsidTr="00675CC6">
        <w:trPr>
          <w:trHeight w:val="1152"/>
          <w:jc w:val="center"/>
        </w:trPr>
        <w:tc>
          <w:tcPr>
            <w:tcW w:w="2174" w:type="dxa"/>
          </w:tcPr>
          <w:p w14:paraId="5D232638" w14:textId="2979178F" w:rsidR="00FF32DA" w:rsidRPr="00AB12B1" w:rsidRDefault="00FF32DA">
            <w:pPr>
              <w:rPr>
                <w:b/>
                <w:sz w:val="24"/>
                <w:szCs w:val="24"/>
              </w:rPr>
            </w:pPr>
            <w:r w:rsidRPr="00AB12B1">
              <w:rPr>
                <w:b/>
                <w:sz w:val="24"/>
                <w:szCs w:val="24"/>
              </w:rPr>
              <w:lastRenderedPageBreak/>
              <w:t>Investments</w:t>
            </w:r>
            <w:r w:rsidR="00EE2BDB">
              <w:rPr>
                <w:b/>
                <w:sz w:val="24"/>
                <w:szCs w:val="24"/>
              </w:rPr>
              <w:t>/ Securities:</w:t>
            </w:r>
          </w:p>
        </w:tc>
        <w:tc>
          <w:tcPr>
            <w:tcW w:w="1800" w:type="dxa"/>
          </w:tcPr>
          <w:p w14:paraId="287E262F" w14:textId="77777777" w:rsidR="00FF32DA" w:rsidRDefault="00FF32DA">
            <w:r>
              <w:t xml:space="preserve"> </w:t>
            </w:r>
          </w:p>
        </w:tc>
        <w:tc>
          <w:tcPr>
            <w:tcW w:w="1350" w:type="dxa"/>
          </w:tcPr>
          <w:p w14:paraId="0A8BABE0" w14:textId="77777777" w:rsidR="00FF32DA" w:rsidRDefault="00FF32DA"/>
        </w:tc>
        <w:tc>
          <w:tcPr>
            <w:tcW w:w="1530" w:type="dxa"/>
          </w:tcPr>
          <w:p w14:paraId="2B4D58D6" w14:textId="77777777" w:rsidR="00FF32DA" w:rsidRDefault="00FF32DA"/>
        </w:tc>
        <w:tc>
          <w:tcPr>
            <w:tcW w:w="1791" w:type="dxa"/>
          </w:tcPr>
          <w:p w14:paraId="5155E6E1" w14:textId="77777777" w:rsidR="00FF32DA" w:rsidRDefault="00FF32DA"/>
        </w:tc>
        <w:tc>
          <w:tcPr>
            <w:tcW w:w="1868" w:type="dxa"/>
          </w:tcPr>
          <w:p w14:paraId="6787171C" w14:textId="77777777" w:rsidR="00FF32DA" w:rsidRDefault="00FF32DA"/>
        </w:tc>
      </w:tr>
      <w:tr w:rsidR="00FF32DA" w14:paraId="38B5B1C1" w14:textId="77777777" w:rsidTr="00675CC6">
        <w:trPr>
          <w:trHeight w:val="1152"/>
          <w:jc w:val="center"/>
        </w:trPr>
        <w:tc>
          <w:tcPr>
            <w:tcW w:w="2174" w:type="dxa"/>
          </w:tcPr>
          <w:p w14:paraId="2793DE6F" w14:textId="77777777" w:rsidR="00FF32DA" w:rsidRPr="00AB12B1" w:rsidRDefault="00FF32DA">
            <w:pPr>
              <w:rPr>
                <w:sz w:val="24"/>
                <w:szCs w:val="24"/>
              </w:rPr>
            </w:pPr>
            <w:r w:rsidRPr="00AB12B1">
              <w:rPr>
                <w:b/>
                <w:sz w:val="24"/>
                <w:szCs w:val="24"/>
              </w:rPr>
              <w:t>General Ledger</w:t>
            </w:r>
            <w:r w:rsidRPr="00AB12B1">
              <w:rPr>
                <w:sz w:val="24"/>
                <w:szCs w:val="24"/>
              </w:rPr>
              <w:t xml:space="preserve"> </w:t>
            </w:r>
          </w:p>
        </w:tc>
        <w:tc>
          <w:tcPr>
            <w:tcW w:w="1800" w:type="dxa"/>
          </w:tcPr>
          <w:p w14:paraId="6EC91293" w14:textId="77777777" w:rsidR="00FF32DA" w:rsidRDefault="00FF32DA"/>
        </w:tc>
        <w:tc>
          <w:tcPr>
            <w:tcW w:w="1350" w:type="dxa"/>
          </w:tcPr>
          <w:p w14:paraId="32DA91D5" w14:textId="77777777" w:rsidR="00FF32DA" w:rsidRDefault="00FF32DA"/>
        </w:tc>
        <w:tc>
          <w:tcPr>
            <w:tcW w:w="1530" w:type="dxa"/>
          </w:tcPr>
          <w:p w14:paraId="061958BF" w14:textId="77777777" w:rsidR="00FF32DA" w:rsidRDefault="00FF32DA"/>
        </w:tc>
        <w:tc>
          <w:tcPr>
            <w:tcW w:w="1791" w:type="dxa"/>
          </w:tcPr>
          <w:p w14:paraId="156E4BFD" w14:textId="77777777" w:rsidR="00FF32DA" w:rsidRDefault="00FF32DA"/>
        </w:tc>
        <w:tc>
          <w:tcPr>
            <w:tcW w:w="1868" w:type="dxa"/>
          </w:tcPr>
          <w:p w14:paraId="4365F004" w14:textId="77777777" w:rsidR="00FF32DA" w:rsidRDefault="00FF32DA"/>
        </w:tc>
      </w:tr>
      <w:tr w:rsidR="00FF32DA" w14:paraId="4D8C15B7" w14:textId="77777777" w:rsidTr="00675CC6">
        <w:trPr>
          <w:trHeight w:val="1152"/>
          <w:jc w:val="center"/>
        </w:trPr>
        <w:tc>
          <w:tcPr>
            <w:tcW w:w="2174" w:type="dxa"/>
          </w:tcPr>
          <w:p w14:paraId="2D710CF6" w14:textId="6D6FEFA8" w:rsidR="00AC2CA0" w:rsidRPr="00AC2CA0" w:rsidRDefault="00AC2CA0">
            <w:pPr>
              <w:rPr>
                <w:b/>
                <w:sz w:val="24"/>
                <w:szCs w:val="24"/>
              </w:rPr>
            </w:pPr>
            <w:r w:rsidRPr="00AC2CA0">
              <w:rPr>
                <w:b/>
                <w:sz w:val="24"/>
                <w:szCs w:val="24"/>
              </w:rPr>
              <w:t xml:space="preserve">Bank Stock </w:t>
            </w:r>
            <w:r>
              <w:rPr>
                <w:b/>
                <w:sz w:val="24"/>
                <w:szCs w:val="24"/>
              </w:rPr>
              <w:t xml:space="preserve">Registration &amp; </w:t>
            </w:r>
            <w:r w:rsidRPr="00AC2CA0">
              <w:rPr>
                <w:b/>
                <w:sz w:val="24"/>
                <w:szCs w:val="24"/>
              </w:rPr>
              <w:t>Transfer</w:t>
            </w:r>
            <w:r w:rsidR="004E26D0">
              <w:rPr>
                <w:b/>
                <w:sz w:val="24"/>
                <w:szCs w:val="24"/>
              </w:rPr>
              <w:t>s</w:t>
            </w:r>
          </w:p>
        </w:tc>
        <w:tc>
          <w:tcPr>
            <w:tcW w:w="1800" w:type="dxa"/>
          </w:tcPr>
          <w:p w14:paraId="650AF6A8" w14:textId="77777777" w:rsidR="00FF32DA" w:rsidRDefault="00FF32DA">
            <w:r>
              <w:t xml:space="preserve"> </w:t>
            </w:r>
          </w:p>
        </w:tc>
        <w:tc>
          <w:tcPr>
            <w:tcW w:w="1350" w:type="dxa"/>
          </w:tcPr>
          <w:p w14:paraId="70A57B32" w14:textId="77777777" w:rsidR="00FF32DA" w:rsidRDefault="00FF32DA"/>
        </w:tc>
        <w:tc>
          <w:tcPr>
            <w:tcW w:w="1530" w:type="dxa"/>
          </w:tcPr>
          <w:p w14:paraId="17742A26" w14:textId="77777777" w:rsidR="00FF32DA" w:rsidRDefault="00FF32DA"/>
        </w:tc>
        <w:tc>
          <w:tcPr>
            <w:tcW w:w="1791" w:type="dxa"/>
          </w:tcPr>
          <w:p w14:paraId="5E81A661" w14:textId="77777777" w:rsidR="00FF32DA" w:rsidRDefault="00FF32DA"/>
        </w:tc>
        <w:tc>
          <w:tcPr>
            <w:tcW w:w="1868" w:type="dxa"/>
          </w:tcPr>
          <w:p w14:paraId="2ED8C862" w14:textId="77777777" w:rsidR="00FF32DA" w:rsidRDefault="00FF32DA"/>
        </w:tc>
      </w:tr>
      <w:tr w:rsidR="001A62CC" w14:paraId="5522CD88" w14:textId="77777777" w:rsidTr="00675CC6">
        <w:trPr>
          <w:trHeight w:val="1152"/>
          <w:jc w:val="center"/>
        </w:trPr>
        <w:tc>
          <w:tcPr>
            <w:tcW w:w="2174" w:type="dxa"/>
          </w:tcPr>
          <w:p w14:paraId="1229FD94" w14:textId="77777777" w:rsidR="001A62CC" w:rsidRPr="00AB12B1" w:rsidRDefault="001A62CC">
            <w:pPr>
              <w:rPr>
                <w:b/>
                <w:sz w:val="24"/>
                <w:szCs w:val="24"/>
              </w:rPr>
            </w:pPr>
            <w:r w:rsidRPr="00AB12B1">
              <w:rPr>
                <w:b/>
                <w:sz w:val="24"/>
                <w:szCs w:val="24"/>
              </w:rPr>
              <w:t>Customer Information File (CIF)</w:t>
            </w:r>
          </w:p>
        </w:tc>
        <w:tc>
          <w:tcPr>
            <w:tcW w:w="1800" w:type="dxa"/>
          </w:tcPr>
          <w:p w14:paraId="6FF1C00C" w14:textId="77777777" w:rsidR="001A62CC" w:rsidRDefault="001A62CC">
            <w:r>
              <w:t xml:space="preserve"> </w:t>
            </w:r>
          </w:p>
        </w:tc>
        <w:tc>
          <w:tcPr>
            <w:tcW w:w="1350" w:type="dxa"/>
          </w:tcPr>
          <w:p w14:paraId="28618FC9" w14:textId="77777777" w:rsidR="001A62CC" w:rsidRDefault="001A62CC"/>
        </w:tc>
        <w:tc>
          <w:tcPr>
            <w:tcW w:w="1530" w:type="dxa"/>
          </w:tcPr>
          <w:p w14:paraId="41D5DC93" w14:textId="77777777" w:rsidR="001A62CC" w:rsidRDefault="001A62CC"/>
        </w:tc>
        <w:tc>
          <w:tcPr>
            <w:tcW w:w="1791" w:type="dxa"/>
          </w:tcPr>
          <w:p w14:paraId="447BC2FA" w14:textId="77777777" w:rsidR="001A62CC" w:rsidRDefault="001A62CC"/>
        </w:tc>
        <w:tc>
          <w:tcPr>
            <w:tcW w:w="1868" w:type="dxa"/>
          </w:tcPr>
          <w:p w14:paraId="5AF3C6E9" w14:textId="77777777" w:rsidR="001A62CC" w:rsidRDefault="001A62CC"/>
        </w:tc>
      </w:tr>
      <w:tr w:rsidR="00FF32DA" w14:paraId="7DF7EED1" w14:textId="77777777" w:rsidTr="00675CC6">
        <w:trPr>
          <w:trHeight w:val="1152"/>
          <w:jc w:val="center"/>
        </w:trPr>
        <w:tc>
          <w:tcPr>
            <w:tcW w:w="2174" w:type="dxa"/>
          </w:tcPr>
          <w:p w14:paraId="3333C208" w14:textId="77777777" w:rsidR="00FF32DA" w:rsidRPr="00AB12B1" w:rsidRDefault="00FF32DA">
            <w:pPr>
              <w:rPr>
                <w:b/>
                <w:sz w:val="24"/>
                <w:szCs w:val="24"/>
              </w:rPr>
            </w:pPr>
            <w:r w:rsidRPr="00AB12B1">
              <w:rPr>
                <w:b/>
                <w:sz w:val="24"/>
                <w:szCs w:val="24"/>
              </w:rPr>
              <w:t xml:space="preserve">Trust </w:t>
            </w:r>
          </w:p>
        </w:tc>
        <w:tc>
          <w:tcPr>
            <w:tcW w:w="1800" w:type="dxa"/>
          </w:tcPr>
          <w:p w14:paraId="63A78EC3" w14:textId="77777777" w:rsidR="00FF32DA" w:rsidRDefault="00FF32DA">
            <w:r>
              <w:t xml:space="preserve"> </w:t>
            </w:r>
          </w:p>
        </w:tc>
        <w:tc>
          <w:tcPr>
            <w:tcW w:w="1350" w:type="dxa"/>
          </w:tcPr>
          <w:p w14:paraId="2E1CB139" w14:textId="77777777" w:rsidR="00FF32DA" w:rsidRDefault="00FF32DA"/>
        </w:tc>
        <w:tc>
          <w:tcPr>
            <w:tcW w:w="1530" w:type="dxa"/>
          </w:tcPr>
          <w:p w14:paraId="1DC79E24" w14:textId="77777777" w:rsidR="00FF32DA" w:rsidRDefault="00FF32DA"/>
        </w:tc>
        <w:tc>
          <w:tcPr>
            <w:tcW w:w="1791" w:type="dxa"/>
          </w:tcPr>
          <w:p w14:paraId="0E0A9B08" w14:textId="77777777" w:rsidR="00FF32DA" w:rsidRDefault="00FF32DA"/>
        </w:tc>
        <w:tc>
          <w:tcPr>
            <w:tcW w:w="1868" w:type="dxa"/>
          </w:tcPr>
          <w:p w14:paraId="47EA2E1D" w14:textId="77777777" w:rsidR="00FF32DA" w:rsidRDefault="00FF32DA"/>
        </w:tc>
      </w:tr>
      <w:tr w:rsidR="00FF32DA" w14:paraId="4801BE62" w14:textId="77777777" w:rsidTr="00675CC6">
        <w:trPr>
          <w:trHeight w:val="288"/>
          <w:jc w:val="center"/>
        </w:trPr>
        <w:tc>
          <w:tcPr>
            <w:tcW w:w="2174" w:type="dxa"/>
          </w:tcPr>
          <w:p w14:paraId="6B9A1B8F" w14:textId="77777777" w:rsidR="00FF32DA" w:rsidRPr="00AB12B1" w:rsidRDefault="00FF32DA">
            <w:pPr>
              <w:rPr>
                <w:b/>
                <w:sz w:val="24"/>
                <w:szCs w:val="24"/>
              </w:rPr>
            </w:pPr>
            <w:r w:rsidRPr="00AB12B1">
              <w:rPr>
                <w:b/>
                <w:sz w:val="24"/>
                <w:szCs w:val="24"/>
              </w:rPr>
              <w:t>Retail EFT</w:t>
            </w:r>
            <w:r w:rsidR="002627A9" w:rsidRPr="00AB12B1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1800" w:type="dxa"/>
          </w:tcPr>
          <w:p w14:paraId="12203C41" w14:textId="77777777" w:rsidR="00FF32DA" w:rsidRDefault="00FF32DA">
            <w:r>
              <w:t xml:space="preserve"> </w:t>
            </w:r>
          </w:p>
        </w:tc>
        <w:tc>
          <w:tcPr>
            <w:tcW w:w="1350" w:type="dxa"/>
          </w:tcPr>
          <w:p w14:paraId="79B45477" w14:textId="77777777" w:rsidR="00FF32DA" w:rsidRDefault="00FF32DA"/>
        </w:tc>
        <w:tc>
          <w:tcPr>
            <w:tcW w:w="1530" w:type="dxa"/>
          </w:tcPr>
          <w:p w14:paraId="161944AE" w14:textId="77777777" w:rsidR="00FF32DA" w:rsidRDefault="00FF32DA"/>
        </w:tc>
        <w:tc>
          <w:tcPr>
            <w:tcW w:w="1791" w:type="dxa"/>
          </w:tcPr>
          <w:p w14:paraId="626C8CF8" w14:textId="77777777" w:rsidR="00FF32DA" w:rsidRDefault="00FF32DA"/>
        </w:tc>
        <w:tc>
          <w:tcPr>
            <w:tcW w:w="1868" w:type="dxa"/>
          </w:tcPr>
          <w:p w14:paraId="7968E40D" w14:textId="77777777" w:rsidR="00FF32DA" w:rsidRDefault="00FF32DA"/>
        </w:tc>
      </w:tr>
      <w:tr w:rsidR="00FF32DA" w14:paraId="27A03FDC" w14:textId="77777777" w:rsidTr="00675CC6">
        <w:trPr>
          <w:trHeight w:val="1152"/>
          <w:jc w:val="center"/>
        </w:trPr>
        <w:tc>
          <w:tcPr>
            <w:tcW w:w="2174" w:type="dxa"/>
          </w:tcPr>
          <w:p w14:paraId="53E9B6B0" w14:textId="0A30EADC" w:rsidR="00AB12B1" w:rsidRDefault="00FF32DA">
            <w:r>
              <w:t>ACH</w:t>
            </w:r>
          </w:p>
        </w:tc>
        <w:tc>
          <w:tcPr>
            <w:tcW w:w="1800" w:type="dxa"/>
          </w:tcPr>
          <w:p w14:paraId="481260C5" w14:textId="77777777" w:rsidR="00FF32DA" w:rsidRDefault="00FF32DA"/>
        </w:tc>
        <w:tc>
          <w:tcPr>
            <w:tcW w:w="1350" w:type="dxa"/>
          </w:tcPr>
          <w:p w14:paraId="04173DD6" w14:textId="77777777" w:rsidR="00FF32DA" w:rsidRDefault="00FF32DA"/>
        </w:tc>
        <w:tc>
          <w:tcPr>
            <w:tcW w:w="1530" w:type="dxa"/>
            <w:shd w:val="clear" w:color="auto" w:fill="FFFFFF" w:themeFill="background1"/>
          </w:tcPr>
          <w:p w14:paraId="0AABED2C" w14:textId="77777777" w:rsidR="00FF32DA" w:rsidRDefault="00FF32DA"/>
        </w:tc>
        <w:tc>
          <w:tcPr>
            <w:tcW w:w="1791" w:type="dxa"/>
          </w:tcPr>
          <w:p w14:paraId="00B66DD5" w14:textId="77777777" w:rsidR="00FF32DA" w:rsidRDefault="00FF32DA"/>
        </w:tc>
        <w:tc>
          <w:tcPr>
            <w:tcW w:w="1868" w:type="dxa"/>
          </w:tcPr>
          <w:p w14:paraId="71A0245F" w14:textId="77777777" w:rsidR="00FF32DA" w:rsidRDefault="00FF32DA"/>
        </w:tc>
      </w:tr>
      <w:tr w:rsidR="00FF32DA" w14:paraId="2A8B7461" w14:textId="77777777" w:rsidTr="00675CC6">
        <w:trPr>
          <w:trHeight w:val="1152"/>
          <w:jc w:val="center"/>
        </w:trPr>
        <w:tc>
          <w:tcPr>
            <w:tcW w:w="2174" w:type="dxa"/>
          </w:tcPr>
          <w:p w14:paraId="764FD34C" w14:textId="11AEB1F9" w:rsidR="00AB12B1" w:rsidRDefault="00FF32DA">
            <w:r>
              <w:t>Wire System 1</w:t>
            </w:r>
          </w:p>
        </w:tc>
        <w:tc>
          <w:tcPr>
            <w:tcW w:w="1800" w:type="dxa"/>
          </w:tcPr>
          <w:p w14:paraId="6F69F6F4" w14:textId="77777777" w:rsidR="00FF32DA" w:rsidRDefault="00FF32DA"/>
        </w:tc>
        <w:tc>
          <w:tcPr>
            <w:tcW w:w="1350" w:type="dxa"/>
          </w:tcPr>
          <w:p w14:paraId="4F33E1A8" w14:textId="77777777" w:rsidR="00FF32DA" w:rsidRDefault="00FF32DA"/>
        </w:tc>
        <w:tc>
          <w:tcPr>
            <w:tcW w:w="1530" w:type="dxa"/>
            <w:shd w:val="clear" w:color="auto" w:fill="FFFFFF" w:themeFill="background1"/>
          </w:tcPr>
          <w:p w14:paraId="1464BCFB" w14:textId="77777777" w:rsidR="00FF32DA" w:rsidRDefault="00FF32DA"/>
        </w:tc>
        <w:tc>
          <w:tcPr>
            <w:tcW w:w="1791" w:type="dxa"/>
          </w:tcPr>
          <w:p w14:paraId="77B29F94" w14:textId="77777777" w:rsidR="00FF32DA" w:rsidRDefault="00FF32DA"/>
        </w:tc>
        <w:tc>
          <w:tcPr>
            <w:tcW w:w="1868" w:type="dxa"/>
          </w:tcPr>
          <w:p w14:paraId="1AA0EC06" w14:textId="77777777" w:rsidR="00FF32DA" w:rsidRDefault="00FF32DA"/>
        </w:tc>
      </w:tr>
      <w:tr w:rsidR="00FF32DA" w14:paraId="0149E8CB" w14:textId="77777777" w:rsidTr="00675CC6">
        <w:trPr>
          <w:trHeight w:val="1152"/>
          <w:jc w:val="center"/>
        </w:trPr>
        <w:tc>
          <w:tcPr>
            <w:tcW w:w="2174" w:type="dxa"/>
          </w:tcPr>
          <w:p w14:paraId="6738C92D" w14:textId="54A1C1AA" w:rsidR="00AB12B1" w:rsidRDefault="00FF32DA">
            <w:r>
              <w:t>Wire System 2</w:t>
            </w:r>
          </w:p>
        </w:tc>
        <w:tc>
          <w:tcPr>
            <w:tcW w:w="1800" w:type="dxa"/>
          </w:tcPr>
          <w:p w14:paraId="088AA4FC" w14:textId="77777777" w:rsidR="00FF32DA" w:rsidRDefault="00FF32DA"/>
        </w:tc>
        <w:tc>
          <w:tcPr>
            <w:tcW w:w="1350" w:type="dxa"/>
          </w:tcPr>
          <w:p w14:paraId="49E7FEA9" w14:textId="77777777" w:rsidR="00FF32DA" w:rsidRDefault="00FF32DA"/>
        </w:tc>
        <w:tc>
          <w:tcPr>
            <w:tcW w:w="1530" w:type="dxa"/>
            <w:shd w:val="clear" w:color="auto" w:fill="FFFFFF" w:themeFill="background1"/>
          </w:tcPr>
          <w:p w14:paraId="64216C30" w14:textId="77777777" w:rsidR="00FF32DA" w:rsidRDefault="00FF32DA"/>
        </w:tc>
        <w:tc>
          <w:tcPr>
            <w:tcW w:w="1791" w:type="dxa"/>
          </w:tcPr>
          <w:p w14:paraId="7140629F" w14:textId="77777777" w:rsidR="00FF32DA" w:rsidRDefault="00FF32DA"/>
        </w:tc>
        <w:tc>
          <w:tcPr>
            <w:tcW w:w="1868" w:type="dxa"/>
          </w:tcPr>
          <w:p w14:paraId="4E147143" w14:textId="77777777" w:rsidR="00FF32DA" w:rsidRDefault="00FF32DA"/>
        </w:tc>
      </w:tr>
      <w:tr w:rsidR="001A62CC" w14:paraId="01F8DE9A" w14:textId="77777777" w:rsidTr="00675CC6">
        <w:trPr>
          <w:trHeight w:val="1403"/>
          <w:jc w:val="center"/>
        </w:trPr>
        <w:tc>
          <w:tcPr>
            <w:tcW w:w="2174" w:type="dxa"/>
          </w:tcPr>
          <w:p w14:paraId="3614FB90" w14:textId="05276D89" w:rsidR="00AB12B1" w:rsidRPr="00B234F7" w:rsidRDefault="001A62CC">
            <w:r>
              <w:t>ATM</w:t>
            </w:r>
          </w:p>
        </w:tc>
        <w:tc>
          <w:tcPr>
            <w:tcW w:w="1800" w:type="dxa"/>
          </w:tcPr>
          <w:p w14:paraId="5E03A3F8" w14:textId="77777777" w:rsidR="001A62CC" w:rsidRDefault="001A62CC">
            <w:r>
              <w:t xml:space="preserve"> </w:t>
            </w:r>
          </w:p>
        </w:tc>
        <w:tc>
          <w:tcPr>
            <w:tcW w:w="1350" w:type="dxa"/>
          </w:tcPr>
          <w:p w14:paraId="4CB64712" w14:textId="77777777" w:rsidR="001A62CC" w:rsidRDefault="001A62CC"/>
        </w:tc>
        <w:tc>
          <w:tcPr>
            <w:tcW w:w="1530" w:type="dxa"/>
            <w:shd w:val="clear" w:color="auto" w:fill="FFFFFF" w:themeFill="background1"/>
          </w:tcPr>
          <w:p w14:paraId="07D15F8D" w14:textId="77777777" w:rsidR="001A62CC" w:rsidRDefault="001A62CC"/>
        </w:tc>
        <w:tc>
          <w:tcPr>
            <w:tcW w:w="1791" w:type="dxa"/>
          </w:tcPr>
          <w:p w14:paraId="064B47D1" w14:textId="77777777" w:rsidR="001A62CC" w:rsidRDefault="001A62CC"/>
        </w:tc>
        <w:tc>
          <w:tcPr>
            <w:tcW w:w="1868" w:type="dxa"/>
          </w:tcPr>
          <w:p w14:paraId="110EDB1F" w14:textId="77777777" w:rsidR="001A62CC" w:rsidRDefault="001A62CC"/>
        </w:tc>
      </w:tr>
      <w:tr w:rsidR="00A73041" w14:paraId="15E94ADF" w14:textId="77777777" w:rsidTr="00675CC6">
        <w:trPr>
          <w:trHeight w:val="288"/>
          <w:jc w:val="center"/>
        </w:trPr>
        <w:tc>
          <w:tcPr>
            <w:tcW w:w="2174" w:type="dxa"/>
          </w:tcPr>
          <w:p w14:paraId="3A13A317" w14:textId="0180DB46" w:rsidR="00A73041" w:rsidRDefault="00A73041" w:rsidP="00A73041">
            <w:r w:rsidRPr="00AB12B1">
              <w:rPr>
                <w:b/>
                <w:sz w:val="24"/>
                <w:szCs w:val="24"/>
              </w:rPr>
              <w:lastRenderedPageBreak/>
              <w:t>Item Processing:</w:t>
            </w:r>
          </w:p>
        </w:tc>
        <w:tc>
          <w:tcPr>
            <w:tcW w:w="1800" w:type="dxa"/>
          </w:tcPr>
          <w:p w14:paraId="1E64878B" w14:textId="77777777" w:rsidR="00A73041" w:rsidRDefault="00A73041" w:rsidP="00A73041"/>
        </w:tc>
        <w:tc>
          <w:tcPr>
            <w:tcW w:w="1350" w:type="dxa"/>
          </w:tcPr>
          <w:p w14:paraId="11B09F57" w14:textId="77777777" w:rsidR="00A73041" w:rsidRDefault="00A73041" w:rsidP="00A73041"/>
        </w:tc>
        <w:tc>
          <w:tcPr>
            <w:tcW w:w="1530" w:type="dxa"/>
            <w:shd w:val="clear" w:color="auto" w:fill="FFFFFF" w:themeFill="background1"/>
          </w:tcPr>
          <w:p w14:paraId="3FDD76CA" w14:textId="77777777" w:rsidR="00A73041" w:rsidRDefault="00A73041" w:rsidP="00A73041"/>
        </w:tc>
        <w:tc>
          <w:tcPr>
            <w:tcW w:w="1791" w:type="dxa"/>
          </w:tcPr>
          <w:p w14:paraId="2E230757" w14:textId="77777777" w:rsidR="00A73041" w:rsidRDefault="00A73041" w:rsidP="00A73041"/>
        </w:tc>
        <w:tc>
          <w:tcPr>
            <w:tcW w:w="1868" w:type="dxa"/>
          </w:tcPr>
          <w:p w14:paraId="10DD53EC" w14:textId="77777777" w:rsidR="00A73041" w:rsidRDefault="00A73041" w:rsidP="00A73041"/>
        </w:tc>
      </w:tr>
      <w:tr w:rsidR="00A73041" w14:paraId="4698D9A3" w14:textId="77777777" w:rsidTr="00675CC6">
        <w:trPr>
          <w:trHeight w:val="1152"/>
          <w:jc w:val="center"/>
        </w:trPr>
        <w:tc>
          <w:tcPr>
            <w:tcW w:w="2174" w:type="dxa"/>
          </w:tcPr>
          <w:p w14:paraId="64F5F5E4" w14:textId="50DA3C68" w:rsidR="00A73041" w:rsidRDefault="00A73041" w:rsidP="008D2697">
            <w:r>
              <w:t>Merchant Remote Deposit Capture</w:t>
            </w:r>
          </w:p>
        </w:tc>
        <w:tc>
          <w:tcPr>
            <w:tcW w:w="1800" w:type="dxa"/>
          </w:tcPr>
          <w:p w14:paraId="4AE7096A" w14:textId="77777777" w:rsidR="00A73041" w:rsidRDefault="00A73041" w:rsidP="00A73041"/>
        </w:tc>
        <w:tc>
          <w:tcPr>
            <w:tcW w:w="1350" w:type="dxa"/>
          </w:tcPr>
          <w:p w14:paraId="1C60FC54" w14:textId="77777777" w:rsidR="00A73041" w:rsidRDefault="00A73041" w:rsidP="00A73041"/>
        </w:tc>
        <w:tc>
          <w:tcPr>
            <w:tcW w:w="1530" w:type="dxa"/>
            <w:shd w:val="clear" w:color="auto" w:fill="FFFFFF" w:themeFill="background1"/>
          </w:tcPr>
          <w:p w14:paraId="4FBCEDAB" w14:textId="77777777" w:rsidR="00A73041" w:rsidRDefault="00A73041" w:rsidP="00A73041"/>
        </w:tc>
        <w:tc>
          <w:tcPr>
            <w:tcW w:w="1791" w:type="dxa"/>
          </w:tcPr>
          <w:p w14:paraId="1DF69A15" w14:textId="77777777" w:rsidR="00A73041" w:rsidRDefault="00A73041" w:rsidP="00A73041"/>
        </w:tc>
        <w:tc>
          <w:tcPr>
            <w:tcW w:w="1868" w:type="dxa"/>
          </w:tcPr>
          <w:p w14:paraId="1881CCC1" w14:textId="77777777" w:rsidR="00A73041" w:rsidRDefault="00A73041" w:rsidP="00A73041"/>
        </w:tc>
      </w:tr>
      <w:tr w:rsidR="00A73041" w14:paraId="0C1EA6B9" w14:textId="77777777" w:rsidTr="00675CC6">
        <w:trPr>
          <w:trHeight w:val="288"/>
          <w:jc w:val="center"/>
        </w:trPr>
        <w:tc>
          <w:tcPr>
            <w:tcW w:w="2174" w:type="dxa"/>
          </w:tcPr>
          <w:p w14:paraId="61AD96A4" w14:textId="6325F88E" w:rsidR="00A73041" w:rsidRDefault="00A73041" w:rsidP="00A73041">
            <w:r w:rsidRPr="00AB12B1">
              <w:rPr>
                <w:b/>
                <w:sz w:val="24"/>
                <w:szCs w:val="24"/>
              </w:rPr>
              <w:t>Imaging:</w:t>
            </w:r>
            <w:r w:rsidRPr="00AB12B1">
              <w:rPr>
                <w:sz w:val="24"/>
                <w:szCs w:val="24"/>
              </w:rPr>
              <w:t xml:space="preserve"> </w:t>
            </w:r>
          </w:p>
        </w:tc>
        <w:tc>
          <w:tcPr>
            <w:tcW w:w="1800" w:type="dxa"/>
          </w:tcPr>
          <w:p w14:paraId="5B78EAE4" w14:textId="77777777" w:rsidR="00A73041" w:rsidRDefault="00A73041" w:rsidP="00A73041"/>
        </w:tc>
        <w:tc>
          <w:tcPr>
            <w:tcW w:w="1350" w:type="dxa"/>
          </w:tcPr>
          <w:p w14:paraId="48D81A73" w14:textId="77777777" w:rsidR="00A73041" w:rsidRDefault="00A73041" w:rsidP="00A73041"/>
        </w:tc>
        <w:tc>
          <w:tcPr>
            <w:tcW w:w="1530" w:type="dxa"/>
            <w:shd w:val="clear" w:color="auto" w:fill="FFFFFF" w:themeFill="background1"/>
          </w:tcPr>
          <w:p w14:paraId="257B7DA7" w14:textId="77777777" w:rsidR="00A73041" w:rsidRDefault="00A73041" w:rsidP="00A73041"/>
        </w:tc>
        <w:tc>
          <w:tcPr>
            <w:tcW w:w="1791" w:type="dxa"/>
          </w:tcPr>
          <w:p w14:paraId="0D903B46" w14:textId="77777777" w:rsidR="00A73041" w:rsidRDefault="00A73041" w:rsidP="00A73041"/>
        </w:tc>
        <w:tc>
          <w:tcPr>
            <w:tcW w:w="1868" w:type="dxa"/>
          </w:tcPr>
          <w:p w14:paraId="713EAA78" w14:textId="77777777" w:rsidR="00A73041" w:rsidRDefault="00A73041" w:rsidP="00A73041"/>
        </w:tc>
      </w:tr>
      <w:tr w:rsidR="00A73041" w14:paraId="168CB72F" w14:textId="77777777" w:rsidTr="00675CC6">
        <w:trPr>
          <w:trHeight w:val="1152"/>
          <w:jc w:val="center"/>
        </w:trPr>
        <w:tc>
          <w:tcPr>
            <w:tcW w:w="2174" w:type="dxa"/>
          </w:tcPr>
          <w:p w14:paraId="0EEEB4B1" w14:textId="42BD41AB" w:rsidR="00A73041" w:rsidRDefault="00A73041" w:rsidP="00A73041">
            <w:r>
              <w:t>Checks</w:t>
            </w:r>
          </w:p>
        </w:tc>
        <w:tc>
          <w:tcPr>
            <w:tcW w:w="1800" w:type="dxa"/>
          </w:tcPr>
          <w:p w14:paraId="7696A797" w14:textId="77777777" w:rsidR="00A73041" w:rsidRDefault="00A73041" w:rsidP="00A73041"/>
        </w:tc>
        <w:tc>
          <w:tcPr>
            <w:tcW w:w="1350" w:type="dxa"/>
          </w:tcPr>
          <w:p w14:paraId="0CA83C07" w14:textId="77777777" w:rsidR="00A73041" w:rsidRDefault="00A73041" w:rsidP="00A73041"/>
        </w:tc>
        <w:tc>
          <w:tcPr>
            <w:tcW w:w="1530" w:type="dxa"/>
            <w:shd w:val="clear" w:color="auto" w:fill="FFFFFF" w:themeFill="background1"/>
          </w:tcPr>
          <w:p w14:paraId="2D1388E0" w14:textId="77777777" w:rsidR="00A73041" w:rsidRDefault="00A73041" w:rsidP="00A73041"/>
        </w:tc>
        <w:tc>
          <w:tcPr>
            <w:tcW w:w="1791" w:type="dxa"/>
          </w:tcPr>
          <w:p w14:paraId="6176B2EB" w14:textId="77777777" w:rsidR="00A73041" w:rsidRDefault="00A73041" w:rsidP="00A73041"/>
        </w:tc>
        <w:tc>
          <w:tcPr>
            <w:tcW w:w="1868" w:type="dxa"/>
          </w:tcPr>
          <w:p w14:paraId="21BACE65" w14:textId="77777777" w:rsidR="00A73041" w:rsidRDefault="00A73041" w:rsidP="00A73041"/>
        </w:tc>
      </w:tr>
      <w:tr w:rsidR="00A73041" w14:paraId="5FBC4527" w14:textId="77777777" w:rsidTr="00675CC6">
        <w:trPr>
          <w:trHeight w:val="1152"/>
          <w:jc w:val="center"/>
        </w:trPr>
        <w:tc>
          <w:tcPr>
            <w:tcW w:w="2174" w:type="dxa"/>
          </w:tcPr>
          <w:p w14:paraId="09AA629C" w14:textId="718D0E0A" w:rsidR="00A73041" w:rsidRDefault="00A73041" w:rsidP="00A73041">
            <w:r>
              <w:t>Loans</w:t>
            </w:r>
          </w:p>
        </w:tc>
        <w:tc>
          <w:tcPr>
            <w:tcW w:w="1800" w:type="dxa"/>
          </w:tcPr>
          <w:p w14:paraId="6895A228" w14:textId="77777777" w:rsidR="00A73041" w:rsidRDefault="00A73041" w:rsidP="00A73041"/>
        </w:tc>
        <w:tc>
          <w:tcPr>
            <w:tcW w:w="1350" w:type="dxa"/>
          </w:tcPr>
          <w:p w14:paraId="4F7ACE2B" w14:textId="77777777" w:rsidR="00A73041" w:rsidRDefault="00A73041" w:rsidP="00A73041"/>
        </w:tc>
        <w:tc>
          <w:tcPr>
            <w:tcW w:w="1530" w:type="dxa"/>
            <w:shd w:val="clear" w:color="auto" w:fill="FFFFFF" w:themeFill="background1"/>
          </w:tcPr>
          <w:p w14:paraId="35442834" w14:textId="77777777" w:rsidR="00A73041" w:rsidRDefault="00A73041" w:rsidP="00A73041"/>
        </w:tc>
        <w:tc>
          <w:tcPr>
            <w:tcW w:w="1791" w:type="dxa"/>
          </w:tcPr>
          <w:p w14:paraId="12C731E7" w14:textId="77777777" w:rsidR="00A73041" w:rsidRDefault="00A73041" w:rsidP="00A73041"/>
        </w:tc>
        <w:tc>
          <w:tcPr>
            <w:tcW w:w="1868" w:type="dxa"/>
          </w:tcPr>
          <w:p w14:paraId="7ED22AAE" w14:textId="77777777" w:rsidR="00A73041" w:rsidRDefault="00A73041" w:rsidP="00A73041"/>
        </w:tc>
      </w:tr>
      <w:tr w:rsidR="00A73041" w14:paraId="579ED13F" w14:textId="77777777" w:rsidTr="00675CC6">
        <w:trPr>
          <w:trHeight w:val="1152"/>
          <w:jc w:val="center"/>
        </w:trPr>
        <w:tc>
          <w:tcPr>
            <w:tcW w:w="2174" w:type="dxa"/>
          </w:tcPr>
          <w:p w14:paraId="54B5D164" w14:textId="4B609C6E" w:rsidR="00A73041" w:rsidRDefault="00A73041" w:rsidP="00A73041">
            <w:r w:rsidRPr="002627A9">
              <w:t>Other Documents</w:t>
            </w:r>
          </w:p>
        </w:tc>
        <w:tc>
          <w:tcPr>
            <w:tcW w:w="1800" w:type="dxa"/>
          </w:tcPr>
          <w:p w14:paraId="5E2EDC91" w14:textId="77777777" w:rsidR="00A73041" w:rsidRDefault="00A73041" w:rsidP="00A73041"/>
        </w:tc>
        <w:tc>
          <w:tcPr>
            <w:tcW w:w="1350" w:type="dxa"/>
          </w:tcPr>
          <w:p w14:paraId="46D08E74" w14:textId="77777777" w:rsidR="00A73041" w:rsidRDefault="00A73041" w:rsidP="00A73041"/>
        </w:tc>
        <w:tc>
          <w:tcPr>
            <w:tcW w:w="1530" w:type="dxa"/>
            <w:shd w:val="clear" w:color="auto" w:fill="FFFFFF" w:themeFill="background1"/>
          </w:tcPr>
          <w:p w14:paraId="49F5C192" w14:textId="77777777" w:rsidR="00A73041" w:rsidRDefault="00A73041" w:rsidP="00A73041"/>
        </w:tc>
        <w:tc>
          <w:tcPr>
            <w:tcW w:w="1791" w:type="dxa"/>
          </w:tcPr>
          <w:p w14:paraId="740FD82D" w14:textId="77777777" w:rsidR="00A73041" w:rsidRDefault="00A73041" w:rsidP="00A73041"/>
        </w:tc>
        <w:tc>
          <w:tcPr>
            <w:tcW w:w="1868" w:type="dxa"/>
          </w:tcPr>
          <w:p w14:paraId="1EE523E5" w14:textId="77777777" w:rsidR="00A73041" w:rsidRDefault="00A73041" w:rsidP="00A73041"/>
        </w:tc>
      </w:tr>
      <w:tr w:rsidR="00A73041" w14:paraId="0112E379" w14:textId="77777777" w:rsidTr="00675CC6">
        <w:trPr>
          <w:trHeight w:val="288"/>
          <w:jc w:val="center"/>
        </w:trPr>
        <w:tc>
          <w:tcPr>
            <w:tcW w:w="2174" w:type="dxa"/>
          </w:tcPr>
          <w:p w14:paraId="02CE3B8D" w14:textId="545DF91B" w:rsidR="00A73041" w:rsidRDefault="00A73041" w:rsidP="00A73041">
            <w:r w:rsidRPr="00AB12B1">
              <w:rPr>
                <w:b/>
                <w:sz w:val="24"/>
                <w:szCs w:val="24"/>
              </w:rPr>
              <w:t>Internet/E-Banking:</w:t>
            </w:r>
          </w:p>
        </w:tc>
        <w:tc>
          <w:tcPr>
            <w:tcW w:w="1800" w:type="dxa"/>
          </w:tcPr>
          <w:p w14:paraId="3CCF45A6" w14:textId="77777777" w:rsidR="00A73041" w:rsidRDefault="00A73041" w:rsidP="00A73041"/>
        </w:tc>
        <w:tc>
          <w:tcPr>
            <w:tcW w:w="1350" w:type="dxa"/>
          </w:tcPr>
          <w:p w14:paraId="76AFB856" w14:textId="77777777" w:rsidR="00A73041" w:rsidRDefault="00A73041" w:rsidP="00A73041"/>
        </w:tc>
        <w:tc>
          <w:tcPr>
            <w:tcW w:w="1530" w:type="dxa"/>
            <w:shd w:val="clear" w:color="auto" w:fill="FFFFFF" w:themeFill="background1"/>
          </w:tcPr>
          <w:p w14:paraId="4E3FB394" w14:textId="77777777" w:rsidR="00A73041" w:rsidRDefault="00A73041" w:rsidP="00A73041"/>
        </w:tc>
        <w:tc>
          <w:tcPr>
            <w:tcW w:w="1791" w:type="dxa"/>
          </w:tcPr>
          <w:p w14:paraId="7CD903D0" w14:textId="77777777" w:rsidR="00A73041" w:rsidRDefault="00A73041" w:rsidP="00A73041"/>
        </w:tc>
        <w:tc>
          <w:tcPr>
            <w:tcW w:w="1868" w:type="dxa"/>
          </w:tcPr>
          <w:p w14:paraId="2C74349B" w14:textId="77777777" w:rsidR="00A73041" w:rsidRDefault="00A73041" w:rsidP="00A73041"/>
        </w:tc>
      </w:tr>
      <w:tr w:rsidR="00A73041" w14:paraId="7D4C8B59" w14:textId="77777777" w:rsidTr="00675CC6">
        <w:trPr>
          <w:trHeight w:val="1152"/>
          <w:jc w:val="center"/>
        </w:trPr>
        <w:tc>
          <w:tcPr>
            <w:tcW w:w="2174" w:type="dxa"/>
          </w:tcPr>
          <w:p w14:paraId="28A81F12" w14:textId="77777777" w:rsidR="00675CC6" w:rsidRDefault="00A73041" w:rsidP="00A73041">
            <w:r>
              <w:t>Web Site Address/URL</w:t>
            </w:r>
            <w:r w:rsidR="00675CC6">
              <w:t>:</w:t>
            </w:r>
          </w:p>
          <w:p w14:paraId="4CAD3F2C" w14:textId="5922D73D" w:rsidR="00A73041" w:rsidRDefault="00A73041" w:rsidP="00675CC6">
            <w:pPr>
              <w:ind w:left="161"/>
            </w:pPr>
            <w:proofErr w:type="gramStart"/>
            <w:r>
              <w:rPr>
                <w:i/>
              </w:rPr>
              <w:t>http</w:t>
            </w:r>
            <w:r>
              <w:t xml:space="preserve"> :</w:t>
            </w:r>
            <w:proofErr w:type="gramEnd"/>
          </w:p>
        </w:tc>
        <w:tc>
          <w:tcPr>
            <w:tcW w:w="1800" w:type="dxa"/>
          </w:tcPr>
          <w:p w14:paraId="2D5D46E4" w14:textId="77777777" w:rsidR="00A73041" w:rsidRDefault="00A73041" w:rsidP="00A73041"/>
        </w:tc>
        <w:tc>
          <w:tcPr>
            <w:tcW w:w="1350" w:type="dxa"/>
          </w:tcPr>
          <w:p w14:paraId="6E7557D7" w14:textId="77777777" w:rsidR="00A73041" w:rsidRDefault="00A73041" w:rsidP="00A73041"/>
        </w:tc>
        <w:tc>
          <w:tcPr>
            <w:tcW w:w="1530" w:type="dxa"/>
            <w:shd w:val="clear" w:color="auto" w:fill="FFFFFF" w:themeFill="background1"/>
          </w:tcPr>
          <w:p w14:paraId="26B7CA18" w14:textId="77777777" w:rsidR="00A73041" w:rsidRDefault="00A73041" w:rsidP="00A73041"/>
        </w:tc>
        <w:tc>
          <w:tcPr>
            <w:tcW w:w="1791" w:type="dxa"/>
          </w:tcPr>
          <w:p w14:paraId="73D0BF46" w14:textId="77777777" w:rsidR="00A73041" w:rsidRDefault="00A73041" w:rsidP="00A73041"/>
        </w:tc>
        <w:tc>
          <w:tcPr>
            <w:tcW w:w="1868" w:type="dxa"/>
          </w:tcPr>
          <w:p w14:paraId="2A46E85A" w14:textId="77777777" w:rsidR="00A73041" w:rsidRDefault="00A73041" w:rsidP="00A73041"/>
        </w:tc>
      </w:tr>
      <w:tr w:rsidR="00A73041" w14:paraId="6E58C985" w14:textId="77777777" w:rsidTr="00675CC6">
        <w:trPr>
          <w:trHeight w:val="1152"/>
          <w:jc w:val="center"/>
        </w:trPr>
        <w:tc>
          <w:tcPr>
            <w:tcW w:w="2174" w:type="dxa"/>
            <w:tcBorders>
              <w:bottom w:val="single" w:sz="4" w:space="0" w:color="auto"/>
            </w:tcBorders>
          </w:tcPr>
          <w:p w14:paraId="4C931479" w14:textId="77777777" w:rsidR="00290916" w:rsidRDefault="00A73041" w:rsidP="00085DD8">
            <w:r>
              <w:t>Informational Web Site</w:t>
            </w:r>
          </w:p>
          <w:p w14:paraId="37DE9DAC" w14:textId="12045DE7" w:rsidR="00A73041" w:rsidRDefault="00A73041" w:rsidP="00290916">
            <w:pPr>
              <w:ind w:left="161"/>
            </w:pPr>
            <w:r>
              <w:t>(Web</w:t>
            </w:r>
            <w:r w:rsidR="00085DD8">
              <w:t xml:space="preserve"> </w:t>
            </w:r>
            <w:r>
              <w:t>server)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7253B084" w14:textId="77777777" w:rsidR="00A73041" w:rsidRDefault="00A73041" w:rsidP="00A73041"/>
        </w:tc>
        <w:tc>
          <w:tcPr>
            <w:tcW w:w="1350" w:type="dxa"/>
            <w:tcBorders>
              <w:bottom w:val="single" w:sz="4" w:space="0" w:color="auto"/>
            </w:tcBorders>
          </w:tcPr>
          <w:p w14:paraId="0FA7A5E0" w14:textId="77777777" w:rsidR="00A73041" w:rsidRDefault="00A73041" w:rsidP="00A73041"/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D9347D6" w14:textId="77777777" w:rsidR="00A73041" w:rsidRDefault="00A73041" w:rsidP="00A73041"/>
        </w:tc>
        <w:tc>
          <w:tcPr>
            <w:tcW w:w="1791" w:type="dxa"/>
            <w:tcBorders>
              <w:bottom w:val="single" w:sz="4" w:space="0" w:color="auto"/>
            </w:tcBorders>
          </w:tcPr>
          <w:p w14:paraId="06379ED5" w14:textId="77777777" w:rsidR="00A73041" w:rsidRDefault="00A73041" w:rsidP="00A73041"/>
        </w:tc>
        <w:tc>
          <w:tcPr>
            <w:tcW w:w="1868" w:type="dxa"/>
            <w:tcBorders>
              <w:bottom w:val="single" w:sz="4" w:space="0" w:color="auto"/>
            </w:tcBorders>
          </w:tcPr>
          <w:p w14:paraId="1ED50CCD" w14:textId="77777777" w:rsidR="00A73041" w:rsidRDefault="00A73041" w:rsidP="00A73041"/>
        </w:tc>
      </w:tr>
      <w:tr w:rsidR="00A73041" w14:paraId="791F708D" w14:textId="77777777" w:rsidTr="00675CC6">
        <w:trPr>
          <w:trHeight w:val="2592"/>
          <w:jc w:val="center"/>
        </w:trPr>
        <w:tc>
          <w:tcPr>
            <w:tcW w:w="2174" w:type="dxa"/>
            <w:tcBorders>
              <w:left w:val="nil"/>
              <w:bottom w:val="nil"/>
              <w:right w:val="nil"/>
            </w:tcBorders>
          </w:tcPr>
          <w:p w14:paraId="3BC5370C" w14:textId="77777777" w:rsidR="00A73041" w:rsidRDefault="00A73041" w:rsidP="00A73041"/>
        </w:tc>
        <w:tc>
          <w:tcPr>
            <w:tcW w:w="1800" w:type="dxa"/>
            <w:tcBorders>
              <w:left w:val="nil"/>
              <w:bottom w:val="nil"/>
              <w:right w:val="nil"/>
            </w:tcBorders>
          </w:tcPr>
          <w:p w14:paraId="17DDA9BE" w14:textId="77777777" w:rsidR="00A73041" w:rsidRDefault="00A73041" w:rsidP="00A73041"/>
        </w:tc>
        <w:tc>
          <w:tcPr>
            <w:tcW w:w="1350" w:type="dxa"/>
            <w:tcBorders>
              <w:left w:val="nil"/>
              <w:bottom w:val="nil"/>
              <w:right w:val="nil"/>
            </w:tcBorders>
          </w:tcPr>
          <w:p w14:paraId="2DC5A475" w14:textId="77777777" w:rsidR="00A73041" w:rsidRDefault="00A73041" w:rsidP="00A73041"/>
        </w:tc>
        <w:tc>
          <w:tcPr>
            <w:tcW w:w="1530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242EC75" w14:textId="77777777" w:rsidR="00A73041" w:rsidRDefault="00A73041" w:rsidP="00A73041"/>
        </w:tc>
        <w:tc>
          <w:tcPr>
            <w:tcW w:w="1791" w:type="dxa"/>
            <w:tcBorders>
              <w:left w:val="nil"/>
              <w:bottom w:val="nil"/>
              <w:right w:val="nil"/>
            </w:tcBorders>
          </w:tcPr>
          <w:p w14:paraId="2C75F0B7" w14:textId="77777777" w:rsidR="00A73041" w:rsidRDefault="00A73041" w:rsidP="00A73041"/>
        </w:tc>
        <w:tc>
          <w:tcPr>
            <w:tcW w:w="1868" w:type="dxa"/>
            <w:tcBorders>
              <w:left w:val="nil"/>
              <w:bottom w:val="nil"/>
              <w:right w:val="nil"/>
            </w:tcBorders>
          </w:tcPr>
          <w:p w14:paraId="43A05666" w14:textId="77777777" w:rsidR="00A73041" w:rsidRDefault="00A73041" w:rsidP="00A73041"/>
        </w:tc>
      </w:tr>
      <w:tr w:rsidR="00A73041" w14:paraId="32B9B0F2" w14:textId="77777777" w:rsidTr="00675CC6">
        <w:trPr>
          <w:trHeight w:val="576"/>
          <w:jc w:val="center"/>
        </w:trPr>
        <w:tc>
          <w:tcPr>
            <w:tcW w:w="2174" w:type="dxa"/>
            <w:tcBorders>
              <w:top w:val="nil"/>
            </w:tcBorders>
          </w:tcPr>
          <w:p w14:paraId="29D5602C" w14:textId="18C605F7" w:rsidR="00A73041" w:rsidRDefault="00A73041" w:rsidP="00A73041">
            <w:r w:rsidRPr="00AB12B1">
              <w:rPr>
                <w:b/>
                <w:sz w:val="24"/>
                <w:szCs w:val="24"/>
              </w:rPr>
              <w:lastRenderedPageBreak/>
              <w:t>Transactional Internet Banking:</w:t>
            </w:r>
          </w:p>
        </w:tc>
        <w:tc>
          <w:tcPr>
            <w:tcW w:w="1800" w:type="dxa"/>
            <w:tcBorders>
              <w:top w:val="nil"/>
            </w:tcBorders>
          </w:tcPr>
          <w:p w14:paraId="79D74E4C" w14:textId="77777777" w:rsidR="00A73041" w:rsidRDefault="00A73041" w:rsidP="00A73041"/>
        </w:tc>
        <w:tc>
          <w:tcPr>
            <w:tcW w:w="1350" w:type="dxa"/>
            <w:tcBorders>
              <w:top w:val="nil"/>
            </w:tcBorders>
          </w:tcPr>
          <w:p w14:paraId="53E3C367" w14:textId="77777777" w:rsidR="00A73041" w:rsidRDefault="00A73041" w:rsidP="00A73041"/>
        </w:tc>
        <w:tc>
          <w:tcPr>
            <w:tcW w:w="1530" w:type="dxa"/>
            <w:tcBorders>
              <w:top w:val="nil"/>
            </w:tcBorders>
            <w:shd w:val="clear" w:color="auto" w:fill="FFFFFF" w:themeFill="background1"/>
          </w:tcPr>
          <w:p w14:paraId="63CC21C1" w14:textId="77777777" w:rsidR="00A73041" w:rsidRDefault="00A73041" w:rsidP="00A73041"/>
        </w:tc>
        <w:tc>
          <w:tcPr>
            <w:tcW w:w="1791" w:type="dxa"/>
            <w:tcBorders>
              <w:top w:val="nil"/>
            </w:tcBorders>
          </w:tcPr>
          <w:p w14:paraId="2937D310" w14:textId="77777777" w:rsidR="00A73041" w:rsidRDefault="00A73041" w:rsidP="00A73041"/>
        </w:tc>
        <w:tc>
          <w:tcPr>
            <w:tcW w:w="1868" w:type="dxa"/>
            <w:tcBorders>
              <w:top w:val="nil"/>
            </w:tcBorders>
          </w:tcPr>
          <w:p w14:paraId="5DA8E082" w14:textId="77777777" w:rsidR="00A73041" w:rsidRDefault="00A73041" w:rsidP="00A73041"/>
        </w:tc>
      </w:tr>
      <w:tr w:rsidR="00A73041" w14:paraId="26491295" w14:textId="77777777" w:rsidTr="00675CC6">
        <w:trPr>
          <w:trHeight w:val="1152"/>
          <w:jc w:val="center"/>
        </w:trPr>
        <w:tc>
          <w:tcPr>
            <w:tcW w:w="2174" w:type="dxa"/>
          </w:tcPr>
          <w:p w14:paraId="5230749A" w14:textId="5C5A9C3E" w:rsidR="00A73041" w:rsidRPr="00AB12B1" w:rsidRDefault="00A73041" w:rsidP="00A73041">
            <w:pPr>
              <w:rPr>
                <w:b/>
                <w:sz w:val="24"/>
                <w:szCs w:val="24"/>
              </w:rPr>
            </w:pPr>
            <w:r>
              <w:t>Consumer/Retail</w:t>
            </w:r>
          </w:p>
        </w:tc>
        <w:tc>
          <w:tcPr>
            <w:tcW w:w="1800" w:type="dxa"/>
          </w:tcPr>
          <w:p w14:paraId="27F62AD0" w14:textId="77777777" w:rsidR="00A73041" w:rsidRDefault="00A73041" w:rsidP="00A73041"/>
        </w:tc>
        <w:tc>
          <w:tcPr>
            <w:tcW w:w="1350" w:type="dxa"/>
          </w:tcPr>
          <w:p w14:paraId="29D53280" w14:textId="77777777" w:rsidR="00A73041" w:rsidRDefault="00A73041" w:rsidP="00A73041"/>
        </w:tc>
        <w:tc>
          <w:tcPr>
            <w:tcW w:w="1530" w:type="dxa"/>
            <w:shd w:val="clear" w:color="auto" w:fill="FFFFFF" w:themeFill="background1"/>
          </w:tcPr>
          <w:p w14:paraId="72FF102B" w14:textId="77777777" w:rsidR="00A73041" w:rsidRDefault="00A73041" w:rsidP="00A73041"/>
        </w:tc>
        <w:tc>
          <w:tcPr>
            <w:tcW w:w="1791" w:type="dxa"/>
          </w:tcPr>
          <w:p w14:paraId="3E1C4040" w14:textId="77777777" w:rsidR="00A73041" w:rsidRDefault="00A73041" w:rsidP="00A73041"/>
        </w:tc>
        <w:tc>
          <w:tcPr>
            <w:tcW w:w="1868" w:type="dxa"/>
          </w:tcPr>
          <w:p w14:paraId="5CD9B030" w14:textId="77777777" w:rsidR="00A73041" w:rsidRDefault="00A73041" w:rsidP="00A73041"/>
        </w:tc>
      </w:tr>
      <w:tr w:rsidR="00A73041" w14:paraId="441CB889" w14:textId="77777777" w:rsidTr="00675CC6">
        <w:trPr>
          <w:trHeight w:val="1152"/>
          <w:jc w:val="center"/>
        </w:trPr>
        <w:tc>
          <w:tcPr>
            <w:tcW w:w="2174" w:type="dxa"/>
          </w:tcPr>
          <w:p w14:paraId="25381B64" w14:textId="1CE02994" w:rsidR="00A73041" w:rsidRDefault="00A73041" w:rsidP="00A73041">
            <w:r>
              <w:t>Bill Payment</w:t>
            </w:r>
          </w:p>
        </w:tc>
        <w:tc>
          <w:tcPr>
            <w:tcW w:w="1800" w:type="dxa"/>
          </w:tcPr>
          <w:p w14:paraId="747F8458" w14:textId="77777777" w:rsidR="00A73041" w:rsidRDefault="00A73041" w:rsidP="00A73041"/>
        </w:tc>
        <w:tc>
          <w:tcPr>
            <w:tcW w:w="1350" w:type="dxa"/>
          </w:tcPr>
          <w:p w14:paraId="5B052CF0" w14:textId="77777777" w:rsidR="00A73041" w:rsidRDefault="00A73041" w:rsidP="00A73041"/>
        </w:tc>
        <w:tc>
          <w:tcPr>
            <w:tcW w:w="1530" w:type="dxa"/>
            <w:shd w:val="clear" w:color="auto" w:fill="FFFFFF" w:themeFill="background1"/>
          </w:tcPr>
          <w:p w14:paraId="7099CE86" w14:textId="77777777" w:rsidR="00A73041" w:rsidRDefault="00A73041" w:rsidP="00A73041"/>
        </w:tc>
        <w:tc>
          <w:tcPr>
            <w:tcW w:w="1791" w:type="dxa"/>
          </w:tcPr>
          <w:p w14:paraId="5794D4A1" w14:textId="77777777" w:rsidR="00A73041" w:rsidRDefault="00A73041" w:rsidP="00A73041"/>
        </w:tc>
        <w:tc>
          <w:tcPr>
            <w:tcW w:w="1868" w:type="dxa"/>
          </w:tcPr>
          <w:p w14:paraId="03ADF856" w14:textId="77777777" w:rsidR="00A73041" w:rsidRDefault="00A73041" w:rsidP="00A73041"/>
        </w:tc>
      </w:tr>
      <w:tr w:rsidR="00A73041" w14:paraId="7AD497D9" w14:textId="77777777" w:rsidTr="00675CC6">
        <w:trPr>
          <w:trHeight w:val="1152"/>
          <w:jc w:val="center"/>
        </w:trPr>
        <w:tc>
          <w:tcPr>
            <w:tcW w:w="2174" w:type="dxa"/>
          </w:tcPr>
          <w:p w14:paraId="75018928" w14:textId="48D24788" w:rsidR="00A73041" w:rsidRDefault="00A73041" w:rsidP="00A73041">
            <w:r>
              <w:t>On-line Credit Applications</w:t>
            </w:r>
          </w:p>
        </w:tc>
        <w:tc>
          <w:tcPr>
            <w:tcW w:w="1800" w:type="dxa"/>
          </w:tcPr>
          <w:p w14:paraId="56F7ABF4" w14:textId="77777777" w:rsidR="00A73041" w:rsidRDefault="00A73041" w:rsidP="00A73041"/>
        </w:tc>
        <w:tc>
          <w:tcPr>
            <w:tcW w:w="1350" w:type="dxa"/>
          </w:tcPr>
          <w:p w14:paraId="768C8A13" w14:textId="77777777" w:rsidR="00A73041" w:rsidRDefault="00A73041" w:rsidP="00A73041"/>
        </w:tc>
        <w:tc>
          <w:tcPr>
            <w:tcW w:w="1530" w:type="dxa"/>
            <w:shd w:val="clear" w:color="auto" w:fill="FFFFFF" w:themeFill="background1"/>
          </w:tcPr>
          <w:p w14:paraId="089A0453" w14:textId="77777777" w:rsidR="00A73041" w:rsidRDefault="00A73041" w:rsidP="00A73041"/>
        </w:tc>
        <w:tc>
          <w:tcPr>
            <w:tcW w:w="1791" w:type="dxa"/>
          </w:tcPr>
          <w:p w14:paraId="17A49CBA" w14:textId="77777777" w:rsidR="00A73041" w:rsidRDefault="00A73041" w:rsidP="00A73041"/>
        </w:tc>
        <w:tc>
          <w:tcPr>
            <w:tcW w:w="1868" w:type="dxa"/>
          </w:tcPr>
          <w:p w14:paraId="211D445E" w14:textId="77777777" w:rsidR="00A73041" w:rsidRDefault="00A73041" w:rsidP="00A73041"/>
        </w:tc>
      </w:tr>
      <w:tr w:rsidR="00A73041" w14:paraId="7C87EE5A" w14:textId="77777777" w:rsidTr="00675CC6">
        <w:trPr>
          <w:trHeight w:val="1152"/>
          <w:jc w:val="center"/>
        </w:trPr>
        <w:tc>
          <w:tcPr>
            <w:tcW w:w="2174" w:type="dxa"/>
          </w:tcPr>
          <w:p w14:paraId="534EF34A" w14:textId="05CFF96C" w:rsidR="00A73041" w:rsidRDefault="00A73041" w:rsidP="00A73041">
            <w:r>
              <w:t>On-line Deposit Applications</w:t>
            </w:r>
          </w:p>
        </w:tc>
        <w:tc>
          <w:tcPr>
            <w:tcW w:w="1800" w:type="dxa"/>
          </w:tcPr>
          <w:p w14:paraId="16D83A33" w14:textId="77777777" w:rsidR="00A73041" w:rsidRDefault="00A73041" w:rsidP="00A73041"/>
        </w:tc>
        <w:tc>
          <w:tcPr>
            <w:tcW w:w="1350" w:type="dxa"/>
          </w:tcPr>
          <w:p w14:paraId="003D619E" w14:textId="77777777" w:rsidR="00A73041" w:rsidRDefault="00A73041" w:rsidP="00A73041"/>
        </w:tc>
        <w:tc>
          <w:tcPr>
            <w:tcW w:w="1530" w:type="dxa"/>
            <w:shd w:val="clear" w:color="auto" w:fill="FFFFFF" w:themeFill="background1"/>
          </w:tcPr>
          <w:p w14:paraId="4DD68885" w14:textId="77777777" w:rsidR="00A73041" w:rsidRDefault="00A73041" w:rsidP="00A73041"/>
        </w:tc>
        <w:tc>
          <w:tcPr>
            <w:tcW w:w="1791" w:type="dxa"/>
          </w:tcPr>
          <w:p w14:paraId="3A4030E8" w14:textId="77777777" w:rsidR="00A73041" w:rsidRDefault="00A73041" w:rsidP="00A73041"/>
        </w:tc>
        <w:tc>
          <w:tcPr>
            <w:tcW w:w="1868" w:type="dxa"/>
          </w:tcPr>
          <w:p w14:paraId="4BA10D4C" w14:textId="77777777" w:rsidR="00A73041" w:rsidRDefault="00A73041" w:rsidP="00A73041"/>
        </w:tc>
      </w:tr>
      <w:tr w:rsidR="00A73041" w14:paraId="259E9E81" w14:textId="77777777" w:rsidTr="00675CC6">
        <w:trPr>
          <w:trHeight w:val="1152"/>
          <w:jc w:val="center"/>
        </w:trPr>
        <w:tc>
          <w:tcPr>
            <w:tcW w:w="2174" w:type="dxa"/>
          </w:tcPr>
          <w:p w14:paraId="05338AD5" w14:textId="77777777" w:rsidR="00675CC6" w:rsidRDefault="00A73041" w:rsidP="00A73041">
            <w:r>
              <w:t>Commercial</w:t>
            </w:r>
          </w:p>
          <w:p w14:paraId="417158E4" w14:textId="3A9870FE" w:rsidR="00A73041" w:rsidRDefault="00A73041" w:rsidP="00675CC6">
            <w:pPr>
              <w:ind w:left="161"/>
            </w:pPr>
            <w:r>
              <w:t>(Cash</w:t>
            </w:r>
            <w:r w:rsidR="00675CC6">
              <w:t xml:space="preserve"> </w:t>
            </w:r>
            <w:r>
              <w:t>management, ACH, Wire)</w:t>
            </w:r>
          </w:p>
        </w:tc>
        <w:tc>
          <w:tcPr>
            <w:tcW w:w="1800" w:type="dxa"/>
          </w:tcPr>
          <w:p w14:paraId="346C0955" w14:textId="77777777" w:rsidR="00A73041" w:rsidRDefault="00A73041" w:rsidP="00A73041"/>
        </w:tc>
        <w:tc>
          <w:tcPr>
            <w:tcW w:w="1350" w:type="dxa"/>
          </w:tcPr>
          <w:p w14:paraId="2FAEC7F0" w14:textId="77777777" w:rsidR="00A73041" w:rsidRDefault="00A73041" w:rsidP="00A73041"/>
        </w:tc>
        <w:tc>
          <w:tcPr>
            <w:tcW w:w="1530" w:type="dxa"/>
            <w:shd w:val="clear" w:color="auto" w:fill="FFFFFF" w:themeFill="background1"/>
          </w:tcPr>
          <w:p w14:paraId="5F3915A8" w14:textId="77777777" w:rsidR="00A73041" w:rsidRDefault="00A73041" w:rsidP="00A73041"/>
        </w:tc>
        <w:tc>
          <w:tcPr>
            <w:tcW w:w="1791" w:type="dxa"/>
          </w:tcPr>
          <w:p w14:paraId="2C00B536" w14:textId="77777777" w:rsidR="00A73041" w:rsidRDefault="00A73041" w:rsidP="00A73041"/>
        </w:tc>
        <w:tc>
          <w:tcPr>
            <w:tcW w:w="1868" w:type="dxa"/>
          </w:tcPr>
          <w:p w14:paraId="323490AA" w14:textId="77777777" w:rsidR="00A73041" w:rsidRDefault="00A73041" w:rsidP="00A73041"/>
        </w:tc>
      </w:tr>
      <w:tr w:rsidR="00A73041" w14:paraId="5C91EAB7" w14:textId="77777777" w:rsidTr="00675CC6">
        <w:trPr>
          <w:trHeight w:val="1152"/>
          <w:jc w:val="center"/>
        </w:trPr>
        <w:tc>
          <w:tcPr>
            <w:tcW w:w="2174" w:type="dxa"/>
          </w:tcPr>
          <w:p w14:paraId="64E65AE6" w14:textId="77777777" w:rsidR="00A73041" w:rsidRPr="00AB12B1" w:rsidRDefault="00A73041" w:rsidP="00A73041">
            <w:pPr>
              <w:rPr>
                <w:b/>
                <w:sz w:val="24"/>
                <w:szCs w:val="24"/>
              </w:rPr>
            </w:pPr>
            <w:r w:rsidRPr="00AB12B1">
              <w:rPr>
                <w:b/>
                <w:sz w:val="24"/>
                <w:szCs w:val="24"/>
              </w:rPr>
              <w:t>Mobile Banking</w:t>
            </w:r>
          </w:p>
          <w:p w14:paraId="0AFB0A8C" w14:textId="77777777" w:rsidR="00A73041" w:rsidRDefault="00A73041" w:rsidP="00A73041"/>
        </w:tc>
        <w:tc>
          <w:tcPr>
            <w:tcW w:w="1800" w:type="dxa"/>
          </w:tcPr>
          <w:p w14:paraId="5BD05D12" w14:textId="77777777" w:rsidR="00A73041" w:rsidRDefault="00A73041" w:rsidP="00A73041"/>
        </w:tc>
        <w:tc>
          <w:tcPr>
            <w:tcW w:w="1350" w:type="dxa"/>
          </w:tcPr>
          <w:p w14:paraId="638F6EED" w14:textId="77777777" w:rsidR="00A73041" w:rsidRDefault="00A73041" w:rsidP="00A73041"/>
        </w:tc>
        <w:tc>
          <w:tcPr>
            <w:tcW w:w="1530" w:type="dxa"/>
            <w:shd w:val="clear" w:color="auto" w:fill="FFFFFF" w:themeFill="background1"/>
          </w:tcPr>
          <w:p w14:paraId="109F6FD0" w14:textId="77777777" w:rsidR="00A73041" w:rsidRDefault="00A73041" w:rsidP="00A73041"/>
        </w:tc>
        <w:tc>
          <w:tcPr>
            <w:tcW w:w="1791" w:type="dxa"/>
          </w:tcPr>
          <w:p w14:paraId="4F913FC0" w14:textId="77777777" w:rsidR="00A73041" w:rsidRDefault="00A73041" w:rsidP="00A73041"/>
        </w:tc>
        <w:tc>
          <w:tcPr>
            <w:tcW w:w="1868" w:type="dxa"/>
          </w:tcPr>
          <w:p w14:paraId="124783A4" w14:textId="77777777" w:rsidR="00A73041" w:rsidRDefault="00A73041" w:rsidP="00A73041"/>
        </w:tc>
      </w:tr>
      <w:tr w:rsidR="00A73041" w14:paraId="24C9093C" w14:textId="77777777" w:rsidTr="00675CC6">
        <w:trPr>
          <w:trHeight w:val="1152"/>
          <w:jc w:val="center"/>
        </w:trPr>
        <w:tc>
          <w:tcPr>
            <w:tcW w:w="2174" w:type="dxa"/>
          </w:tcPr>
          <w:p w14:paraId="3D4216B6" w14:textId="4F7417FD" w:rsidR="00A73041" w:rsidRPr="00AB12B1" w:rsidRDefault="00A73041" w:rsidP="00A73041">
            <w:pPr>
              <w:rPr>
                <w:b/>
                <w:sz w:val="24"/>
                <w:szCs w:val="24"/>
              </w:rPr>
            </w:pPr>
            <w:r w:rsidRPr="00AB12B1">
              <w:rPr>
                <w:b/>
                <w:sz w:val="24"/>
                <w:szCs w:val="24"/>
              </w:rPr>
              <w:t>Person-to-Person Payments</w:t>
            </w:r>
          </w:p>
        </w:tc>
        <w:tc>
          <w:tcPr>
            <w:tcW w:w="1800" w:type="dxa"/>
          </w:tcPr>
          <w:p w14:paraId="2B6E0801" w14:textId="77777777" w:rsidR="00A73041" w:rsidRDefault="00A73041" w:rsidP="00A73041"/>
        </w:tc>
        <w:tc>
          <w:tcPr>
            <w:tcW w:w="1350" w:type="dxa"/>
          </w:tcPr>
          <w:p w14:paraId="3735D792" w14:textId="77777777" w:rsidR="00A73041" w:rsidRDefault="00A73041" w:rsidP="00A73041"/>
        </w:tc>
        <w:tc>
          <w:tcPr>
            <w:tcW w:w="1530" w:type="dxa"/>
            <w:shd w:val="clear" w:color="auto" w:fill="FFFFFF" w:themeFill="background1"/>
          </w:tcPr>
          <w:p w14:paraId="279BC146" w14:textId="77777777" w:rsidR="00A73041" w:rsidRDefault="00A73041" w:rsidP="00A73041"/>
        </w:tc>
        <w:tc>
          <w:tcPr>
            <w:tcW w:w="1791" w:type="dxa"/>
          </w:tcPr>
          <w:p w14:paraId="1D526DFA" w14:textId="77777777" w:rsidR="00A73041" w:rsidRDefault="00A73041" w:rsidP="00A73041"/>
        </w:tc>
        <w:tc>
          <w:tcPr>
            <w:tcW w:w="1868" w:type="dxa"/>
          </w:tcPr>
          <w:p w14:paraId="7E51D799" w14:textId="77777777" w:rsidR="00A73041" w:rsidRDefault="00A73041" w:rsidP="00A73041"/>
        </w:tc>
      </w:tr>
      <w:tr w:rsidR="00A73041" w14:paraId="20130BE0" w14:textId="77777777" w:rsidTr="00675CC6">
        <w:trPr>
          <w:trHeight w:val="1152"/>
          <w:jc w:val="center"/>
        </w:trPr>
        <w:tc>
          <w:tcPr>
            <w:tcW w:w="2174" w:type="dxa"/>
          </w:tcPr>
          <w:p w14:paraId="7200F28B" w14:textId="15BB4128" w:rsidR="00A73041" w:rsidRPr="00AB12B1" w:rsidRDefault="00A73041" w:rsidP="00A73041">
            <w:pPr>
              <w:rPr>
                <w:b/>
                <w:sz w:val="24"/>
                <w:szCs w:val="24"/>
              </w:rPr>
            </w:pPr>
            <w:r w:rsidRPr="00AB12B1">
              <w:rPr>
                <w:b/>
                <w:sz w:val="24"/>
                <w:szCs w:val="24"/>
              </w:rPr>
              <w:t>Other Internet or E-banking Products</w:t>
            </w:r>
          </w:p>
        </w:tc>
        <w:tc>
          <w:tcPr>
            <w:tcW w:w="1800" w:type="dxa"/>
          </w:tcPr>
          <w:p w14:paraId="2965BE7A" w14:textId="77777777" w:rsidR="00A73041" w:rsidRDefault="00A73041" w:rsidP="00A73041"/>
        </w:tc>
        <w:tc>
          <w:tcPr>
            <w:tcW w:w="1350" w:type="dxa"/>
          </w:tcPr>
          <w:p w14:paraId="3F490B16" w14:textId="77777777" w:rsidR="00A73041" w:rsidRDefault="00A73041" w:rsidP="00A73041"/>
        </w:tc>
        <w:tc>
          <w:tcPr>
            <w:tcW w:w="1530" w:type="dxa"/>
            <w:shd w:val="clear" w:color="auto" w:fill="FFFFFF" w:themeFill="background1"/>
          </w:tcPr>
          <w:p w14:paraId="703B30BE" w14:textId="77777777" w:rsidR="00A73041" w:rsidRDefault="00A73041" w:rsidP="00A73041"/>
        </w:tc>
        <w:tc>
          <w:tcPr>
            <w:tcW w:w="1791" w:type="dxa"/>
          </w:tcPr>
          <w:p w14:paraId="29C9DC7D" w14:textId="77777777" w:rsidR="00A73041" w:rsidRDefault="00A73041" w:rsidP="00A73041"/>
        </w:tc>
        <w:tc>
          <w:tcPr>
            <w:tcW w:w="1868" w:type="dxa"/>
          </w:tcPr>
          <w:p w14:paraId="401C7DCE" w14:textId="77777777" w:rsidR="00A73041" w:rsidRDefault="00A73041" w:rsidP="00A73041"/>
        </w:tc>
      </w:tr>
    </w:tbl>
    <w:p w14:paraId="4AB26047" w14:textId="53B5B281" w:rsidR="001F3AB1" w:rsidRDefault="001F3AB1"/>
    <w:p w14:paraId="35C7E9F1" w14:textId="6F795F73" w:rsidR="001A62CC" w:rsidRDefault="00B234F7">
      <w:r>
        <w:br w:type="page"/>
      </w:r>
    </w:p>
    <w:tbl>
      <w:tblPr>
        <w:tblW w:w="105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right w:w="58" w:type="dxa"/>
        </w:tblCellMar>
        <w:tblLook w:val="0000" w:firstRow="0" w:lastRow="0" w:firstColumn="0" w:lastColumn="0" w:noHBand="0" w:noVBand="0"/>
      </w:tblPr>
      <w:tblGrid>
        <w:gridCol w:w="2063"/>
        <w:gridCol w:w="1576"/>
        <w:gridCol w:w="1442"/>
        <w:gridCol w:w="1394"/>
        <w:gridCol w:w="1530"/>
        <w:gridCol w:w="1440"/>
        <w:gridCol w:w="1139"/>
      </w:tblGrid>
      <w:tr w:rsidR="00FF32DA" w14:paraId="346100D9" w14:textId="77777777" w:rsidTr="008D2697">
        <w:trPr>
          <w:jc w:val="center"/>
        </w:trPr>
        <w:tc>
          <w:tcPr>
            <w:tcW w:w="2063" w:type="dxa"/>
            <w:vMerge w:val="restart"/>
          </w:tcPr>
          <w:p w14:paraId="5E833153" w14:textId="77777777" w:rsidR="00FF32DA" w:rsidRDefault="00FF32DA">
            <w:pPr>
              <w:jc w:val="center"/>
              <w:rPr>
                <w:b/>
              </w:rPr>
            </w:pPr>
          </w:p>
          <w:p w14:paraId="6A0812DE" w14:textId="77777777" w:rsidR="00FF32DA" w:rsidRDefault="00FF32DA">
            <w:pPr>
              <w:pStyle w:val="Heading6"/>
              <w:rPr>
                <w:sz w:val="24"/>
                <w:szCs w:val="24"/>
              </w:rPr>
            </w:pPr>
          </w:p>
        </w:tc>
        <w:tc>
          <w:tcPr>
            <w:tcW w:w="4412" w:type="dxa"/>
            <w:gridSpan w:val="3"/>
            <w:shd w:val="clear" w:color="auto" w:fill="B8CCE4" w:themeFill="accent1" w:themeFillTint="66"/>
          </w:tcPr>
          <w:p w14:paraId="52C8C70F" w14:textId="77777777" w:rsidR="00FF32DA" w:rsidRDefault="00FF32DA">
            <w:pPr>
              <w:jc w:val="center"/>
              <w:rPr>
                <w:b/>
              </w:rPr>
            </w:pPr>
            <w:r>
              <w:rPr>
                <w:b/>
              </w:rPr>
              <w:t>In-House</w:t>
            </w:r>
          </w:p>
        </w:tc>
        <w:tc>
          <w:tcPr>
            <w:tcW w:w="2970" w:type="dxa"/>
            <w:gridSpan w:val="2"/>
            <w:shd w:val="clear" w:color="auto" w:fill="B8CCE4" w:themeFill="accent1" w:themeFillTint="66"/>
          </w:tcPr>
          <w:p w14:paraId="7B896050" w14:textId="77777777" w:rsidR="00FF32DA" w:rsidRDefault="00FF32DA">
            <w:pPr>
              <w:jc w:val="center"/>
              <w:rPr>
                <w:b/>
              </w:rPr>
            </w:pPr>
            <w:r>
              <w:rPr>
                <w:b/>
              </w:rPr>
              <w:t>Outsourced</w:t>
            </w:r>
          </w:p>
        </w:tc>
        <w:tc>
          <w:tcPr>
            <w:tcW w:w="1139" w:type="dxa"/>
            <w:vMerge w:val="restart"/>
            <w:shd w:val="clear" w:color="auto" w:fill="B8CCE4"/>
          </w:tcPr>
          <w:p w14:paraId="6040E368" w14:textId="77777777" w:rsidR="00FF32DA" w:rsidRDefault="00FF32DA">
            <w:pPr>
              <w:jc w:val="center"/>
              <w:rPr>
                <w:b/>
              </w:rPr>
            </w:pPr>
            <w:r>
              <w:rPr>
                <w:b/>
              </w:rPr>
              <w:t>Who Monitors?</w:t>
            </w:r>
          </w:p>
        </w:tc>
      </w:tr>
      <w:tr w:rsidR="00FF32DA" w14:paraId="5CB98392" w14:textId="77777777" w:rsidTr="008D2697">
        <w:trPr>
          <w:jc w:val="center"/>
        </w:trPr>
        <w:tc>
          <w:tcPr>
            <w:tcW w:w="2063" w:type="dxa"/>
            <w:vMerge/>
          </w:tcPr>
          <w:p w14:paraId="086A462C" w14:textId="77777777" w:rsidR="00FF32DA" w:rsidRDefault="00FF32DA">
            <w:pPr>
              <w:rPr>
                <w:b/>
              </w:rPr>
            </w:pPr>
          </w:p>
        </w:tc>
        <w:tc>
          <w:tcPr>
            <w:tcW w:w="1576" w:type="dxa"/>
          </w:tcPr>
          <w:p w14:paraId="7012C871" w14:textId="77777777" w:rsidR="00FF32DA" w:rsidRDefault="00FF32DA">
            <w:pPr>
              <w:jc w:val="center"/>
              <w:rPr>
                <w:b/>
              </w:rPr>
            </w:pPr>
            <w:r>
              <w:rPr>
                <w:b/>
              </w:rPr>
              <w:t>Vendor Name</w:t>
            </w:r>
          </w:p>
          <w:p w14:paraId="1BA09BAD" w14:textId="77777777" w:rsidR="00FF32DA" w:rsidRDefault="00FF32DA">
            <w:pPr>
              <w:jc w:val="center"/>
              <w:rPr>
                <w:b/>
              </w:rPr>
            </w:pPr>
            <w:r>
              <w:rPr>
                <w:b/>
              </w:rPr>
              <w:t>City, State</w:t>
            </w:r>
          </w:p>
          <w:p w14:paraId="7B8102CD" w14:textId="77777777" w:rsidR="00FF32DA" w:rsidRDefault="00FF32DA">
            <w:pPr>
              <w:jc w:val="center"/>
              <w:rPr>
                <w:b/>
              </w:rPr>
            </w:pPr>
            <w:r>
              <w:rPr>
                <w:b/>
              </w:rPr>
              <w:t xml:space="preserve">(List country if </w:t>
            </w:r>
            <w:proofErr w:type="gramStart"/>
            <w:r>
              <w:rPr>
                <w:b/>
              </w:rPr>
              <w:t>foreign-based</w:t>
            </w:r>
            <w:proofErr w:type="gramEnd"/>
            <w:r>
              <w:rPr>
                <w:b/>
              </w:rPr>
              <w:t>)</w:t>
            </w:r>
          </w:p>
        </w:tc>
        <w:tc>
          <w:tcPr>
            <w:tcW w:w="1442" w:type="dxa"/>
          </w:tcPr>
          <w:p w14:paraId="1F557334" w14:textId="77777777" w:rsidR="00FF32DA" w:rsidRDefault="00FF32DA">
            <w:pPr>
              <w:jc w:val="center"/>
              <w:rPr>
                <w:b/>
              </w:rPr>
            </w:pPr>
            <w:r>
              <w:rPr>
                <w:b/>
              </w:rPr>
              <w:t>Software Application/ Version #</w:t>
            </w:r>
          </w:p>
        </w:tc>
        <w:tc>
          <w:tcPr>
            <w:tcW w:w="1394" w:type="dxa"/>
          </w:tcPr>
          <w:p w14:paraId="2C3147C4" w14:textId="77777777" w:rsidR="00FF32DA" w:rsidRDefault="00FF32DA">
            <w:pPr>
              <w:jc w:val="center"/>
              <w:rPr>
                <w:b/>
              </w:rPr>
            </w:pPr>
            <w:r>
              <w:rPr>
                <w:b/>
              </w:rPr>
              <w:t>Hardware Make and Model</w:t>
            </w:r>
          </w:p>
        </w:tc>
        <w:tc>
          <w:tcPr>
            <w:tcW w:w="1530" w:type="dxa"/>
          </w:tcPr>
          <w:p w14:paraId="799AF4AE" w14:textId="77777777" w:rsidR="00FF32DA" w:rsidRDefault="00FF32DA">
            <w:pPr>
              <w:jc w:val="center"/>
              <w:rPr>
                <w:b/>
              </w:rPr>
            </w:pPr>
            <w:r>
              <w:rPr>
                <w:b/>
              </w:rPr>
              <w:t>Servicer Name</w:t>
            </w:r>
          </w:p>
          <w:p w14:paraId="48A9A62E" w14:textId="77777777" w:rsidR="00FF32DA" w:rsidRDefault="00FF32DA">
            <w:pPr>
              <w:jc w:val="center"/>
              <w:rPr>
                <w:b/>
              </w:rPr>
            </w:pPr>
            <w:r>
              <w:rPr>
                <w:b/>
              </w:rPr>
              <w:t>City, State</w:t>
            </w:r>
          </w:p>
          <w:p w14:paraId="2F590D00" w14:textId="77777777" w:rsidR="00FF32DA" w:rsidRDefault="00FF32DA">
            <w:pPr>
              <w:jc w:val="center"/>
              <w:rPr>
                <w:b/>
              </w:rPr>
            </w:pPr>
            <w:r>
              <w:rPr>
                <w:b/>
              </w:rPr>
              <w:t xml:space="preserve">(List country if </w:t>
            </w:r>
            <w:proofErr w:type="gramStart"/>
            <w:r>
              <w:rPr>
                <w:b/>
              </w:rPr>
              <w:t>foreign-based</w:t>
            </w:r>
            <w:proofErr w:type="gramEnd"/>
            <w:r>
              <w:rPr>
                <w:b/>
              </w:rPr>
              <w:t>)</w:t>
            </w:r>
          </w:p>
        </w:tc>
        <w:tc>
          <w:tcPr>
            <w:tcW w:w="1440" w:type="dxa"/>
          </w:tcPr>
          <w:p w14:paraId="06548E1F" w14:textId="77777777" w:rsidR="00FF32DA" w:rsidRDefault="00FF32DA">
            <w:pPr>
              <w:jc w:val="center"/>
              <w:rPr>
                <w:b/>
              </w:rPr>
            </w:pPr>
            <w:r>
              <w:rPr>
                <w:b/>
              </w:rPr>
              <w:t>Software Application/ Version #</w:t>
            </w:r>
          </w:p>
        </w:tc>
        <w:tc>
          <w:tcPr>
            <w:tcW w:w="1139" w:type="dxa"/>
            <w:vMerge/>
            <w:shd w:val="clear" w:color="auto" w:fill="B8CCE4"/>
          </w:tcPr>
          <w:p w14:paraId="74DCFBEC" w14:textId="77777777" w:rsidR="00FF32DA" w:rsidRDefault="00FF32DA">
            <w:pPr>
              <w:jc w:val="center"/>
              <w:rPr>
                <w:b/>
              </w:rPr>
            </w:pPr>
          </w:p>
        </w:tc>
      </w:tr>
      <w:tr w:rsidR="001A62CC" w14:paraId="0DDA0C8F" w14:textId="77777777" w:rsidTr="008D2697">
        <w:trPr>
          <w:trHeight w:val="288"/>
          <w:jc w:val="center"/>
        </w:trPr>
        <w:tc>
          <w:tcPr>
            <w:tcW w:w="2063" w:type="dxa"/>
          </w:tcPr>
          <w:p w14:paraId="53F9552D" w14:textId="77777777" w:rsidR="001A62CC" w:rsidRPr="00AB12B1" w:rsidRDefault="001A62CC">
            <w:pPr>
              <w:rPr>
                <w:b/>
                <w:sz w:val="24"/>
                <w:szCs w:val="24"/>
              </w:rPr>
            </w:pPr>
            <w:r w:rsidRPr="00AB12B1">
              <w:rPr>
                <w:b/>
                <w:sz w:val="24"/>
                <w:szCs w:val="24"/>
              </w:rPr>
              <w:t>Network(s):</w:t>
            </w:r>
          </w:p>
        </w:tc>
        <w:tc>
          <w:tcPr>
            <w:tcW w:w="1576" w:type="dxa"/>
          </w:tcPr>
          <w:p w14:paraId="1F4570B9" w14:textId="77777777" w:rsidR="001A62CC" w:rsidRDefault="001A62CC">
            <w:r>
              <w:t xml:space="preserve"> </w:t>
            </w:r>
          </w:p>
        </w:tc>
        <w:tc>
          <w:tcPr>
            <w:tcW w:w="1442" w:type="dxa"/>
          </w:tcPr>
          <w:p w14:paraId="460226B9" w14:textId="77777777" w:rsidR="001A62CC" w:rsidRDefault="001A62CC"/>
        </w:tc>
        <w:tc>
          <w:tcPr>
            <w:tcW w:w="1394" w:type="dxa"/>
          </w:tcPr>
          <w:p w14:paraId="5B9465EA" w14:textId="77777777" w:rsidR="001A62CC" w:rsidRDefault="001A62CC"/>
        </w:tc>
        <w:tc>
          <w:tcPr>
            <w:tcW w:w="1530" w:type="dxa"/>
          </w:tcPr>
          <w:p w14:paraId="6716B29F" w14:textId="77777777" w:rsidR="001A62CC" w:rsidRDefault="001A62CC"/>
        </w:tc>
        <w:tc>
          <w:tcPr>
            <w:tcW w:w="1440" w:type="dxa"/>
          </w:tcPr>
          <w:p w14:paraId="6CCF7E30" w14:textId="77777777" w:rsidR="001A62CC" w:rsidRDefault="001A62CC"/>
        </w:tc>
        <w:tc>
          <w:tcPr>
            <w:tcW w:w="1139" w:type="dxa"/>
          </w:tcPr>
          <w:p w14:paraId="6F28DE03" w14:textId="77777777" w:rsidR="001A62CC" w:rsidRDefault="001A62CC"/>
        </w:tc>
      </w:tr>
      <w:tr w:rsidR="001A62CC" w14:paraId="1D1EBF58" w14:textId="77777777" w:rsidTr="008D2697">
        <w:trPr>
          <w:trHeight w:val="1152"/>
          <w:jc w:val="center"/>
        </w:trPr>
        <w:tc>
          <w:tcPr>
            <w:tcW w:w="2063" w:type="dxa"/>
          </w:tcPr>
          <w:p w14:paraId="012079FB" w14:textId="77777777" w:rsidR="001A62CC" w:rsidRDefault="00FC63C2">
            <w:r>
              <w:t xml:space="preserve">   </w:t>
            </w:r>
            <w:r w:rsidR="001A62CC">
              <w:t>Operating System(s):</w:t>
            </w:r>
          </w:p>
        </w:tc>
        <w:tc>
          <w:tcPr>
            <w:tcW w:w="1576" w:type="dxa"/>
          </w:tcPr>
          <w:p w14:paraId="55F45638" w14:textId="77777777" w:rsidR="001A62CC" w:rsidRDefault="001A62CC">
            <w:r>
              <w:t xml:space="preserve"> </w:t>
            </w:r>
          </w:p>
        </w:tc>
        <w:tc>
          <w:tcPr>
            <w:tcW w:w="1442" w:type="dxa"/>
          </w:tcPr>
          <w:p w14:paraId="199C797D" w14:textId="77777777" w:rsidR="001A62CC" w:rsidRDefault="001A62CC"/>
        </w:tc>
        <w:tc>
          <w:tcPr>
            <w:tcW w:w="1394" w:type="dxa"/>
          </w:tcPr>
          <w:p w14:paraId="22ED78DE" w14:textId="77777777" w:rsidR="001A62CC" w:rsidRDefault="001A62CC"/>
        </w:tc>
        <w:tc>
          <w:tcPr>
            <w:tcW w:w="1530" w:type="dxa"/>
          </w:tcPr>
          <w:p w14:paraId="0B42A8EE" w14:textId="77777777" w:rsidR="001A62CC" w:rsidRDefault="001A62CC"/>
        </w:tc>
        <w:tc>
          <w:tcPr>
            <w:tcW w:w="1440" w:type="dxa"/>
          </w:tcPr>
          <w:p w14:paraId="1757627E" w14:textId="77777777" w:rsidR="001A62CC" w:rsidRDefault="001A62CC"/>
        </w:tc>
        <w:tc>
          <w:tcPr>
            <w:tcW w:w="1139" w:type="dxa"/>
          </w:tcPr>
          <w:p w14:paraId="0E6A3FD0" w14:textId="77777777" w:rsidR="001A62CC" w:rsidRDefault="001A62CC"/>
        </w:tc>
      </w:tr>
      <w:tr w:rsidR="00FF32DA" w14:paraId="7084EBFD" w14:textId="77777777" w:rsidTr="008D2697">
        <w:trPr>
          <w:trHeight w:val="288"/>
          <w:jc w:val="center"/>
        </w:trPr>
        <w:tc>
          <w:tcPr>
            <w:tcW w:w="2063" w:type="dxa"/>
          </w:tcPr>
          <w:p w14:paraId="3F9F4FF6" w14:textId="77777777" w:rsidR="00FF32DA" w:rsidRDefault="00FF32DA">
            <w:pPr>
              <w:rPr>
                <w:b/>
              </w:rPr>
            </w:pPr>
            <w:r>
              <w:rPr>
                <w:b/>
              </w:rPr>
              <w:t>Network security:</w:t>
            </w:r>
          </w:p>
        </w:tc>
        <w:tc>
          <w:tcPr>
            <w:tcW w:w="1576" w:type="dxa"/>
          </w:tcPr>
          <w:p w14:paraId="5DCB64A9" w14:textId="77777777" w:rsidR="00FF32DA" w:rsidRDefault="00FF32DA">
            <w:r>
              <w:t xml:space="preserve"> </w:t>
            </w:r>
          </w:p>
        </w:tc>
        <w:tc>
          <w:tcPr>
            <w:tcW w:w="1442" w:type="dxa"/>
          </w:tcPr>
          <w:p w14:paraId="5EE18E7F" w14:textId="77777777" w:rsidR="00FF32DA" w:rsidRDefault="00FF32DA"/>
        </w:tc>
        <w:tc>
          <w:tcPr>
            <w:tcW w:w="1394" w:type="dxa"/>
          </w:tcPr>
          <w:p w14:paraId="0E247595" w14:textId="77777777" w:rsidR="00FF32DA" w:rsidRDefault="00FF32DA"/>
        </w:tc>
        <w:tc>
          <w:tcPr>
            <w:tcW w:w="1530" w:type="dxa"/>
          </w:tcPr>
          <w:p w14:paraId="27BF87A2" w14:textId="77777777" w:rsidR="00FF32DA" w:rsidRDefault="00FF32DA"/>
        </w:tc>
        <w:tc>
          <w:tcPr>
            <w:tcW w:w="1440" w:type="dxa"/>
          </w:tcPr>
          <w:p w14:paraId="79C315A9" w14:textId="77777777" w:rsidR="00FF32DA" w:rsidRDefault="00FF32DA"/>
        </w:tc>
        <w:tc>
          <w:tcPr>
            <w:tcW w:w="1139" w:type="dxa"/>
          </w:tcPr>
          <w:p w14:paraId="4C22DCFE" w14:textId="77777777" w:rsidR="00FF32DA" w:rsidRDefault="00FF32DA"/>
        </w:tc>
      </w:tr>
      <w:tr w:rsidR="00FF32DA" w14:paraId="797281EF" w14:textId="77777777" w:rsidTr="008D2697">
        <w:trPr>
          <w:trHeight w:val="720"/>
          <w:jc w:val="center"/>
        </w:trPr>
        <w:tc>
          <w:tcPr>
            <w:tcW w:w="2063" w:type="dxa"/>
          </w:tcPr>
          <w:p w14:paraId="365E4272" w14:textId="77777777" w:rsidR="00FF32DA" w:rsidRDefault="00FF32DA">
            <w:r>
              <w:t xml:space="preserve">Firewalls </w:t>
            </w:r>
          </w:p>
        </w:tc>
        <w:tc>
          <w:tcPr>
            <w:tcW w:w="1576" w:type="dxa"/>
          </w:tcPr>
          <w:p w14:paraId="5927DADE" w14:textId="77777777" w:rsidR="00FF32DA" w:rsidRDefault="00FF32DA"/>
        </w:tc>
        <w:tc>
          <w:tcPr>
            <w:tcW w:w="1442" w:type="dxa"/>
          </w:tcPr>
          <w:p w14:paraId="69044D1D" w14:textId="77777777" w:rsidR="00FF32DA" w:rsidRDefault="00FF32DA"/>
        </w:tc>
        <w:tc>
          <w:tcPr>
            <w:tcW w:w="1394" w:type="dxa"/>
          </w:tcPr>
          <w:p w14:paraId="650F42E6" w14:textId="77777777" w:rsidR="00FF32DA" w:rsidRDefault="00FF32DA"/>
        </w:tc>
        <w:tc>
          <w:tcPr>
            <w:tcW w:w="1530" w:type="dxa"/>
          </w:tcPr>
          <w:p w14:paraId="15866AF1" w14:textId="77777777" w:rsidR="00FF32DA" w:rsidRDefault="00FF32DA"/>
        </w:tc>
        <w:tc>
          <w:tcPr>
            <w:tcW w:w="1440" w:type="dxa"/>
          </w:tcPr>
          <w:p w14:paraId="60C15CEA" w14:textId="77777777" w:rsidR="00FF32DA" w:rsidRDefault="00FF32DA"/>
        </w:tc>
        <w:tc>
          <w:tcPr>
            <w:tcW w:w="1139" w:type="dxa"/>
          </w:tcPr>
          <w:p w14:paraId="75167424" w14:textId="77777777" w:rsidR="00FF32DA" w:rsidRDefault="00FF32DA"/>
        </w:tc>
      </w:tr>
      <w:tr w:rsidR="00FF32DA" w14:paraId="09EE68F7" w14:textId="77777777" w:rsidTr="008D2697">
        <w:trPr>
          <w:trHeight w:val="720"/>
          <w:jc w:val="center"/>
        </w:trPr>
        <w:tc>
          <w:tcPr>
            <w:tcW w:w="2063" w:type="dxa"/>
          </w:tcPr>
          <w:p w14:paraId="5DE2D510" w14:textId="6155FE28" w:rsidR="00FF32DA" w:rsidRDefault="00FF32DA" w:rsidP="00290916">
            <w:pPr>
              <w:ind w:left="161"/>
            </w:pPr>
            <w:r>
              <w:t>Intrusion</w:t>
            </w:r>
            <w:r w:rsidR="00290916">
              <w:t xml:space="preserve"> </w:t>
            </w:r>
            <w:r>
              <w:t>Detection/</w:t>
            </w:r>
            <w:r w:rsidR="00290916">
              <w:t xml:space="preserve"> </w:t>
            </w:r>
            <w:r>
              <w:t>Prevention</w:t>
            </w:r>
          </w:p>
        </w:tc>
        <w:tc>
          <w:tcPr>
            <w:tcW w:w="1576" w:type="dxa"/>
          </w:tcPr>
          <w:p w14:paraId="6214BFE5" w14:textId="77777777" w:rsidR="00FF32DA" w:rsidRPr="00097AB1" w:rsidRDefault="00FF32DA">
            <w:pPr>
              <w:rPr>
                <w:highlight w:val="lightGray"/>
              </w:rPr>
            </w:pPr>
          </w:p>
        </w:tc>
        <w:tc>
          <w:tcPr>
            <w:tcW w:w="1442" w:type="dxa"/>
          </w:tcPr>
          <w:p w14:paraId="5112A269" w14:textId="77777777" w:rsidR="00FF32DA" w:rsidRPr="00097AB1" w:rsidRDefault="00FF32DA">
            <w:pPr>
              <w:rPr>
                <w:highlight w:val="lightGray"/>
              </w:rPr>
            </w:pPr>
          </w:p>
        </w:tc>
        <w:tc>
          <w:tcPr>
            <w:tcW w:w="1394" w:type="dxa"/>
          </w:tcPr>
          <w:p w14:paraId="52ED7767" w14:textId="77777777" w:rsidR="00FF32DA" w:rsidRPr="00097AB1" w:rsidRDefault="00FF32DA">
            <w:pPr>
              <w:rPr>
                <w:highlight w:val="lightGray"/>
              </w:rPr>
            </w:pPr>
          </w:p>
        </w:tc>
        <w:tc>
          <w:tcPr>
            <w:tcW w:w="1530" w:type="dxa"/>
          </w:tcPr>
          <w:p w14:paraId="7B0A7B6A" w14:textId="77777777" w:rsidR="00FF32DA" w:rsidRPr="00097AB1" w:rsidRDefault="00FF32DA">
            <w:pPr>
              <w:rPr>
                <w:highlight w:val="lightGray"/>
              </w:rPr>
            </w:pPr>
          </w:p>
        </w:tc>
        <w:tc>
          <w:tcPr>
            <w:tcW w:w="1440" w:type="dxa"/>
          </w:tcPr>
          <w:p w14:paraId="5C2D78E8" w14:textId="77777777" w:rsidR="00FF32DA" w:rsidRPr="00097AB1" w:rsidRDefault="00FF32DA">
            <w:pPr>
              <w:rPr>
                <w:highlight w:val="lightGray"/>
              </w:rPr>
            </w:pPr>
          </w:p>
        </w:tc>
        <w:tc>
          <w:tcPr>
            <w:tcW w:w="1139" w:type="dxa"/>
          </w:tcPr>
          <w:p w14:paraId="57844F98" w14:textId="77777777" w:rsidR="00FF32DA" w:rsidRPr="00097AB1" w:rsidRDefault="00FF32DA">
            <w:pPr>
              <w:rPr>
                <w:highlight w:val="lightGray"/>
              </w:rPr>
            </w:pPr>
          </w:p>
        </w:tc>
      </w:tr>
      <w:tr w:rsidR="001A62CC" w14:paraId="5B4FBB73" w14:textId="77777777" w:rsidTr="008D2697">
        <w:trPr>
          <w:trHeight w:val="720"/>
          <w:jc w:val="center"/>
        </w:trPr>
        <w:tc>
          <w:tcPr>
            <w:tcW w:w="2063" w:type="dxa"/>
            <w:tcMar>
              <w:left w:w="115" w:type="dxa"/>
              <w:right w:w="0" w:type="dxa"/>
            </w:tcMar>
          </w:tcPr>
          <w:p w14:paraId="1A3D910B" w14:textId="77777777" w:rsidR="001A62CC" w:rsidRDefault="001A62CC">
            <w:r>
              <w:t xml:space="preserve">   Email Filtering </w:t>
            </w:r>
          </w:p>
        </w:tc>
        <w:tc>
          <w:tcPr>
            <w:tcW w:w="1576" w:type="dxa"/>
          </w:tcPr>
          <w:p w14:paraId="46F20725" w14:textId="77777777" w:rsidR="001A62CC" w:rsidRDefault="001A62CC"/>
        </w:tc>
        <w:tc>
          <w:tcPr>
            <w:tcW w:w="1442" w:type="dxa"/>
          </w:tcPr>
          <w:p w14:paraId="4E090077" w14:textId="77777777" w:rsidR="001A62CC" w:rsidRDefault="001A62CC"/>
        </w:tc>
        <w:tc>
          <w:tcPr>
            <w:tcW w:w="1394" w:type="dxa"/>
          </w:tcPr>
          <w:p w14:paraId="4A63AFE5" w14:textId="77777777" w:rsidR="001A62CC" w:rsidRDefault="001A62CC"/>
        </w:tc>
        <w:tc>
          <w:tcPr>
            <w:tcW w:w="1530" w:type="dxa"/>
          </w:tcPr>
          <w:p w14:paraId="6D5FB5C9" w14:textId="77777777" w:rsidR="001A62CC" w:rsidRDefault="001A62CC"/>
        </w:tc>
        <w:tc>
          <w:tcPr>
            <w:tcW w:w="1440" w:type="dxa"/>
          </w:tcPr>
          <w:p w14:paraId="0BCDD8CF" w14:textId="77777777" w:rsidR="001A62CC" w:rsidRDefault="001A62CC"/>
        </w:tc>
        <w:tc>
          <w:tcPr>
            <w:tcW w:w="1139" w:type="dxa"/>
          </w:tcPr>
          <w:p w14:paraId="7303292E" w14:textId="77777777" w:rsidR="001A62CC" w:rsidRDefault="001A62CC"/>
        </w:tc>
      </w:tr>
      <w:tr w:rsidR="00FF32DA" w14:paraId="5C4CB558" w14:textId="77777777" w:rsidTr="008D2697">
        <w:trPr>
          <w:trHeight w:val="720"/>
          <w:jc w:val="center"/>
        </w:trPr>
        <w:tc>
          <w:tcPr>
            <w:tcW w:w="2063" w:type="dxa"/>
            <w:tcMar>
              <w:left w:w="115" w:type="dxa"/>
              <w:right w:w="0" w:type="dxa"/>
            </w:tcMar>
          </w:tcPr>
          <w:p w14:paraId="1CD720CB" w14:textId="77777777" w:rsidR="00FF32DA" w:rsidRDefault="00FF32DA">
            <w:r>
              <w:t xml:space="preserve">   Web Filtering</w:t>
            </w:r>
          </w:p>
        </w:tc>
        <w:tc>
          <w:tcPr>
            <w:tcW w:w="1576" w:type="dxa"/>
          </w:tcPr>
          <w:p w14:paraId="0411C273" w14:textId="77777777" w:rsidR="00FF32DA" w:rsidRDefault="00FF32DA"/>
        </w:tc>
        <w:tc>
          <w:tcPr>
            <w:tcW w:w="1442" w:type="dxa"/>
          </w:tcPr>
          <w:p w14:paraId="385D59D2" w14:textId="77777777" w:rsidR="00FF32DA" w:rsidRDefault="00FF32DA"/>
        </w:tc>
        <w:tc>
          <w:tcPr>
            <w:tcW w:w="1394" w:type="dxa"/>
          </w:tcPr>
          <w:p w14:paraId="704B8EEC" w14:textId="77777777" w:rsidR="00FF32DA" w:rsidRDefault="00FF32DA"/>
        </w:tc>
        <w:tc>
          <w:tcPr>
            <w:tcW w:w="1530" w:type="dxa"/>
          </w:tcPr>
          <w:p w14:paraId="1DB6F86F" w14:textId="77777777" w:rsidR="00FF32DA" w:rsidRDefault="00FF32DA"/>
        </w:tc>
        <w:tc>
          <w:tcPr>
            <w:tcW w:w="1440" w:type="dxa"/>
          </w:tcPr>
          <w:p w14:paraId="0F65882E" w14:textId="77777777" w:rsidR="00FF32DA" w:rsidRDefault="00FF32DA"/>
        </w:tc>
        <w:tc>
          <w:tcPr>
            <w:tcW w:w="1139" w:type="dxa"/>
          </w:tcPr>
          <w:p w14:paraId="4525F59F" w14:textId="77777777" w:rsidR="00FF32DA" w:rsidRDefault="00FF32DA"/>
        </w:tc>
      </w:tr>
      <w:tr w:rsidR="00FF32DA" w14:paraId="250AFBD2" w14:textId="77777777" w:rsidTr="008D2697">
        <w:trPr>
          <w:trHeight w:val="720"/>
          <w:jc w:val="center"/>
        </w:trPr>
        <w:tc>
          <w:tcPr>
            <w:tcW w:w="2063" w:type="dxa"/>
            <w:tcMar>
              <w:left w:w="115" w:type="dxa"/>
              <w:right w:w="0" w:type="dxa"/>
            </w:tcMar>
          </w:tcPr>
          <w:p w14:paraId="05D5CFFB" w14:textId="77777777" w:rsidR="00FF32DA" w:rsidRDefault="00FF32DA">
            <w:r>
              <w:t xml:space="preserve">Data Loss Prevention </w:t>
            </w:r>
          </w:p>
        </w:tc>
        <w:tc>
          <w:tcPr>
            <w:tcW w:w="1576" w:type="dxa"/>
          </w:tcPr>
          <w:p w14:paraId="76988FF2" w14:textId="77777777" w:rsidR="00FF32DA" w:rsidRDefault="00FF32DA"/>
        </w:tc>
        <w:tc>
          <w:tcPr>
            <w:tcW w:w="1442" w:type="dxa"/>
          </w:tcPr>
          <w:p w14:paraId="55D726DB" w14:textId="77777777" w:rsidR="00FF32DA" w:rsidRDefault="00FF32DA"/>
        </w:tc>
        <w:tc>
          <w:tcPr>
            <w:tcW w:w="1394" w:type="dxa"/>
          </w:tcPr>
          <w:p w14:paraId="39FA87C9" w14:textId="77777777" w:rsidR="00FF32DA" w:rsidRDefault="00FF32DA"/>
        </w:tc>
        <w:tc>
          <w:tcPr>
            <w:tcW w:w="1530" w:type="dxa"/>
          </w:tcPr>
          <w:p w14:paraId="5B37F6E5" w14:textId="77777777" w:rsidR="00FF32DA" w:rsidRDefault="00FF32DA"/>
        </w:tc>
        <w:tc>
          <w:tcPr>
            <w:tcW w:w="1440" w:type="dxa"/>
          </w:tcPr>
          <w:p w14:paraId="0D0796F8" w14:textId="77777777" w:rsidR="00FF32DA" w:rsidRDefault="00FF32DA"/>
        </w:tc>
        <w:tc>
          <w:tcPr>
            <w:tcW w:w="1139" w:type="dxa"/>
          </w:tcPr>
          <w:p w14:paraId="77377185" w14:textId="77777777" w:rsidR="00FF32DA" w:rsidRDefault="00FF32DA"/>
        </w:tc>
      </w:tr>
      <w:tr w:rsidR="001A62CC" w14:paraId="712D864E" w14:textId="77777777" w:rsidTr="008D2697">
        <w:trPr>
          <w:trHeight w:val="720"/>
          <w:jc w:val="center"/>
        </w:trPr>
        <w:tc>
          <w:tcPr>
            <w:tcW w:w="2063" w:type="dxa"/>
            <w:tcMar>
              <w:left w:w="115" w:type="dxa"/>
              <w:right w:w="0" w:type="dxa"/>
            </w:tcMar>
          </w:tcPr>
          <w:p w14:paraId="316B6E8C" w14:textId="77777777" w:rsidR="001A62CC" w:rsidRDefault="001A62CC">
            <w:r>
              <w:t xml:space="preserve">   Anti-Virus</w:t>
            </w:r>
          </w:p>
        </w:tc>
        <w:tc>
          <w:tcPr>
            <w:tcW w:w="1576" w:type="dxa"/>
          </w:tcPr>
          <w:p w14:paraId="017CC0BD" w14:textId="77777777" w:rsidR="001A62CC" w:rsidRDefault="001A62CC">
            <w:r>
              <w:t xml:space="preserve"> </w:t>
            </w:r>
          </w:p>
        </w:tc>
        <w:tc>
          <w:tcPr>
            <w:tcW w:w="1442" w:type="dxa"/>
          </w:tcPr>
          <w:p w14:paraId="29FAB7E7" w14:textId="77777777" w:rsidR="001A62CC" w:rsidRDefault="001A62CC"/>
        </w:tc>
        <w:tc>
          <w:tcPr>
            <w:tcW w:w="1394" w:type="dxa"/>
          </w:tcPr>
          <w:p w14:paraId="126DD6F6" w14:textId="77777777" w:rsidR="001A62CC" w:rsidRDefault="001A62CC"/>
        </w:tc>
        <w:tc>
          <w:tcPr>
            <w:tcW w:w="1530" w:type="dxa"/>
          </w:tcPr>
          <w:p w14:paraId="1ADC69A2" w14:textId="77777777" w:rsidR="001A62CC" w:rsidRDefault="001A62CC"/>
        </w:tc>
        <w:tc>
          <w:tcPr>
            <w:tcW w:w="1440" w:type="dxa"/>
          </w:tcPr>
          <w:p w14:paraId="14CD27E9" w14:textId="77777777" w:rsidR="001A62CC" w:rsidRDefault="001A62CC"/>
        </w:tc>
        <w:tc>
          <w:tcPr>
            <w:tcW w:w="1139" w:type="dxa"/>
          </w:tcPr>
          <w:p w14:paraId="1D80CC62" w14:textId="77777777" w:rsidR="001A62CC" w:rsidRDefault="001A62CC"/>
        </w:tc>
      </w:tr>
      <w:tr w:rsidR="001A62CC" w14:paraId="48DE92A1" w14:textId="77777777" w:rsidTr="008D2697">
        <w:trPr>
          <w:trHeight w:val="720"/>
          <w:jc w:val="center"/>
        </w:trPr>
        <w:tc>
          <w:tcPr>
            <w:tcW w:w="2063" w:type="dxa"/>
            <w:tcMar>
              <w:left w:w="115" w:type="dxa"/>
              <w:right w:w="0" w:type="dxa"/>
            </w:tcMar>
          </w:tcPr>
          <w:p w14:paraId="7A865774" w14:textId="77777777" w:rsidR="001A62CC" w:rsidRDefault="001A62CC">
            <w:r>
              <w:t xml:space="preserve">   Anti-Malware </w:t>
            </w:r>
          </w:p>
        </w:tc>
        <w:tc>
          <w:tcPr>
            <w:tcW w:w="1576" w:type="dxa"/>
          </w:tcPr>
          <w:p w14:paraId="0ED60224" w14:textId="77777777" w:rsidR="001A62CC" w:rsidRDefault="001A62CC">
            <w:r>
              <w:t xml:space="preserve"> </w:t>
            </w:r>
          </w:p>
        </w:tc>
        <w:tc>
          <w:tcPr>
            <w:tcW w:w="1442" w:type="dxa"/>
          </w:tcPr>
          <w:p w14:paraId="431CE270" w14:textId="77777777" w:rsidR="001A62CC" w:rsidRDefault="001A62CC"/>
        </w:tc>
        <w:tc>
          <w:tcPr>
            <w:tcW w:w="1394" w:type="dxa"/>
          </w:tcPr>
          <w:p w14:paraId="4627C7D7" w14:textId="77777777" w:rsidR="001A62CC" w:rsidRDefault="001A62CC"/>
        </w:tc>
        <w:tc>
          <w:tcPr>
            <w:tcW w:w="1530" w:type="dxa"/>
          </w:tcPr>
          <w:p w14:paraId="7F2A652F" w14:textId="77777777" w:rsidR="001A62CC" w:rsidRDefault="001A62CC"/>
        </w:tc>
        <w:tc>
          <w:tcPr>
            <w:tcW w:w="1440" w:type="dxa"/>
          </w:tcPr>
          <w:p w14:paraId="1878B35D" w14:textId="77777777" w:rsidR="001A62CC" w:rsidRDefault="001A62CC"/>
        </w:tc>
        <w:tc>
          <w:tcPr>
            <w:tcW w:w="1139" w:type="dxa"/>
          </w:tcPr>
          <w:p w14:paraId="6985B0DA" w14:textId="77777777" w:rsidR="001A62CC" w:rsidRDefault="001A62CC"/>
        </w:tc>
      </w:tr>
    </w:tbl>
    <w:p w14:paraId="1DAC18DC" w14:textId="77777777" w:rsidR="001A62CC" w:rsidRDefault="001A62CC"/>
    <w:p w14:paraId="6E4278C0" w14:textId="77777777" w:rsidR="001A62CC" w:rsidRDefault="001A62CC"/>
    <w:p w14:paraId="0FB1D0D3" w14:textId="77777777" w:rsidR="00AE30C4" w:rsidRDefault="00AE30C4">
      <w:pPr>
        <w:ind w:left="-270" w:right="-90"/>
        <w:rPr>
          <w:sz w:val="24"/>
          <w:szCs w:val="24"/>
        </w:rPr>
      </w:pPr>
    </w:p>
    <w:p w14:paraId="071F4CDF" w14:textId="2491FD5E" w:rsidR="001A62CC" w:rsidRDefault="001A62CC">
      <w:pPr>
        <w:ind w:left="-270" w:right="-90"/>
        <w:rPr>
          <w:sz w:val="24"/>
          <w:szCs w:val="24"/>
        </w:rPr>
      </w:pPr>
      <w:r>
        <w:rPr>
          <w:sz w:val="24"/>
          <w:szCs w:val="24"/>
        </w:rPr>
        <w:t>Please describe any IT-related security incidents / cyber incidents since the previous IT examination.</w:t>
      </w:r>
    </w:p>
    <w:p w14:paraId="56D4C8DF" w14:textId="77777777" w:rsidR="001A62CC" w:rsidRDefault="001A62CC">
      <w:pPr>
        <w:ind w:left="-270" w:right="-90"/>
        <w:rPr>
          <w:sz w:val="24"/>
          <w:szCs w:val="24"/>
        </w:rPr>
      </w:pPr>
    </w:p>
    <w:p w14:paraId="3C2B0641" w14:textId="33A4E1AE" w:rsidR="001A62CC" w:rsidRDefault="001A62CC">
      <w:pPr>
        <w:ind w:left="-270" w:right="-90"/>
        <w:rPr>
          <w:sz w:val="24"/>
          <w:szCs w:val="24"/>
        </w:rPr>
      </w:pPr>
    </w:p>
    <w:p w14:paraId="57729E6F" w14:textId="77777777" w:rsidR="00AE30C4" w:rsidRDefault="00AE30C4">
      <w:pPr>
        <w:ind w:left="-270" w:right="-90"/>
        <w:rPr>
          <w:sz w:val="24"/>
          <w:szCs w:val="24"/>
        </w:rPr>
      </w:pPr>
    </w:p>
    <w:p w14:paraId="599BAD06" w14:textId="77777777" w:rsidR="001A62CC" w:rsidRDefault="001A62CC">
      <w:pPr>
        <w:ind w:left="-270" w:right="-90"/>
        <w:rPr>
          <w:sz w:val="24"/>
          <w:szCs w:val="24"/>
        </w:rPr>
      </w:pPr>
    </w:p>
    <w:p w14:paraId="65C7266C" w14:textId="77777777" w:rsidR="00AE30C4" w:rsidRDefault="003F49B9">
      <w:pPr>
        <w:ind w:left="-270" w:right="-90"/>
        <w:rPr>
          <w:sz w:val="24"/>
          <w:szCs w:val="24"/>
        </w:rPr>
      </w:pPr>
      <w:r>
        <w:rPr>
          <w:sz w:val="24"/>
          <w:szCs w:val="24"/>
        </w:rPr>
        <w:t xml:space="preserve">Please describe any </w:t>
      </w:r>
      <w:r w:rsidR="000E3967">
        <w:rPr>
          <w:sz w:val="24"/>
          <w:szCs w:val="24"/>
        </w:rPr>
        <w:t>contracts with service providers hosted outside the United States.  List name, country, service provided, and note if they have access to confidential data.</w:t>
      </w:r>
    </w:p>
    <w:p w14:paraId="1350838C" w14:textId="77777777" w:rsidR="00AE30C4" w:rsidRDefault="00AE30C4">
      <w:pPr>
        <w:ind w:left="-270" w:right="-90"/>
        <w:rPr>
          <w:sz w:val="24"/>
          <w:szCs w:val="24"/>
        </w:rPr>
      </w:pPr>
    </w:p>
    <w:p w14:paraId="50456CD3" w14:textId="77777777" w:rsidR="00AE30C4" w:rsidRDefault="00AE30C4">
      <w:pPr>
        <w:ind w:left="-270" w:right="-90"/>
        <w:rPr>
          <w:sz w:val="24"/>
          <w:szCs w:val="24"/>
        </w:rPr>
      </w:pPr>
    </w:p>
    <w:p w14:paraId="4449AEF9" w14:textId="473296A4" w:rsidR="000E3967" w:rsidRDefault="000E3967">
      <w:pPr>
        <w:ind w:left="-270" w:right="-90"/>
        <w:rPr>
          <w:sz w:val="24"/>
          <w:szCs w:val="24"/>
        </w:rPr>
      </w:pPr>
    </w:p>
    <w:p w14:paraId="59CA6098" w14:textId="77777777" w:rsidR="008A5ED1" w:rsidRDefault="008A5ED1">
      <w:pPr>
        <w:ind w:left="-270" w:right="-90"/>
        <w:rPr>
          <w:sz w:val="24"/>
          <w:szCs w:val="24"/>
        </w:rPr>
      </w:pPr>
    </w:p>
    <w:p w14:paraId="43E894C4" w14:textId="6E4FF90E" w:rsidR="008A5ED1" w:rsidRDefault="008A5ED1">
      <w:pPr>
        <w:ind w:left="-270" w:right="-90"/>
        <w:rPr>
          <w:sz w:val="24"/>
          <w:szCs w:val="24"/>
        </w:rPr>
      </w:pPr>
      <w:r>
        <w:rPr>
          <w:sz w:val="24"/>
          <w:szCs w:val="24"/>
        </w:rPr>
        <w:lastRenderedPageBreak/>
        <w:t>What tool does your institution use for Cybersecurity Self-Assessment?</w:t>
      </w:r>
      <w:r w:rsidR="00AE30C4">
        <w:rPr>
          <w:sz w:val="24"/>
          <w:szCs w:val="24"/>
        </w:rPr>
        <w:t xml:space="preserve"> What’s the cybersecurity insurance carrier for your institution? What’s the face amount of your cybersecurity insurance policy?</w:t>
      </w:r>
    </w:p>
    <w:p w14:paraId="4C9FEC1C" w14:textId="48210ECD" w:rsidR="00013C30" w:rsidRDefault="00013C30">
      <w:pPr>
        <w:ind w:left="-270" w:right="-90"/>
        <w:rPr>
          <w:sz w:val="24"/>
          <w:szCs w:val="24"/>
        </w:rPr>
      </w:pPr>
    </w:p>
    <w:p w14:paraId="3741BCEB" w14:textId="77777777" w:rsidR="00015B6E" w:rsidRDefault="00015B6E">
      <w:pPr>
        <w:ind w:left="-270" w:right="-90"/>
        <w:rPr>
          <w:sz w:val="24"/>
          <w:szCs w:val="24"/>
        </w:rPr>
      </w:pPr>
    </w:p>
    <w:p w14:paraId="2E31BDE6" w14:textId="77777777" w:rsidR="00013C30" w:rsidRDefault="00013C30">
      <w:pPr>
        <w:ind w:left="-270" w:right="-90"/>
        <w:rPr>
          <w:sz w:val="24"/>
          <w:szCs w:val="24"/>
        </w:rPr>
      </w:pPr>
    </w:p>
    <w:p w14:paraId="4758CE37" w14:textId="77777777" w:rsidR="00AE30C4" w:rsidRDefault="00AE30C4">
      <w:pPr>
        <w:ind w:left="-270" w:right="-90"/>
        <w:rPr>
          <w:sz w:val="24"/>
          <w:szCs w:val="24"/>
        </w:rPr>
      </w:pPr>
    </w:p>
    <w:p w14:paraId="7DAFF6FD" w14:textId="77777777" w:rsidR="008A5ED1" w:rsidRDefault="008A5ED1">
      <w:pPr>
        <w:ind w:left="-270" w:right="-90"/>
        <w:rPr>
          <w:sz w:val="24"/>
          <w:szCs w:val="24"/>
        </w:rPr>
      </w:pPr>
      <w:bookmarkStart w:id="0" w:name="_Hlk25652833"/>
      <w:r>
        <w:rPr>
          <w:sz w:val="24"/>
          <w:szCs w:val="24"/>
        </w:rPr>
        <w:t xml:space="preserve">Please list the name and title of the person in charge of IT at your institution and their contact information. </w:t>
      </w:r>
    </w:p>
    <w:bookmarkEnd w:id="0"/>
    <w:p w14:paraId="62A33049" w14:textId="6FF9532B" w:rsidR="008A5ED1" w:rsidRDefault="008A5ED1">
      <w:pPr>
        <w:ind w:left="-270" w:right="-90"/>
        <w:rPr>
          <w:sz w:val="24"/>
          <w:szCs w:val="24"/>
        </w:rPr>
      </w:pPr>
    </w:p>
    <w:p w14:paraId="4AF8839E" w14:textId="77777777" w:rsidR="00015B6E" w:rsidRDefault="00015B6E">
      <w:pPr>
        <w:ind w:left="-270" w:right="-90"/>
        <w:rPr>
          <w:sz w:val="24"/>
          <w:szCs w:val="24"/>
        </w:rPr>
      </w:pPr>
    </w:p>
    <w:p w14:paraId="179C9017" w14:textId="6C507AD9" w:rsidR="00AE30C4" w:rsidRDefault="00AE30C4">
      <w:pPr>
        <w:ind w:left="-270" w:right="-90"/>
        <w:rPr>
          <w:sz w:val="24"/>
          <w:szCs w:val="24"/>
        </w:rPr>
      </w:pPr>
    </w:p>
    <w:p w14:paraId="29803B69" w14:textId="77777777" w:rsidR="008A5ED1" w:rsidRDefault="008A5ED1">
      <w:pPr>
        <w:ind w:left="-270" w:right="-90"/>
        <w:rPr>
          <w:sz w:val="24"/>
          <w:szCs w:val="24"/>
        </w:rPr>
      </w:pPr>
    </w:p>
    <w:p w14:paraId="3773EB49" w14:textId="77777777" w:rsidR="008A5ED1" w:rsidRDefault="008A5ED1" w:rsidP="008A5ED1">
      <w:pPr>
        <w:ind w:left="-270" w:right="-90"/>
        <w:rPr>
          <w:sz w:val="24"/>
          <w:szCs w:val="24"/>
        </w:rPr>
      </w:pPr>
      <w:r>
        <w:rPr>
          <w:sz w:val="24"/>
          <w:szCs w:val="24"/>
        </w:rPr>
        <w:t xml:space="preserve">Please list the name and title of the person in charge information security at your institution and their contact information. </w:t>
      </w:r>
    </w:p>
    <w:p w14:paraId="75161593" w14:textId="3ADE2CED" w:rsidR="009C1FD4" w:rsidRDefault="009C1FD4" w:rsidP="008A5ED1">
      <w:pPr>
        <w:ind w:left="-270" w:right="-90"/>
        <w:rPr>
          <w:sz w:val="24"/>
          <w:szCs w:val="24"/>
        </w:rPr>
      </w:pPr>
    </w:p>
    <w:p w14:paraId="786E427B" w14:textId="77777777" w:rsidR="00015B6E" w:rsidRDefault="00015B6E" w:rsidP="008A5ED1">
      <w:pPr>
        <w:ind w:left="-270" w:right="-90"/>
        <w:rPr>
          <w:sz w:val="24"/>
          <w:szCs w:val="24"/>
        </w:rPr>
      </w:pPr>
    </w:p>
    <w:p w14:paraId="6B46A23C" w14:textId="77777777" w:rsidR="009C1FD4" w:rsidRDefault="009C1FD4" w:rsidP="008A5ED1">
      <w:pPr>
        <w:ind w:left="-270" w:right="-90"/>
        <w:rPr>
          <w:sz w:val="24"/>
          <w:szCs w:val="24"/>
        </w:rPr>
      </w:pPr>
    </w:p>
    <w:p w14:paraId="5C374A21" w14:textId="77777777" w:rsidR="00AE30C4" w:rsidRDefault="00AE30C4" w:rsidP="008A5ED1">
      <w:pPr>
        <w:ind w:left="-270" w:right="-90"/>
        <w:rPr>
          <w:sz w:val="24"/>
          <w:szCs w:val="24"/>
        </w:rPr>
      </w:pPr>
    </w:p>
    <w:p w14:paraId="7012F4AE" w14:textId="0B018F16" w:rsidR="008A5ED1" w:rsidRDefault="008A5ED1" w:rsidP="008A5ED1">
      <w:pPr>
        <w:ind w:left="-270" w:right="-90"/>
        <w:rPr>
          <w:sz w:val="24"/>
          <w:szCs w:val="24"/>
        </w:rPr>
      </w:pPr>
      <w:r>
        <w:rPr>
          <w:sz w:val="24"/>
          <w:szCs w:val="24"/>
        </w:rPr>
        <w:t>Does your institution have a “Bring your own Device” Policy?</w:t>
      </w:r>
    </w:p>
    <w:p w14:paraId="55DAFFE1" w14:textId="38F96657" w:rsidR="00EA7B4A" w:rsidRDefault="00EA7B4A" w:rsidP="008A5ED1">
      <w:pPr>
        <w:ind w:left="-270" w:right="-90"/>
        <w:rPr>
          <w:sz w:val="24"/>
          <w:szCs w:val="24"/>
        </w:rPr>
      </w:pPr>
    </w:p>
    <w:p w14:paraId="52D7E29C" w14:textId="77777777" w:rsidR="00015B6E" w:rsidRDefault="00015B6E" w:rsidP="008A5ED1">
      <w:pPr>
        <w:ind w:left="-270" w:right="-90"/>
        <w:rPr>
          <w:sz w:val="24"/>
          <w:szCs w:val="24"/>
        </w:rPr>
      </w:pPr>
    </w:p>
    <w:p w14:paraId="3E838F86" w14:textId="77777777" w:rsidR="00EA7B4A" w:rsidRDefault="00EA7B4A" w:rsidP="008A5ED1">
      <w:pPr>
        <w:ind w:left="-270" w:right="-90"/>
        <w:rPr>
          <w:sz w:val="24"/>
          <w:szCs w:val="24"/>
        </w:rPr>
      </w:pPr>
    </w:p>
    <w:p w14:paraId="309C4E7D" w14:textId="777BE39A" w:rsidR="00EA7B4A" w:rsidRDefault="00EA7B4A" w:rsidP="008A5ED1">
      <w:pPr>
        <w:ind w:left="-270" w:right="-90"/>
        <w:rPr>
          <w:sz w:val="24"/>
          <w:szCs w:val="24"/>
        </w:rPr>
      </w:pPr>
    </w:p>
    <w:p w14:paraId="66D7951C" w14:textId="5825CC3D" w:rsidR="00EA7B4A" w:rsidRDefault="00EA7B4A" w:rsidP="008A5ED1">
      <w:pPr>
        <w:ind w:left="-270" w:right="-90"/>
        <w:rPr>
          <w:sz w:val="24"/>
          <w:szCs w:val="24"/>
        </w:rPr>
      </w:pPr>
      <w:r>
        <w:rPr>
          <w:sz w:val="24"/>
          <w:szCs w:val="24"/>
        </w:rPr>
        <w:t>Are the institution’s email servers/operation internally or external hosted? If external who is the third-party provider?</w:t>
      </w:r>
    </w:p>
    <w:p w14:paraId="3D1921B8" w14:textId="3F1D4DB1" w:rsidR="00EA7B4A" w:rsidRDefault="00EA7B4A" w:rsidP="008A5ED1">
      <w:pPr>
        <w:ind w:left="-270" w:right="-90"/>
        <w:rPr>
          <w:sz w:val="24"/>
          <w:szCs w:val="24"/>
        </w:rPr>
      </w:pPr>
    </w:p>
    <w:p w14:paraId="623A6307" w14:textId="77777777" w:rsidR="00015B6E" w:rsidRDefault="00015B6E" w:rsidP="008A5ED1">
      <w:pPr>
        <w:ind w:left="-270" w:right="-90"/>
        <w:rPr>
          <w:sz w:val="24"/>
          <w:szCs w:val="24"/>
        </w:rPr>
      </w:pPr>
    </w:p>
    <w:p w14:paraId="06D3CB64" w14:textId="062E69F0" w:rsidR="00EA7B4A" w:rsidRDefault="00EA7B4A" w:rsidP="008A5ED1">
      <w:pPr>
        <w:ind w:left="-270" w:right="-90"/>
        <w:rPr>
          <w:sz w:val="24"/>
          <w:szCs w:val="24"/>
        </w:rPr>
      </w:pPr>
    </w:p>
    <w:p w14:paraId="3DA2CEEA" w14:textId="29E8BFB9" w:rsidR="00EA7B4A" w:rsidRDefault="00EA7B4A" w:rsidP="008A5ED1">
      <w:pPr>
        <w:ind w:left="-270" w:right="-90"/>
        <w:rPr>
          <w:sz w:val="24"/>
          <w:szCs w:val="24"/>
        </w:rPr>
      </w:pPr>
    </w:p>
    <w:p w14:paraId="60AD4CA8" w14:textId="3D0A78CC" w:rsidR="00EA7B4A" w:rsidRPr="00EA7B4A" w:rsidRDefault="00EA7B4A" w:rsidP="00EA7B4A">
      <w:pPr>
        <w:ind w:left="-270" w:right="-90"/>
        <w:rPr>
          <w:sz w:val="24"/>
          <w:szCs w:val="24"/>
        </w:rPr>
      </w:pPr>
      <w:r w:rsidRPr="00EA7B4A">
        <w:rPr>
          <w:sz w:val="24"/>
          <w:szCs w:val="24"/>
        </w:rPr>
        <w:t>Is sensitive and confidential customer data</w:t>
      </w:r>
      <w:r>
        <w:rPr>
          <w:sz w:val="24"/>
          <w:szCs w:val="24"/>
        </w:rPr>
        <w:t xml:space="preserve"> </w:t>
      </w:r>
      <w:r w:rsidRPr="00EA7B4A">
        <w:rPr>
          <w:sz w:val="24"/>
          <w:szCs w:val="24"/>
        </w:rPr>
        <w:t>transmitted, processed, or stored outside of the</w:t>
      </w:r>
    </w:p>
    <w:p w14:paraId="2241B10C" w14:textId="663E45C5" w:rsidR="009C1FD4" w:rsidRDefault="00EA7B4A" w:rsidP="00EA7B4A">
      <w:pPr>
        <w:ind w:left="-270" w:right="-90"/>
        <w:rPr>
          <w:sz w:val="24"/>
          <w:szCs w:val="24"/>
        </w:rPr>
      </w:pPr>
      <w:r w:rsidRPr="00EA7B4A">
        <w:rPr>
          <w:sz w:val="24"/>
          <w:szCs w:val="24"/>
        </w:rPr>
        <w:t>continental United States</w:t>
      </w:r>
      <w:r>
        <w:rPr>
          <w:sz w:val="24"/>
          <w:szCs w:val="24"/>
        </w:rPr>
        <w:t>? If so, Where?     Yes/ No</w:t>
      </w:r>
    </w:p>
    <w:p w14:paraId="7E0779FE" w14:textId="4AA4ADD7" w:rsidR="00EA7B4A" w:rsidRDefault="00EA7B4A" w:rsidP="00EA7B4A">
      <w:pPr>
        <w:ind w:left="-270" w:right="-90"/>
        <w:rPr>
          <w:sz w:val="24"/>
          <w:szCs w:val="24"/>
        </w:rPr>
      </w:pPr>
    </w:p>
    <w:p w14:paraId="1B10919D" w14:textId="65AF027C" w:rsidR="00EA7B4A" w:rsidRDefault="00EA7B4A" w:rsidP="00EA7B4A">
      <w:pPr>
        <w:ind w:left="-270" w:right="-90"/>
        <w:rPr>
          <w:sz w:val="24"/>
          <w:szCs w:val="24"/>
        </w:rPr>
      </w:pPr>
    </w:p>
    <w:p w14:paraId="05FF2FB5" w14:textId="29D5F25F" w:rsidR="00EA7B4A" w:rsidRDefault="00EA7B4A" w:rsidP="00EA7B4A">
      <w:pPr>
        <w:ind w:left="-270" w:right="-90"/>
        <w:rPr>
          <w:sz w:val="24"/>
          <w:szCs w:val="24"/>
        </w:rPr>
      </w:pPr>
    </w:p>
    <w:p w14:paraId="0529E381" w14:textId="409846F6" w:rsidR="00EA7B4A" w:rsidRPr="00EA7B4A" w:rsidRDefault="00EA7B4A" w:rsidP="00EA7B4A">
      <w:pPr>
        <w:ind w:left="-270" w:right="-90"/>
        <w:rPr>
          <w:sz w:val="24"/>
          <w:szCs w:val="24"/>
        </w:rPr>
      </w:pPr>
      <w:r w:rsidRPr="00EA7B4A">
        <w:rPr>
          <w:sz w:val="24"/>
          <w:szCs w:val="24"/>
        </w:rPr>
        <w:t>Which types of independent testing, validation, or</w:t>
      </w:r>
      <w:r>
        <w:rPr>
          <w:sz w:val="24"/>
          <w:szCs w:val="24"/>
        </w:rPr>
        <w:t xml:space="preserve"> </w:t>
      </w:r>
      <w:r w:rsidRPr="00EA7B4A">
        <w:rPr>
          <w:sz w:val="24"/>
          <w:szCs w:val="24"/>
        </w:rPr>
        <w:t>self-assessment of the IT control environment has</w:t>
      </w:r>
    </w:p>
    <w:p w14:paraId="0FBFE228" w14:textId="2BD4467F" w:rsidR="00EA7B4A" w:rsidRDefault="00EA7B4A" w:rsidP="00EA7B4A">
      <w:pPr>
        <w:ind w:left="-270" w:right="-90"/>
        <w:rPr>
          <w:sz w:val="24"/>
          <w:szCs w:val="24"/>
        </w:rPr>
      </w:pPr>
      <w:r w:rsidRPr="00EA7B4A">
        <w:rPr>
          <w:sz w:val="24"/>
          <w:szCs w:val="24"/>
        </w:rPr>
        <w:t>the entity been subject to within the last 12 months</w:t>
      </w:r>
      <w:r>
        <w:rPr>
          <w:sz w:val="24"/>
          <w:szCs w:val="24"/>
        </w:rPr>
        <w:t>? Choose one.</w:t>
      </w:r>
    </w:p>
    <w:p w14:paraId="507588AF" w14:textId="77777777" w:rsidR="00EA7B4A" w:rsidRDefault="00EA7B4A" w:rsidP="00EA7B4A">
      <w:pPr>
        <w:ind w:left="-270" w:right="-90"/>
        <w:rPr>
          <w:sz w:val="24"/>
          <w:szCs w:val="24"/>
        </w:rPr>
      </w:pPr>
    </w:p>
    <w:p w14:paraId="4D31DA52" w14:textId="39D7BB15" w:rsidR="009C1FD4" w:rsidRPr="00036973" w:rsidRDefault="00EA7B4A" w:rsidP="00EA7B4A">
      <w:pPr>
        <w:ind w:left="-270" w:right="-90"/>
        <w:rPr>
          <w:i/>
          <w:iCs/>
          <w:sz w:val="24"/>
          <w:szCs w:val="24"/>
        </w:rPr>
      </w:pPr>
      <w:r w:rsidRPr="00EA7B4A">
        <w:rPr>
          <w:i/>
          <w:iCs/>
          <w:sz w:val="24"/>
          <w:szCs w:val="24"/>
        </w:rPr>
        <w:t>PCI-DSS compliance validation</w:t>
      </w:r>
      <w:r w:rsidRPr="00036973">
        <w:rPr>
          <w:i/>
          <w:iCs/>
          <w:sz w:val="24"/>
          <w:szCs w:val="24"/>
        </w:rPr>
        <w:t xml:space="preserve">    </w:t>
      </w:r>
      <w:r w:rsidRPr="00EA7B4A">
        <w:rPr>
          <w:i/>
          <w:iCs/>
          <w:sz w:val="24"/>
          <w:szCs w:val="24"/>
        </w:rPr>
        <w:t>SOC 2 Type</w:t>
      </w:r>
      <w:r w:rsidRPr="00036973">
        <w:rPr>
          <w:i/>
          <w:iCs/>
          <w:sz w:val="24"/>
          <w:szCs w:val="24"/>
        </w:rPr>
        <w:t xml:space="preserve">      </w:t>
      </w:r>
      <w:r w:rsidRPr="00EA7B4A">
        <w:rPr>
          <w:i/>
          <w:iCs/>
          <w:sz w:val="24"/>
          <w:szCs w:val="24"/>
        </w:rPr>
        <w:t>ISO 27001 assessment</w:t>
      </w:r>
      <w:r w:rsidRPr="00036973">
        <w:rPr>
          <w:i/>
          <w:iCs/>
          <w:sz w:val="24"/>
          <w:szCs w:val="24"/>
        </w:rPr>
        <w:t xml:space="preserve">     None</w:t>
      </w:r>
    </w:p>
    <w:p w14:paraId="2430EDB8" w14:textId="041C8490" w:rsidR="00EA7B4A" w:rsidRDefault="00EA7B4A" w:rsidP="00EA7B4A">
      <w:pPr>
        <w:ind w:left="-270" w:right="-90"/>
        <w:rPr>
          <w:sz w:val="24"/>
          <w:szCs w:val="24"/>
        </w:rPr>
      </w:pPr>
    </w:p>
    <w:p w14:paraId="0851994F" w14:textId="77777777" w:rsidR="00EA7B4A" w:rsidRDefault="00EA7B4A" w:rsidP="00EA7B4A">
      <w:pPr>
        <w:ind w:left="-270" w:right="-90"/>
        <w:rPr>
          <w:sz w:val="24"/>
          <w:szCs w:val="24"/>
        </w:rPr>
      </w:pPr>
    </w:p>
    <w:p w14:paraId="28E4E95D" w14:textId="070EB8FB" w:rsidR="00EA7B4A" w:rsidRPr="00EA7B4A" w:rsidRDefault="00EA7B4A" w:rsidP="00EA7B4A">
      <w:pPr>
        <w:ind w:left="-270" w:right="-90"/>
        <w:rPr>
          <w:sz w:val="24"/>
          <w:szCs w:val="24"/>
        </w:rPr>
      </w:pPr>
      <w:r w:rsidRPr="00EA7B4A">
        <w:rPr>
          <w:sz w:val="24"/>
          <w:szCs w:val="24"/>
        </w:rPr>
        <w:t>Has the Business Continuity Plan been tested by</w:t>
      </w:r>
      <w:r>
        <w:rPr>
          <w:sz w:val="24"/>
          <w:szCs w:val="24"/>
        </w:rPr>
        <w:t xml:space="preserve"> </w:t>
      </w:r>
      <w:r w:rsidRPr="00EA7B4A">
        <w:rPr>
          <w:sz w:val="24"/>
          <w:szCs w:val="24"/>
        </w:rPr>
        <w:t>qualified independent internal personnel or</w:t>
      </w:r>
    </w:p>
    <w:p w14:paraId="64F0DCFA" w14:textId="328924DF" w:rsidR="00EA7B4A" w:rsidRDefault="00EA7B4A" w:rsidP="00EA7B4A">
      <w:pPr>
        <w:ind w:left="-270" w:right="-90"/>
        <w:rPr>
          <w:sz w:val="24"/>
          <w:szCs w:val="24"/>
        </w:rPr>
      </w:pPr>
      <w:r w:rsidRPr="00EA7B4A">
        <w:rPr>
          <w:sz w:val="24"/>
          <w:szCs w:val="24"/>
        </w:rPr>
        <w:t>independent third-party within the last 12 months</w:t>
      </w:r>
      <w:r>
        <w:rPr>
          <w:sz w:val="24"/>
          <w:szCs w:val="24"/>
        </w:rPr>
        <w:t xml:space="preserve"> </w:t>
      </w:r>
      <w:r w:rsidRPr="00EA7B4A">
        <w:rPr>
          <w:sz w:val="24"/>
          <w:szCs w:val="24"/>
        </w:rPr>
        <w:t>(e.g., subject to an audit)?</w:t>
      </w:r>
      <w:r>
        <w:rPr>
          <w:sz w:val="24"/>
          <w:szCs w:val="24"/>
        </w:rPr>
        <w:t xml:space="preserve">    Yes/No</w:t>
      </w:r>
    </w:p>
    <w:p w14:paraId="0C916824" w14:textId="77777777" w:rsidR="009C1FD4" w:rsidRDefault="009C1FD4" w:rsidP="008A5ED1">
      <w:pPr>
        <w:ind w:left="-270" w:right="-90"/>
        <w:rPr>
          <w:sz w:val="24"/>
          <w:szCs w:val="24"/>
        </w:rPr>
      </w:pPr>
    </w:p>
    <w:p w14:paraId="4154D338" w14:textId="77777777" w:rsidR="008A5ED1" w:rsidRDefault="008A5ED1" w:rsidP="008A5ED1">
      <w:pPr>
        <w:ind w:left="-270" w:right="-90"/>
        <w:rPr>
          <w:sz w:val="24"/>
          <w:szCs w:val="24"/>
        </w:rPr>
      </w:pPr>
    </w:p>
    <w:p w14:paraId="02993878" w14:textId="772AF065" w:rsidR="00EA7B4A" w:rsidRPr="00EA7B4A" w:rsidRDefault="00EA7B4A" w:rsidP="00EA7B4A">
      <w:pPr>
        <w:ind w:left="-270" w:right="-90"/>
        <w:rPr>
          <w:sz w:val="24"/>
          <w:szCs w:val="24"/>
        </w:rPr>
      </w:pPr>
      <w:r w:rsidRPr="00EA7B4A">
        <w:rPr>
          <w:sz w:val="24"/>
          <w:szCs w:val="24"/>
        </w:rPr>
        <w:lastRenderedPageBreak/>
        <w:t>Is the designated CISO independent of IT operations</w:t>
      </w:r>
      <w:r>
        <w:rPr>
          <w:sz w:val="24"/>
          <w:szCs w:val="24"/>
        </w:rPr>
        <w:t xml:space="preserve"> </w:t>
      </w:r>
      <w:r w:rsidRPr="00EA7B4A">
        <w:rPr>
          <w:sz w:val="24"/>
          <w:szCs w:val="24"/>
        </w:rPr>
        <w:t>staff and/or do they not report to IT Operations</w:t>
      </w:r>
    </w:p>
    <w:p w14:paraId="6E37D046" w14:textId="38B5D3BF" w:rsidR="008A5ED1" w:rsidRDefault="00EA7B4A" w:rsidP="00EA7B4A">
      <w:pPr>
        <w:ind w:left="-270" w:right="-90"/>
        <w:rPr>
          <w:sz w:val="24"/>
          <w:szCs w:val="24"/>
        </w:rPr>
      </w:pPr>
      <w:r w:rsidRPr="00EA7B4A">
        <w:rPr>
          <w:sz w:val="24"/>
          <w:szCs w:val="24"/>
        </w:rPr>
        <w:t>management?</w:t>
      </w:r>
      <w:r>
        <w:rPr>
          <w:sz w:val="24"/>
          <w:szCs w:val="24"/>
        </w:rPr>
        <w:t xml:space="preserve">    Yes/No</w:t>
      </w:r>
    </w:p>
    <w:p w14:paraId="78B4C6F4" w14:textId="4A417C12" w:rsidR="00EA7B4A" w:rsidRDefault="00EA7B4A" w:rsidP="00EA7B4A">
      <w:pPr>
        <w:ind w:left="-270" w:right="-90"/>
        <w:rPr>
          <w:sz w:val="24"/>
          <w:szCs w:val="24"/>
        </w:rPr>
      </w:pPr>
    </w:p>
    <w:p w14:paraId="35588D39" w14:textId="77777777" w:rsidR="00015B6E" w:rsidRDefault="00015B6E" w:rsidP="00EA7B4A">
      <w:pPr>
        <w:ind w:left="-270" w:right="-90"/>
        <w:rPr>
          <w:sz w:val="24"/>
          <w:szCs w:val="24"/>
        </w:rPr>
      </w:pPr>
    </w:p>
    <w:p w14:paraId="5653C701" w14:textId="0E60DF05" w:rsidR="00EA7B4A" w:rsidRDefault="00EA7B4A" w:rsidP="00EA7B4A">
      <w:pPr>
        <w:ind w:left="-270" w:right="-90"/>
        <w:rPr>
          <w:sz w:val="24"/>
          <w:szCs w:val="24"/>
        </w:rPr>
      </w:pPr>
      <w:r w:rsidRPr="00EA7B4A">
        <w:rPr>
          <w:sz w:val="24"/>
          <w:szCs w:val="24"/>
        </w:rPr>
        <w:t xml:space="preserve">How often does your </w:t>
      </w:r>
      <w:r>
        <w:rPr>
          <w:sz w:val="24"/>
          <w:szCs w:val="24"/>
        </w:rPr>
        <w:t>institution</w:t>
      </w:r>
      <w:r w:rsidRPr="00EA7B4A">
        <w:rPr>
          <w:sz w:val="24"/>
          <w:szCs w:val="24"/>
        </w:rPr>
        <w:t xml:space="preserve"> conduct mandatory</w:t>
      </w:r>
      <w:r>
        <w:rPr>
          <w:sz w:val="24"/>
          <w:szCs w:val="24"/>
        </w:rPr>
        <w:t xml:space="preserve"> </w:t>
      </w:r>
      <w:r w:rsidRPr="00EA7B4A">
        <w:rPr>
          <w:sz w:val="24"/>
          <w:szCs w:val="24"/>
        </w:rPr>
        <w:t>security awareness training?</w:t>
      </w:r>
    </w:p>
    <w:p w14:paraId="7263C1D7" w14:textId="78105B26" w:rsidR="00EA7B4A" w:rsidRDefault="00EA7B4A" w:rsidP="00EA7B4A">
      <w:pPr>
        <w:ind w:left="-270" w:right="-90"/>
        <w:rPr>
          <w:sz w:val="24"/>
          <w:szCs w:val="24"/>
        </w:rPr>
      </w:pPr>
    </w:p>
    <w:p w14:paraId="2685BF5C" w14:textId="74F5FAAD" w:rsidR="00EA7B4A" w:rsidRDefault="00EA7B4A" w:rsidP="00EA7B4A">
      <w:pPr>
        <w:ind w:left="-270" w:right="-90"/>
        <w:rPr>
          <w:sz w:val="24"/>
          <w:szCs w:val="24"/>
        </w:rPr>
      </w:pPr>
    </w:p>
    <w:p w14:paraId="1B9EB7B6" w14:textId="77777777" w:rsidR="00015B6E" w:rsidRDefault="00015B6E" w:rsidP="00EA7B4A">
      <w:pPr>
        <w:ind w:left="-270" w:right="-90"/>
        <w:rPr>
          <w:sz w:val="24"/>
          <w:szCs w:val="24"/>
        </w:rPr>
      </w:pPr>
    </w:p>
    <w:p w14:paraId="64CB57B8" w14:textId="67F11611" w:rsidR="00EA7B4A" w:rsidRDefault="00EA7B4A" w:rsidP="00EA7B4A">
      <w:pPr>
        <w:ind w:left="-270" w:right="-90"/>
        <w:rPr>
          <w:sz w:val="24"/>
          <w:szCs w:val="24"/>
        </w:rPr>
      </w:pPr>
    </w:p>
    <w:p w14:paraId="01D6AD94" w14:textId="5D6B1D1C" w:rsidR="00EA7B4A" w:rsidRPr="00EA7B4A" w:rsidRDefault="00EA7B4A" w:rsidP="00EA7B4A">
      <w:pPr>
        <w:ind w:left="-270" w:right="-90"/>
        <w:rPr>
          <w:sz w:val="24"/>
          <w:szCs w:val="24"/>
        </w:rPr>
      </w:pPr>
      <w:r w:rsidRPr="00EA7B4A">
        <w:rPr>
          <w:sz w:val="24"/>
          <w:szCs w:val="24"/>
        </w:rPr>
        <w:t>How often does your entity conduct social</w:t>
      </w:r>
      <w:r>
        <w:rPr>
          <w:sz w:val="24"/>
          <w:szCs w:val="24"/>
        </w:rPr>
        <w:t xml:space="preserve"> </w:t>
      </w:r>
      <w:r w:rsidRPr="00EA7B4A">
        <w:rPr>
          <w:sz w:val="24"/>
          <w:szCs w:val="24"/>
        </w:rPr>
        <w:t>engineering exercises? (e.g., phishing, vishing,</w:t>
      </w:r>
    </w:p>
    <w:p w14:paraId="26E87D6B" w14:textId="7148B3E1" w:rsidR="00EA7B4A" w:rsidRDefault="00EA7B4A" w:rsidP="00EA7B4A">
      <w:pPr>
        <w:ind w:left="-270" w:right="-90"/>
        <w:rPr>
          <w:sz w:val="24"/>
          <w:szCs w:val="24"/>
        </w:rPr>
      </w:pPr>
      <w:r w:rsidRPr="00EA7B4A">
        <w:rPr>
          <w:sz w:val="24"/>
          <w:szCs w:val="24"/>
        </w:rPr>
        <w:t>physical security pen test, etc.)</w:t>
      </w:r>
    </w:p>
    <w:p w14:paraId="0D29B07C" w14:textId="32FA7425" w:rsidR="00EA7B4A" w:rsidRDefault="00EA7B4A" w:rsidP="00EA7B4A">
      <w:pPr>
        <w:ind w:left="-270" w:right="-90"/>
        <w:rPr>
          <w:sz w:val="24"/>
          <w:szCs w:val="24"/>
        </w:rPr>
      </w:pPr>
    </w:p>
    <w:p w14:paraId="4D467DAB" w14:textId="77777777" w:rsidR="00015B6E" w:rsidRDefault="00015B6E" w:rsidP="00EA7B4A">
      <w:pPr>
        <w:ind w:left="-270" w:right="-90"/>
        <w:rPr>
          <w:sz w:val="24"/>
          <w:szCs w:val="24"/>
        </w:rPr>
      </w:pPr>
    </w:p>
    <w:p w14:paraId="34968063" w14:textId="77777777" w:rsidR="00EA7B4A" w:rsidRDefault="00EA7B4A" w:rsidP="00EA7B4A">
      <w:pPr>
        <w:ind w:left="-270" w:right="-90"/>
        <w:rPr>
          <w:sz w:val="24"/>
          <w:szCs w:val="24"/>
        </w:rPr>
      </w:pPr>
    </w:p>
    <w:p w14:paraId="21326AA5" w14:textId="2631F3EA" w:rsidR="00EA7B4A" w:rsidRDefault="00EA7B4A" w:rsidP="00EA7B4A">
      <w:pPr>
        <w:ind w:left="-270" w:right="-90"/>
        <w:rPr>
          <w:sz w:val="24"/>
          <w:szCs w:val="24"/>
        </w:rPr>
      </w:pPr>
    </w:p>
    <w:p w14:paraId="656725C8" w14:textId="0CC834C1" w:rsidR="00EA7B4A" w:rsidRDefault="00EA7B4A" w:rsidP="00EA7B4A">
      <w:pPr>
        <w:ind w:left="-270" w:right="-90"/>
        <w:rPr>
          <w:sz w:val="24"/>
          <w:szCs w:val="24"/>
        </w:rPr>
      </w:pPr>
      <w:r w:rsidRPr="00EA7B4A">
        <w:rPr>
          <w:sz w:val="24"/>
          <w:szCs w:val="24"/>
        </w:rPr>
        <w:t>What was the click rate for employees during the</w:t>
      </w:r>
      <w:r>
        <w:rPr>
          <w:sz w:val="24"/>
          <w:szCs w:val="24"/>
        </w:rPr>
        <w:t xml:space="preserve"> </w:t>
      </w:r>
      <w:r w:rsidRPr="00EA7B4A">
        <w:rPr>
          <w:sz w:val="24"/>
          <w:szCs w:val="24"/>
        </w:rPr>
        <w:t>most recent phishing campaign?</w:t>
      </w:r>
    </w:p>
    <w:p w14:paraId="1A73286F" w14:textId="0369B969" w:rsidR="00EA7B4A" w:rsidRDefault="00EA7B4A" w:rsidP="006D34CD">
      <w:pPr>
        <w:ind w:right="-90"/>
        <w:rPr>
          <w:sz w:val="24"/>
          <w:szCs w:val="24"/>
        </w:rPr>
      </w:pPr>
    </w:p>
    <w:p w14:paraId="09FA92F1" w14:textId="244FD4E0" w:rsidR="006D34CD" w:rsidRDefault="006D34CD" w:rsidP="006D34CD">
      <w:pPr>
        <w:ind w:right="-90"/>
        <w:rPr>
          <w:sz w:val="24"/>
          <w:szCs w:val="24"/>
        </w:rPr>
      </w:pPr>
    </w:p>
    <w:p w14:paraId="25A6615B" w14:textId="77777777" w:rsidR="00015B6E" w:rsidRDefault="00015B6E" w:rsidP="006D34CD">
      <w:pPr>
        <w:ind w:right="-90"/>
        <w:rPr>
          <w:sz w:val="24"/>
          <w:szCs w:val="24"/>
        </w:rPr>
      </w:pPr>
    </w:p>
    <w:p w14:paraId="72C82319" w14:textId="02F762BB" w:rsidR="00EA7B4A" w:rsidRDefault="00EA7B4A" w:rsidP="00EA7B4A">
      <w:pPr>
        <w:ind w:left="-270" w:right="-90"/>
        <w:rPr>
          <w:sz w:val="24"/>
          <w:szCs w:val="24"/>
        </w:rPr>
      </w:pPr>
    </w:p>
    <w:p w14:paraId="67936218" w14:textId="7AC6CA88" w:rsidR="00EA7B4A" w:rsidRDefault="00EA7B4A" w:rsidP="00EA7B4A">
      <w:pPr>
        <w:ind w:left="-270" w:right="-90"/>
        <w:rPr>
          <w:sz w:val="24"/>
          <w:szCs w:val="24"/>
        </w:rPr>
      </w:pPr>
      <w:r w:rsidRPr="00EA7B4A">
        <w:rPr>
          <w:sz w:val="24"/>
          <w:szCs w:val="24"/>
        </w:rPr>
        <w:t xml:space="preserve">Has </w:t>
      </w:r>
      <w:r>
        <w:rPr>
          <w:sz w:val="24"/>
          <w:szCs w:val="24"/>
        </w:rPr>
        <w:t>your institution</w:t>
      </w:r>
      <w:r w:rsidRPr="00EA7B4A">
        <w:rPr>
          <w:sz w:val="24"/>
          <w:szCs w:val="24"/>
        </w:rPr>
        <w:t xml:space="preserve"> segmented the network logically by</w:t>
      </w:r>
      <w:r>
        <w:rPr>
          <w:sz w:val="24"/>
          <w:szCs w:val="24"/>
        </w:rPr>
        <w:t xml:space="preserve"> </w:t>
      </w:r>
      <w:r w:rsidRPr="00EA7B4A">
        <w:rPr>
          <w:sz w:val="24"/>
          <w:szCs w:val="24"/>
        </w:rPr>
        <w:t>geography?</w:t>
      </w:r>
      <w:r>
        <w:rPr>
          <w:sz w:val="24"/>
          <w:szCs w:val="24"/>
        </w:rPr>
        <w:t xml:space="preserve">  </w:t>
      </w:r>
      <w:r w:rsidRPr="00EA7B4A">
        <w:rPr>
          <w:sz w:val="24"/>
          <w:szCs w:val="24"/>
        </w:rPr>
        <w:t>Yes/No/NA (Explain)</w:t>
      </w:r>
      <w:r>
        <w:rPr>
          <w:sz w:val="24"/>
          <w:szCs w:val="24"/>
        </w:rPr>
        <w:t xml:space="preserve"> </w:t>
      </w:r>
    </w:p>
    <w:p w14:paraId="7B319103" w14:textId="3877AC8A" w:rsidR="00EA7B4A" w:rsidRDefault="00EA7B4A" w:rsidP="00EA7B4A">
      <w:pPr>
        <w:ind w:left="-270" w:right="-90"/>
        <w:rPr>
          <w:sz w:val="24"/>
          <w:szCs w:val="24"/>
        </w:rPr>
      </w:pPr>
    </w:p>
    <w:p w14:paraId="6222F522" w14:textId="7AF19A93" w:rsidR="00EA7B4A" w:rsidRDefault="00EA7B4A" w:rsidP="00EA7B4A">
      <w:pPr>
        <w:ind w:left="-270" w:right="-90"/>
        <w:rPr>
          <w:sz w:val="24"/>
          <w:szCs w:val="24"/>
        </w:rPr>
      </w:pPr>
    </w:p>
    <w:p w14:paraId="21C3F449" w14:textId="77777777" w:rsidR="00015B6E" w:rsidRDefault="00015B6E" w:rsidP="00EA7B4A">
      <w:pPr>
        <w:ind w:left="-270" w:right="-90"/>
        <w:rPr>
          <w:sz w:val="24"/>
          <w:szCs w:val="24"/>
        </w:rPr>
      </w:pPr>
    </w:p>
    <w:p w14:paraId="46929A07" w14:textId="012BCF65" w:rsidR="00EA7B4A" w:rsidRDefault="00EA7B4A" w:rsidP="00EA7B4A">
      <w:pPr>
        <w:ind w:left="-270" w:right="-90"/>
        <w:rPr>
          <w:sz w:val="24"/>
          <w:szCs w:val="24"/>
        </w:rPr>
      </w:pPr>
    </w:p>
    <w:p w14:paraId="08C008CC" w14:textId="7CCCA564" w:rsidR="00EA7B4A" w:rsidRDefault="00EA7B4A" w:rsidP="00EA7B4A">
      <w:pPr>
        <w:ind w:left="-270" w:right="-90"/>
        <w:rPr>
          <w:sz w:val="24"/>
          <w:szCs w:val="24"/>
        </w:rPr>
      </w:pPr>
      <w:r w:rsidRPr="00EA7B4A">
        <w:rPr>
          <w:sz w:val="24"/>
          <w:szCs w:val="24"/>
        </w:rPr>
        <w:t xml:space="preserve">Has </w:t>
      </w:r>
      <w:r>
        <w:rPr>
          <w:sz w:val="24"/>
          <w:szCs w:val="24"/>
        </w:rPr>
        <w:t>your institution</w:t>
      </w:r>
      <w:r w:rsidRPr="00EA7B4A">
        <w:rPr>
          <w:sz w:val="24"/>
          <w:szCs w:val="24"/>
        </w:rPr>
        <w:t xml:space="preserve"> segmented the network logically by business</w:t>
      </w:r>
      <w:r>
        <w:rPr>
          <w:sz w:val="24"/>
          <w:szCs w:val="24"/>
        </w:rPr>
        <w:t xml:space="preserve"> </w:t>
      </w:r>
      <w:r w:rsidRPr="00EA7B4A">
        <w:rPr>
          <w:sz w:val="24"/>
          <w:szCs w:val="24"/>
        </w:rPr>
        <w:t>units?</w:t>
      </w:r>
      <w:r>
        <w:rPr>
          <w:sz w:val="24"/>
          <w:szCs w:val="24"/>
        </w:rPr>
        <w:t xml:space="preserve">    </w:t>
      </w:r>
      <w:r w:rsidRPr="00EA7B4A">
        <w:rPr>
          <w:sz w:val="24"/>
          <w:szCs w:val="24"/>
        </w:rPr>
        <w:t>Yes/No/NA (Explain)</w:t>
      </w:r>
    </w:p>
    <w:p w14:paraId="6CFC6679" w14:textId="757F6A29" w:rsidR="00EA7B4A" w:rsidRDefault="00EA7B4A" w:rsidP="00EA7B4A">
      <w:pPr>
        <w:ind w:left="-270" w:right="-90"/>
        <w:rPr>
          <w:sz w:val="24"/>
          <w:szCs w:val="24"/>
        </w:rPr>
      </w:pPr>
    </w:p>
    <w:p w14:paraId="34189856" w14:textId="77777777" w:rsidR="00015B6E" w:rsidRDefault="00015B6E" w:rsidP="00EA7B4A">
      <w:pPr>
        <w:ind w:left="-270" w:right="-90"/>
        <w:rPr>
          <w:sz w:val="24"/>
          <w:szCs w:val="24"/>
        </w:rPr>
      </w:pPr>
    </w:p>
    <w:p w14:paraId="16BA944C" w14:textId="0ED7F34A" w:rsidR="00EA7B4A" w:rsidRDefault="00EA7B4A" w:rsidP="00EA7B4A">
      <w:pPr>
        <w:ind w:left="-270" w:right="-90"/>
        <w:rPr>
          <w:sz w:val="24"/>
          <w:szCs w:val="24"/>
        </w:rPr>
      </w:pPr>
    </w:p>
    <w:p w14:paraId="4BCC3793" w14:textId="51F1E4D7" w:rsidR="00EA7B4A" w:rsidRDefault="00EA7B4A" w:rsidP="00EA7B4A">
      <w:pPr>
        <w:ind w:left="-270" w:right="-90"/>
        <w:rPr>
          <w:sz w:val="24"/>
          <w:szCs w:val="24"/>
        </w:rPr>
      </w:pPr>
    </w:p>
    <w:p w14:paraId="47E4DB28" w14:textId="4404BEDC" w:rsidR="00EA7B4A" w:rsidRDefault="00EA7B4A" w:rsidP="00EA7B4A">
      <w:pPr>
        <w:ind w:left="-270" w:right="-90"/>
        <w:rPr>
          <w:sz w:val="24"/>
          <w:szCs w:val="24"/>
        </w:rPr>
      </w:pPr>
      <w:r w:rsidRPr="00EA7B4A">
        <w:rPr>
          <w:sz w:val="24"/>
          <w:szCs w:val="24"/>
        </w:rPr>
        <w:t>Does the entity have a formal policy governing use of multifactor</w:t>
      </w:r>
      <w:r>
        <w:rPr>
          <w:sz w:val="24"/>
          <w:szCs w:val="24"/>
        </w:rPr>
        <w:t xml:space="preserve"> </w:t>
      </w:r>
      <w:r w:rsidRPr="00EA7B4A">
        <w:rPr>
          <w:sz w:val="24"/>
          <w:szCs w:val="24"/>
        </w:rPr>
        <w:t>authentication?</w:t>
      </w:r>
      <w:r w:rsidR="00BC2266">
        <w:rPr>
          <w:sz w:val="24"/>
          <w:szCs w:val="24"/>
        </w:rPr>
        <w:t xml:space="preserve">      </w:t>
      </w:r>
      <w:r w:rsidR="00BC2266" w:rsidRPr="00BC2266">
        <w:rPr>
          <w:sz w:val="24"/>
          <w:szCs w:val="24"/>
        </w:rPr>
        <w:t>Yes/No</w:t>
      </w:r>
    </w:p>
    <w:p w14:paraId="177F4223" w14:textId="0818EB85" w:rsidR="00EA7B4A" w:rsidRDefault="00EA7B4A" w:rsidP="00EA7B4A">
      <w:pPr>
        <w:ind w:left="-270" w:right="-90"/>
        <w:rPr>
          <w:sz w:val="24"/>
          <w:szCs w:val="24"/>
        </w:rPr>
      </w:pPr>
    </w:p>
    <w:p w14:paraId="3F1006A3" w14:textId="64DB7354" w:rsidR="00EA7B4A" w:rsidRDefault="00EA7B4A" w:rsidP="00EA7B4A">
      <w:pPr>
        <w:ind w:left="-270" w:right="-90"/>
        <w:rPr>
          <w:sz w:val="24"/>
          <w:szCs w:val="24"/>
        </w:rPr>
      </w:pPr>
    </w:p>
    <w:p w14:paraId="51E44EBB" w14:textId="3D81D6F1" w:rsidR="00EA7B4A" w:rsidRDefault="00BC2266" w:rsidP="00BC2266">
      <w:pPr>
        <w:ind w:left="-270" w:right="-90"/>
        <w:rPr>
          <w:sz w:val="24"/>
          <w:szCs w:val="24"/>
        </w:rPr>
      </w:pPr>
      <w:r w:rsidRPr="00BC2266">
        <w:rPr>
          <w:sz w:val="24"/>
          <w:szCs w:val="24"/>
        </w:rPr>
        <w:t>Does the entity's risk assessment address multi-factor</w:t>
      </w:r>
      <w:r>
        <w:rPr>
          <w:sz w:val="24"/>
          <w:szCs w:val="24"/>
        </w:rPr>
        <w:t xml:space="preserve"> </w:t>
      </w:r>
      <w:r w:rsidRPr="00BC2266">
        <w:rPr>
          <w:sz w:val="24"/>
          <w:szCs w:val="24"/>
        </w:rPr>
        <w:t>authentication, including identification of all methods of</w:t>
      </w:r>
      <w:r>
        <w:rPr>
          <w:sz w:val="24"/>
          <w:szCs w:val="24"/>
        </w:rPr>
        <w:t xml:space="preserve"> </w:t>
      </w:r>
      <w:r w:rsidRPr="00BC2266">
        <w:rPr>
          <w:sz w:val="24"/>
          <w:szCs w:val="24"/>
        </w:rPr>
        <w:t>access to critical assets, risks associated with single factor</w:t>
      </w:r>
      <w:r>
        <w:rPr>
          <w:sz w:val="24"/>
          <w:szCs w:val="24"/>
        </w:rPr>
        <w:t xml:space="preserve"> </w:t>
      </w:r>
      <w:r w:rsidRPr="00BC2266">
        <w:rPr>
          <w:sz w:val="24"/>
          <w:szCs w:val="24"/>
        </w:rPr>
        <w:t>authentication, and the MFA controls to address those</w:t>
      </w:r>
      <w:r>
        <w:rPr>
          <w:sz w:val="24"/>
          <w:szCs w:val="24"/>
        </w:rPr>
        <w:t xml:space="preserve"> </w:t>
      </w:r>
      <w:r w:rsidRPr="00BC2266">
        <w:rPr>
          <w:sz w:val="24"/>
          <w:szCs w:val="24"/>
        </w:rPr>
        <w:t>weaknesses?</w:t>
      </w:r>
      <w:r>
        <w:rPr>
          <w:sz w:val="24"/>
          <w:szCs w:val="24"/>
        </w:rPr>
        <w:t xml:space="preserve">    </w:t>
      </w:r>
      <w:r w:rsidRPr="00BC2266">
        <w:rPr>
          <w:sz w:val="24"/>
          <w:szCs w:val="24"/>
        </w:rPr>
        <w:t>Yes/No</w:t>
      </w:r>
    </w:p>
    <w:p w14:paraId="391FB384" w14:textId="1036B23D" w:rsidR="00BC2266" w:rsidRDefault="00BC2266" w:rsidP="00BC2266">
      <w:pPr>
        <w:ind w:left="-270" w:right="-90"/>
        <w:rPr>
          <w:sz w:val="24"/>
          <w:szCs w:val="24"/>
        </w:rPr>
      </w:pPr>
    </w:p>
    <w:p w14:paraId="1D607520" w14:textId="187A117D" w:rsidR="00BC2266" w:rsidRDefault="00BC2266" w:rsidP="00BC2266">
      <w:pPr>
        <w:ind w:left="-270" w:right="-90"/>
        <w:rPr>
          <w:sz w:val="24"/>
          <w:szCs w:val="24"/>
        </w:rPr>
      </w:pPr>
    </w:p>
    <w:p w14:paraId="1DFD991E" w14:textId="10DABD94" w:rsidR="00BC2266" w:rsidRDefault="00BC2266" w:rsidP="00BC2266">
      <w:pPr>
        <w:ind w:left="-270" w:right="-90"/>
        <w:rPr>
          <w:sz w:val="24"/>
          <w:szCs w:val="24"/>
        </w:rPr>
      </w:pPr>
      <w:r>
        <w:rPr>
          <w:sz w:val="24"/>
          <w:szCs w:val="24"/>
        </w:rPr>
        <w:t>Is multi-factor authentication required for remote access to the institution’s corporate computer network? (</w:t>
      </w:r>
      <w:proofErr w:type="gramStart"/>
      <w:r>
        <w:rPr>
          <w:sz w:val="24"/>
          <w:szCs w:val="24"/>
        </w:rPr>
        <w:t xml:space="preserve">VPN)   </w:t>
      </w:r>
      <w:proofErr w:type="gramEnd"/>
      <w:r>
        <w:rPr>
          <w:sz w:val="24"/>
          <w:szCs w:val="24"/>
        </w:rPr>
        <w:t xml:space="preserve"> </w:t>
      </w:r>
      <w:r w:rsidRPr="00BC2266">
        <w:rPr>
          <w:sz w:val="24"/>
          <w:szCs w:val="24"/>
        </w:rPr>
        <w:t>Yes/No</w:t>
      </w:r>
    </w:p>
    <w:p w14:paraId="1B065C4C" w14:textId="212E8559" w:rsidR="00BC2266" w:rsidRDefault="00BC2266" w:rsidP="00BC2266">
      <w:pPr>
        <w:ind w:left="-270" w:right="-90"/>
        <w:rPr>
          <w:sz w:val="24"/>
          <w:szCs w:val="24"/>
        </w:rPr>
      </w:pPr>
    </w:p>
    <w:p w14:paraId="10BE5F4F" w14:textId="77777777" w:rsidR="00015B6E" w:rsidRDefault="00015B6E" w:rsidP="00BC2266">
      <w:pPr>
        <w:ind w:left="-270" w:right="-90"/>
        <w:rPr>
          <w:sz w:val="24"/>
          <w:szCs w:val="24"/>
        </w:rPr>
      </w:pPr>
    </w:p>
    <w:p w14:paraId="135E5D97" w14:textId="1EC7781C" w:rsidR="00BC2266" w:rsidRDefault="00BC2266" w:rsidP="00BC2266">
      <w:pPr>
        <w:ind w:left="-270" w:right="-90"/>
        <w:rPr>
          <w:sz w:val="24"/>
          <w:szCs w:val="24"/>
        </w:rPr>
      </w:pPr>
      <w:r>
        <w:rPr>
          <w:sz w:val="24"/>
          <w:szCs w:val="24"/>
        </w:rPr>
        <w:t>Is multi-factor authentication required to access the institution’s corporate email, (including OWA)?</w:t>
      </w:r>
    </w:p>
    <w:p w14:paraId="655783CA" w14:textId="32A79CD3" w:rsidR="00BC2266" w:rsidRDefault="00BC2266" w:rsidP="00BC2266">
      <w:pPr>
        <w:ind w:left="-270" w:right="-90"/>
        <w:rPr>
          <w:sz w:val="24"/>
          <w:szCs w:val="24"/>
        </w:rPr>
      </w:pPr>
      <w:r>
        <w:rPr>
          <w:sz w:val="24"/>
          <w:szCs w:val="24"/>
        </w:rPr>
        <w:t>Yes/No</w:t>
      </w:r>
    </w:p>
    <w:p w14:paraId="63381E1F" w14:textId="7AE8726F" w:rsidR="00BC2266" w:rsidRDefault="00BC2266" w:rsidP="00BC2266">
      <w:pPr>
        <w:ind w:left="-270" w:right="-90"/>
        <w:rPr>
          <w:sz w:val="24"/>
          <w:szCs w:val="24"/>
        </w:rPr>
      </w:pPr>
    </w:p>
    <w:p w14:paraId="23314934" w14:textId="602B283E" w:rsidR="00BC2266" w:rsidRDefault="00BC2266" w:rsidP="00BC2266">
      <w:pPr>
        <w:ind w:left="-270" w:right="-90"/>
        <w:rPr>
          <w:sz w:val="24"/>
          <w:szCs w:val="24"/>
        </w:rPr>
      </w:pPr>
      <w:r w:rsidRPr="00BC2266">
        <w:rPr>
          <w:sz w:val="24"/>
          <w:szCs w:val="24"/>
        </w:rPr>
        <w:lastRenderedPageBreak/>
        <w:t>Does the entity have a written process to patch and update</w:t>
      </w:r>
      <w:r>
        <w:rPr>
          <w:sz w:val="24"/>
          <w:szCs w:val="24"/>
        </w:rPr>
        <w:t xml:space="preserve"> </w:t>
      </w:r>
      <w:r w:rsidRPr="00BC2266">
        <w:rPr>
          <w:sz w:val="24"/>
          <w:szCs w:val="24"/>
        </w:rPr>
        <w:t>information systems, network devices, and software?</w:t>
      </w:r>
      <w:r>
        <w:rPr>
          <w:sz w:val="24"/>
          <w:szCs w:val="24"/>
        </w:rPr>
        <w:tab/>
        <w:t>Yes/No</w:t>
      </w:r>
    </w:p>
    <w:p w14:paraId="72B3BC3F" w14:textId="7449A209" w:rsidR="006D34CD" w:rsidRDefault="006D34CD" w:rsidP="00BC2266">
      <w:pPr>
        <w:ind w:left="-270" w:right="-90"/>
        <w:rPr>
          <w:sz w:val="24"/>
          <w:szCs w:val="24"/>
        </w:rPr>
      </w:pPr>
    </w:p>
    <w:p w14:paraId="5B3F7F80" w14:textId="2E0B4591" w:rsidR="006D34CD" w:rsidRDefault="006D34CD" w:rsidP="00BC2266">
      <w:pPr>
        <w:ind w:left="-270" w:right="-90"/>
        <w:rPr>
          <w:sz w:val="24"/>
          <w:szCs w:val="24"/>
        </w:rPr>
      </w:pPr>
    </w:p>
    <w:p w14:paraId="01788D04" w14:textId="5897865A" w:rsidR="006D34CD" w:rsidRDefault="006D34CD" w:rsidP="006D34CD">
      <w:pPr>
        <w:ind w:left="-270" w:right="-90"/>
        <w:rPr>
          <w:sz w:val="24"/>
          <w:szCs w:val="24"/>
        </w:rPr>
      </w:pPr>
      <w:r w:rsidRPr="006D34CD">
        <w:rPr>
          <w:sz w:val="24"/>
          <w:szCs w:val="24"/>
        </w:rPr>
        <w:t>How is network monitoring (e.g., performance, intrusion</w:t>
      </w:r>
      <w:r>
        <w:rPr>
          <w:sz w:val="24"/>
          <w:szCs w:val="24"/>
        </w:rPr>
        <w:t xml:space="preserve"> </w:t>
      </w:r>
      <w:r w:rsidRPr="006D34CD">
        <w:rPr>
          <w:sz w:val="24"/>
          <w:szCs w:val="24"/>
        </w:rPr>
        <w:t>detection, web filtering) managed? (Select the choice</w:t>
      </w:r>
      <w:r>
        <w:rPr>
          <w:sz w:val="24"/>
          <w:szCs w:val="24"/>
        </w:rPr>
        <w:t xml:space="preserve"> </w:t>
      </w:r>
      <w:r w:rsidRPr="006D34CD">
        <w:rPr>
          <w:sz w:val="24"/>
          <w:szCs w:val="24"/>
        </w:rPr>
        <w:t>that best applies)</w:t>
      </w:r>
    </w:p>
    <w:p w14:paraId="764BF050" w14:textId="5A4F259F" w:rsidR="00BC2266" w:rsidRDefault="00BC2266" w:rsidP="00BC2266">
      <w:pPr>
        <w:ind w:left="-270" w:right="-90"/>
        <w:rPr>
          <w:sz w:val="24"/>
          <w:szCs w:val="24"/>
        </w:rPr>
      </w:pPr>
    </w:p>
    <w:p w14:paraId="296328A5" w14:textId="0AB86567" w:rsidR="00BC2266" w:rsidRPr="00036973" w:rsidRDefault="006D34CD" w:rsidP="006D34CD">
      <w:pPr>
        <w:ind w:left="-270" w:right="-90"/>
        <w:rPr>
          <w:i/>
          <w:iCs/>
          <w:sz w:val="24"/>
          <w:szCs w:val="24"/>
        </w:rPr>
      </w:pPr>
      <w:r w:rsidRPr="006D34CD">
        <w:rPr>
          <w:i/>
          <w:iCs/>
          <w:sz w:val="24"/>
          <w:szCs w:val="24"/>
        </w:rPr>
        <w:t>Outsourced</w:t>
      </w:r>
      <w:r w:rsidRPr="00036973">
        <w:rPr>
          <w:i/>
          <w:iCs/>
          <w:sz w:val="24"/>
          <w:szCs w:val="24"/>
        </w:rPr>
        <w:tab/>
      </w:r>
      <w:r w:rsidRPr="006D34CD">
        <w:rPr>
          <w:i/>
          <w:iCs/>
          <w:sz w:val="24"/>
          <w:szCs w:val="24"/>
        </w:rPr>
        <w:t>In-House</w:t>
      </w:r>
      <w:r w:rsidRPr="00036973">
        <w:rPr>
          <w:i/>
          <w:iCs/>
          <w:sz w:val="24"/>
          <w:szCs w:val="24"/>
        </w:rPr>
        <w:tab/>
      </w:r>
      <w:r w:rsidRPr="006D34CD">
        <w:rPr>
          <w:i/>
          <w:iCs/>
          <w:sz w:val="24"/>
          <w:szCs w:val="24"/>
        </w:rPr>
        <w:t>Other (Specify)</w:t>
      </w:r>
      <w:r w:rsidRPr="00036973">
        <w:rPr>
          <w:i/>
          <w:iCs/>
          <w:sz w:val="24"/>
          <w:szCs w:val="24"/>
        </w:rPr>
        <w:tab/>
        <w:t>Not managed</w:t>
      </w:r>
    </w:p>
    <w:p w14:paraId="3D0A77C9" w14:textId="77777777" w:rsidR="00015B6E" w:rsidRDefault="00015B6E" w:rsidP="006D34CD">
      <w:pPr>
        <w:ind w:left="-270" w:right="-90"/>
        <w:rPr>
          <w:sz w:val="24"/>
          <w:szCs w:val="24"/>
        </w:rPr>
      </w:pPr>
    </w:p>
    <w:p w14:paraId="4822ADD2" w14:textId="77777777" w:rsidR="00015B6E" w:rsidRDefault="00015B6E" w:rsidP="006D34CD">
      <w:pPr>
        <w:ind w:left="-270" w:right="-90"/>
        <w:rPr>
          <w:sz w:val="24"/>
          <w:szCs w:val="24"/>
        </w:rPr>
      </w:pPr>
    </w:p>
    <w:p w14:paraId="300F3097" w14:textId="55A222EC" w:rsidR="006D34CD" w:rsidRDefault="006D34CD" w:rsidP="006D34CD">
      <w:pPr>
        <w:ind w:left="-270" w:right="-90"/>
        <w:rPr>
          <w:sz w:val="24"/>
          <w:szCs w:val="24"/>
        </w:rPr>
      </w:pPr>
      <w:r w:rsidRPr="006D34CD">
        <w:rPr>
          <w:sz w:val="24"/>
          <w:szCs w:val="24"/>
        </w:rPr>
        <w:t xml:space="preserve">Has the </w:t>
      </w:r>
      <w:r>
        <w:rPr>
          <w:sz w:val="24"/>
          <w:szCs w:val="24"/>
        </w:rPr>
        <w:t>institution</w:t>
      </w:r>
      <w:r w:rsidRPr="006D34CD">
        <w:rPr>
          <w:sz w:val="24"/>
          <w:szCs w:val="24"/>
        </w:rPr>
        <w:t xml:space="preserve"> experienced an event or disruption within the last 12 months</w:t>
      </w:r>
      <w:r>
        <w:rPr>
          <w:sz w:val="24"/>
          <w:szCs w:val="24"/>
        </w:rPr>
        <w:t xml:space="preserve"> </w:t>
      </w:r>
      <w:r w:rsidRPr="006D34CD">
        <w:rPr>
          <w:sz w:val="24"/>
          <w:szCs w:val="24"/>
        </w:rPr>
        <w:t>that required the activation of its business continuity plan.</w:t>
      </w:r>
      <w:r>
        <w:rPr>
          <w:sz w:val="24"/>
          <w:szCs w:val="24"/>
        </w:rPr>
        <w:t xml:space="preserve">  </w:t>
      </w:r>
      <w:r>
        <w:rPr>
          <w:sz w:val="24"/>
          <w:szCs w:val="24"/>
        </w:rPr>
        <w:tab/>
        <w:t>Yes/No</w:t>
      </w:r>
    </w:p>
    <w:p w14:paraId="4037B327" w14:textId="33E0A4C7" w:rsidR="006D34CD" w:rsidRDefault="006D34CD" w:rsidP="006D34CD">
      <w:pPr>
        <w:ind w:left="-270" w:right="-90"/>
        <w:rPr>
          <w:sz w:val="24"/>
          <w:szCs w:val="24"/>
        </w:rPr>
      </w:pPr>
    </w:p>
    <w:p w14:paraId="4C1E3651" w14:textId="3E169AF7" w:rsidR="006D34CD" w:rsidRDefault="006D34CD" w:rsidP="006D34CD">
      <w:pPr>
        <w:ind w:left="-270" w:right="-90"/>
        <w:rPr>
          <w:sz w:val="24"/>
          <w:szCs w:val="24"/>
        </w:rPr>
      </w:pPr>
    </w:p>
    <w:p w14:paraId="0443D1E5" w14:textId="3B2C18C8" w:rsidR="006D34CD" w:rsidRDefault="006D34CD" w:rsidP="006D34CD">
      <w:pPr>
        <w:ind w:left="-270" w:right="-90"/>
        <w:rPr>
          <w:sz w:val="24"/>
          <w:szCs w:val="24"/>
        </w:rPr>
      </w:pPr>
      <w:r w:rsidRPr="006D34CD">
        <w:rPr>
          <w:sz w:val="24"/>
          <w:szCs w:val="24"/>
        </w:rPr>
        <w:t xml:space="preserve">Has the </w:t>
      </w:r>
      <w:r>
        <w:rPr>
          <w:sz w:val="24"/>
          <w:szCs w:val="24"/>
        </w:rPr>
        <w:t xml:space="preserve">institution </w:t>
      </w:r>
      <w:r w:rsidRPr="006D34CD">
        <w:rPr>
          <w:sz w:val="24"/>
          <w:szCs w:val="24"/>
        </w:rPr>
        <w:t>tested its ability to restore critical systems and data from</w:t>
      </w:r>
      <w:r>
        <w:rPr>
          <w:sz w:val="24"/>
          <w:szCs w:val="24"/>
        </w:rPr>
        <w:t xml:space="preserve"> </w:t>
      </w:r>
      <w:r w:rsidRPr="006D34CD">
        <w:rPr>
          <w:sz w:val="24"/>
          <w:szCs w:val="24"/>
        </w:rPr>
        <w:t>backups within the last 12 months?</w:t>
      </w:r>
      <w:r>
        <w:rPr>
          <w:sz w:val="24"/>
          <w:szCs w:val="24"/>
        </w:rPr>
        <w:tab/>
        <w:t>Yes/No</w:t>
      </w:r>
    </w:p>
    <w:p w14:paraId="7678176F" w14:textId="7827E3AC" w:rsidR="00BC2266" w:rsidRDefault="00BC2266" w:rsidP="00BC2266">
      <w:pPr>
        <w:ind w:left="-270" w:right="-90"/>
        <w:rPr>
          <w:sz w:val="24"/>
          <w:szCs w:val="24"/>
        </w:rPr>
      </w:pPr>
    </w:p>
    <w:p w14:paraId="2D56427C" w14:textId="61415268" w:rsidR="00BC2266" w:rsidRDefault="00BC2266" w:rsidP="00BC2266">
      <w:pPr>
        <w:ind w:left="-270" w:right="-90"/>
        <w:rPr>
          <w:sz w:val="24"/>
          <w:szCs w:val="24"/>
        </w:rPr>
      </w:pPr>
    </w:p>
    <w:p w14:paraId="6E3E11D3" w14:textId="77777777" w:rsidR="008A5ED1" w:rsidRDefault="008A5ED1" w:rsidP="008A5ED1">
      <w:pPr>
        <w:ind w:left="-270" w:right="-90"/>
        <w:rPr>
          <w:sz w:val="24"/>
          <w:szCs w:val="24"/>
        </w:rPr>
      </w:pPr>
      <w:r>
        <w:rPr>
          <w:sz w:val="24"/>
          <w:szCs w:val="24"/>
        </w:rPr>
        <w:t>Please describe any involvement in virtual currency.</w:t>
      </w:r>
    </w:p>
    <w:p w14:paraId="45395663" w14:textId="77777777" w:rsidR="001A62CC" w:rsidRDefault="001A62CC">
      <w:pPr>
        <w:ind w:left="-270"/>
        <w:rPr>
          <w:sz w:val="24"/>
          <w:szCs w:val="24"/>
        </w:rPr>
      </w:pPr>
    </w:p>
    <w:p w14:paraId="43B3FFDD" w14:textId="77777777" w:rsidR="001A62CC" w:rsidRDefault="001A62CC">
      <w:pPr>
        <w:ind w:left="-270"/>
        <w:rPr>
          <w:sz w:val="24"/>
          <w:szCs w:val="24"/>
        </w:rPr>
      </w:pPr>
    </w:p>
    <w:p w14:paraId="6B6B8A57" w14:textId="77777777" w:rsidR="001A62CC" w:rsidRDefault="001A62CC">
      <w:pPr>
        <w:ind w:left="-270"/>
        <w:rPr>
          <w:sz w:val="24"/>
          <w:szCs w:val="24"/>
        </w:rPr>
      </w:pPr>
    </w:p>
    <w:p w14:paraId="7E1B51A3" w14:textId="77777777" w:rsidR="001A62CC" w:rsidRDefault="001A62CC">
      <w:pPr>
        <w:ind w:left="-270"/>
        <w:rPr>
          <w:sz w:val="24"/>
          <w:szCs w:val="24"/>
        </w:rPr>
      </w:pPr>
    </w:p>
    <w:p w14:paraId="7917D58B" w14:textId="57766D75" w:rsidR="001A62CC" w:rsidRDefault="001B3667">
      <w:pPr>
        <w:ind w:left="-270"/>
        <w:rPr>
          <w:sz w:val="24"/>
          <w:szCs w:val="24"/>
        </w:rPr>
      </w:pPr>
      <w:r>
        <w:rPr>
          <w:sz w:val="24"/>
          <w:szCs w:val="24"/>
        </w:rPr>
        <w:t>Additional Information</w:t>
      </w:r>
      <w:r w:rsidR="00AE30C4">
        <w:rPr>
          <w:sz w:val="24"/>
          <w:szCs w:val="24"/>
        </w:rPr>
        <w:t>, if any:</w:t>
      </w:r>
    </w:p>
    <w:p w14:paraId="2268351A" w14:textId="77777777" w:rsidR="00013C30" w:rsidRDefault="00013C30">
      <w:pPr>
        <w:ind w:left="-270"/>
        <w:rPr>
          <w:sz w:val="24"/>
          <w:szCs w:val="24"/>
        </w:rPr>
      </w:pPr>
    </w:p>
    <w:p w14:paraId="232E73E6" w14:textId="77777777" w:rsidR="00015B6E" w:rsidRDefault="00015B6E" w:rsidP="000A1555">
      <w:pPr>
        <w:spacing w:line="240" w:lineRule="exact"/>
        <w:rPr>
          <w:b/>
        </w:rPr>
      </w:pPr>
    </w:p>
    <w:p w14:paraId="6E995FF3" w14:textId="77777777" w:rsidR="000A1555" w:rsidRDefault="000A1555" w:rsidP="000A1555">
      <w:pPr>
        <w:spacing w:line="240" w:lineRule="exact"/>
        <w:rPr>
          <w:b/>
        </w:rPr>
      </w:pPr>
    </w:p>
    <w:p w14:paraId="0D02DAE7" w14:textId="2F8227E0" w:rsidR="000A1555" w:rsidRDefault="000A1555" w:rsidP="000A1555">
      <w:pPr>
        <w:spacing w:line="240" w:lineRule="exact"/>
        <w:rPr>
          <w:b/>
        </w:rPr>
      </w:pPr>
    </w:p>
    <w:p w14:paraId="2F4080C9" w14:textId="589972A3" w:rsidR="00901282" w:rsidRDefault="00901282" w:rsidP="000A1555">
      <w:pPr>
        <w:spacing w:line="240" w:lineRule="exact"/>
        <w:rPr>
          <w:b/>
        </w:rPr>
      </w:pPr>
    </w:p>
    <w:p w14:paraId="11CFCC55" w14:textId="6BDE88AE" w:rsidR="00901282" w:rsidRDefault="00901282" w:rsidP="000A1555">
      <w:pPr>
        <w:spacing w:line="240" w:lineRule="exact"/>
        <w:rPr>
          <w:b/>
        </w:rPr>
      </w:pPr>
    </w:p>
    <w:p w14:paraId="532E7711" w14:textId="389AAAC2" w:rsidR="00901282" w:rsidRDefault="00901282" w:rsidP="000A1555">
      <w:pPr>
        <w:spacing w:line="240" w:lineRule="exact"/>
        <w:rPr>
          <w:b/>
        </w:rPr>
      </w:pPr>
    </w:p>
    <w:p w14:paraId="20959751" w14:textId="25DAB2CD" w:rsidR="00901282" w:rsidRDefault="00901282" w:rsidP="000A1555">
      <w:pPr>
        <w:spacing w:line="240" w:lineRule="exact"/>
        <w:rPr>
          <w:b/>
        </w:rPr>
      </w:pPr>
    </w:p>
    <w:p w14:paraId="520A3B0A" w14:textId="6D87BCEE" w:rsidR="00901282" w:rsidRDefault="00901282" w:rsidP="000A1555">
      <w:pPr>
        <w:spacing w:line="240" w:lineRule="exact"/>
        <w:rPr>
          <w:b/>
        </w:rPr>
      </w:pPr>
    </w:p>
    <w:p w14:paraId="0B67EF8C" w14:textId="2D5D95B8" w:rsidR="00901282" w:rsidRDefault="00901282" w:rsidP="000A1555">
      <w:pPr>
        <w:spacing w:line="240" w:lineRule="exact"/>
        <w:rPr>
          <w:b/>
        </w:rPr>
      </w:pPr>
    </w:p>
    <w:p w14:paraId="7A456EBC" w14:textId="54B619A8" w:rsidR="00901282" w:rsidRDefault="00901282" w:rsidP="000A1555">
      <w:pPr>
        <w:spacing w:line="240" w:lineRule="exact"/>
        <w:rPr>
          <w:b/>
        </w:rPr>
      </w:pPr>
    </w:p>
    <w:p w14:paraId="69032981" w14:textId="395C3426" w:rsidR="00901282" w:rsidRDefault="00901282" w:rsidP="000A1555">
      <w:pPr>
        <w:spacing w:line="240" w:lineRule="exact"/>
        <w:rPr>
          <w:b/>
        </w:rPr>
      </w:pPr>
    </w:p>
    <w:p w14:paraId="21495A11" w14:textId="77777777" w:rsidR="00901282" w:rsidRDefault="00901282" w:rsidP="000A1555">
      <w:pPr>
        <w:spacing w:line="240" w:lineRule="exact"/>
        <w:rPr>
          <w:b/>
        </w:rPr>
      </w:pPr>
    </w:p>
    <w:p w14:paraId="41947981" w14:textId="77777777" w:rsidR="000A1555" w:rsidRDefault="000A1555" w:rsidP="000A1555">
      <w:pPr>
        <w:spacing w:line="240" w:lineRule="exact"/>
        <w:rPr>
          <w:b/>
        </w:rPr>
      </w:pPr>
    </w:p>
    <w:p w14:paraId="17A50A52" w14:textId="77777777" w:rsidR="000A1555" w:rsidRDefault="000A1555" w:rsidP="000A1555">
      <w:pPr>
        <w:spacing w:line="240" w:lineRule="exact"/>
        <w:rPr>
          <w:b/>
        </w:rPr>
      </w:pPr>
    </w:p>
    <w:p w14:paraId="3189AFC0" w14:textId="77777777" w:rsidR="000A1555" w:rsidRDefault="000A1555" w:rsidP="000A1555">
      <w:pPr>
        <w:spacing w:line="240" w:lineRule="exact"/>
        <w:rPr>
          <w:b/>
        </w:rPr>
      </w:pPr>
    </w:p>
    <w:p w14:paraId="0A2828ED" w14:textId="77777777" w:rsidR="000A1555" w:rsidRPr="000A1555" w:rsidRDefault="000A1555" w:rsidP="000A1555">
      <w:pPr>
        <w:spacing w:line="240" w:lineRule="exact"/>
        <w:rPr>
          <w:b/>
          <w:sz w:val="24"/>
          <w:szCs w:val="24"/>
        </w:rPr>
      </w:pPr>
      <w:r w:rsidRPr="000A1555">
        <w:rPr>
          <w:b/>
          <w:sz w:val="24"/>
          <w:szCs w:val="24"/>
        </w:rPr>
        <w:t>Name, title and phone number of individual to contact with questions regarding any of the information reported above:</w:t>
      </w:r>
    </w:p>
    <w:p w14:paraId="41B6CD36" w14:textId="77777777" w:rsidR="000A1555" w:rsidRPr="000A1555" w:rsidRDefault="000A1555" w:rsidP="000A1555">
      <w:pPr>
        <w:spacing w:line="240" w:lineRule="exact"/>
        <w:rPr>
          <w:b/>
          <w:sz w:val="24"/>
          <w:szCs w:val="24"/>
        </w:rPr>
      </w:pPr>
    </w:p>
    <w:p w14:paraId="1CEB648A" w14:textId="77777777" w:rsidR="000A1555" w:rsidRDefault="000A1555" w:rsidP="000A1555">
      <w:pPr>
        <w:spacing w:line="240" w:lineRule="exact"/>
        <w:rPr>
          <w:b/>
          <w:sz w:val="16"/>
        </w:rPr>
      </w:pPr>
    </w:p>
    <w:tbl>
      <w:tblPr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3152"/>
        <w:gridCol w:w="2127"/>
        <w:gridCol w:w="2216"/>
        <w:gridCol w:w="1865"/>
      </w:tblGrid>
      <w:tr w:rsidR="000A1555" w14:paraId="3E72C9B6" w14:textId="77777777" w:rsidTr="000A1555">
        <w:tc>
          <w:tcPr>
            <w:tcW w:w="315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7CC665" w14:textId="77777777" w:rsidR="000A1555" w:rsidRDefault="000A1555">
            <w:pPr>
              <w:spacing w:line="240" w:lineRule="exact"/>
              <w:rPr>
                <w:b/>
                <w:sz w:val="16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D3D661" w14:textId="77777777" w:rsidR="000A1555" w:rsidRDefault="000A1555">
            <w:pPr>
              <w:spacing w:line="240" w:lineRule="exact"/>
              <w:rPr>
                <w:b/>
                <w:sz w:val="16"/>
              </w:rPr>
            </w:pPr>
          </w:p>
        </w:tc>
        <w:tc>
          <w:tcPr>
            <w:tcW w:w="22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D3F7DF" w14:textId="77777777" w:rsidR="000A1555" w:rsidRDefault="000A1555">
            <w:pPr>
              <w:spacing w:line="240" w:lineRule="exact"/>
              <w:rPr>
                <w:b/>
                <w:sz w:val="16"/>
              </w:rPr>
            </w:pPr>
          </w:p>
        </w:tc>
        <w:tc>
          <w:tcPr>
            <w:tcW w:w="186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D8D511" w14:textId="77777777" w:rsidR="000A1555" w:rsidRDefault="000A1555">
            <w:pPr>
              <w:spacing w:line="240" w:lineRule="exact"/>
              <w:rPr>
                <w:b/>
                <w:sz w:val="16"/>
              </w:rPr>
            </w:pPr>
          </w:p>
        </w:tc>
      </w:tr>
      <w:tr w:rsidR="000A1555" w14:paraId="6EDE8C56" w14:textId="77777777" w:rsidTr="000A1555">
        <w:tc>
          <w:tcPr>
            <w:tcW w:w="315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4B13178" w14:textId="77777777" w:rsidR="000A1555" w:rsidRDefault="000A1555">
            <w:pPr>
              <w:spacing w:line="240" w:lineRule="exact"/>
              <w:rPr>
                <w:b/>
                <w:sz w:val="16"/>
              </w:rPr>
            </w:pPr>
            <w:r>
              <w:rPr>
                <w:b/>
                <w:sz w:val="16"/>
              </w:rPr>
              <w:t>Name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C3A714" w14:textId="77777777" w:rsidR="000A1555" w:rsidRDefault="000A1555">
            <w:pPr>
              <w:spacing w:line="240" w:lineRule="exact"/>
              <w:rPr>
                <w:b/>
                <w:sz w:val="16"/>
              </w:rPr>
            </w:pPr>
          </w:p>
        </w:tc>
        <w:tc>
          <w:tcPr>
            <w:tcW w:w="221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8ED85FA" w14:textId="77777777" w:rsidR="000A1555" w:rsidRDefault="000A1555">
            <w:pPr>
              <w:spacing w:line="240" w:lineRule="exact"/>
              <w:rPr>
                <w:b/>
                <w:sz w:val="16"/>
              </w:rPr>
            </w:pPr>
            <w:r>
              <w:rPr>
                <w:b/>
                <w:sz w:val="16"/>
              </w:rPr>
              <w:t>Title</w:t>
            </w:r>
          </w:p>
        </w:tc>
        <w:tc>
          <w:tcPr>
            <w:tcW w:w="186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B39AE3E" w14:textId="77777777" w:rsidR="000A1555" w:rsidRDefault="000A1555">
            <w:pPr>
              <w:spacing w:line="240" w:lineRule="exact"/>
              <w:rPr>
                <w:b/>
                <w:sz w:val="16"/>
              </w:rPr>
            </w:pPr>
            <w:r>
              <w:rPr>
                <w:b/>
                <w:sz w:val="16"/>
              </w:rPr>
              <w:t>Phone No.</w:t>
            </w:r>
          </w:p>
        </w:tc>
      </w:tr>
    </w:tbl>
    <w:p w14:paraId="2D5C1546" w14:textId="1D1C94A7" w:rsidR="008A5ED1" w:rsidRDefault="008A5ED1" w:rsidP="00015B6E">
      <w:pPr>
        <w:rPr>
          <w:sz w:val="24"/>
          <w:szCs w:val="24"/>
        </w:rPr>
      </w:pPr>
    </w:p>
    <w:sectPr w:rsidR="008A5ED1" w:rsidSect="00DC27DA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37CF8" w14:textId="77777777" w:rsidR="00715D37" w:rsidRDefault="00715D37">
      <w:r>
        <w:t xml:space="preserve"> </w:t>
      </w:r>
      <w:r>
        <w:separator/>
      </w:r>
    </w:p>
  </w:endnote>
  <w:endnote w:type="continuationSeparator" w:id="0">
    <w:p w14:paraId="41F775D4" w14:textId="77777777" w:rsidR="00715D37" w:rsidRDefault="00715D37">
      <w:r>
        <w:t xml:space="preserve"> </w:t>
      </w: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E0943" w14:textId="77777777" w:rsidR="001A62CC" w:rsidRDefault="001A62CC">
    <w:pPr>
      <w:pStyle w:val="Footer"/>
      <w:jc w:val="center"/>
    </w:pPr>
    <w:r>
      <w:fldChar w:fldCharType="begin"/>
    </w:r>
    <w:r>
      <w:instrText xml:space="preserve">  PAGE   \* MERGEFORMAT </w:instrText>
    </w:r>
    <w:r>
      <w:fldChar w:fldCharType="separate"/>
    </w:r>
    <w:r w:rsidR="005C1AA6">
      <w:rPr>
        <w:noProof/>
      </w:rPr>
      <w:t>1</w:t>
    </w:r>
    <w:r>
      <w:fldChar w:fldCharType="end"/>
    </w:r>
  </w:p>
  <w:p w14:paraId="1BBBE9A1" w14:textId="12FE8CC0" w:rsidR="00815164" w:rsidRPr="00815164" w:rsidRDefault="004E26D0" w:rsidP="00815164">
    <w:pPr>
      <w:spacing w:line="240" w:lineRule="exact"/>
      <w:jc w:val="center"/>
      <w:rPr>
        <w:b/>
        <w:sz w:val="22"/>
      </w:rPr>
    </w:pPr>
    <w:r>
      <w:rPr>
        <w:b/>
        <w:sz w:val="22"/>
      </w:rPr>
      <w:t>Return By:  2/</w:t>
    </w:r>
    <w:r w:rsidR="003C1293">
      <w:rPr>
        <w:b/>
        <w:sz w:val="22"/>
      </w:rPr>
      <w:t>28</w:t>
    </w:r>
    <w:r>
      <w:rPr>
        <w:b/>
        <w:sz w:val="22"/>
      </w:rPr>
      <w:t>/202</w:t>
    </w:r>
    <w:r w:rsidR="00815164">
      <w:rPr>
        <w:b/>
        <w:sz w:val="22"/>
      </w:rPr>
      <w:t>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47845" w14:textId="77777777" w:rsidR="001A62CC" w:rsidRDefault="001A62CC">
    <w:pPr>
      <w:pStyle w:val="Footer"/>
      <w:jc w:val="center"/>
    </w:pPr>
    <w:r>
      <w:fldChar w:fldCharType="begin"/>
    </w:r>
    <w:r>
      <w:instrText xml:space="preserve">  PAGE   \* MERGEFORMAT </w:instrText>
    </w:r>
    <w:r>
      <w:fldChar w:fldCharType="separate"/>
    </w:r>
    <w:r>
      <w:rPr>
        <w:noProof/>
      </w:rPr>
      <w:t>1</w:t>
    </w:r>
    <w:r>
      <w:fldChar w:fldCharType="end"/>
    </w:r>
  </w:p>
  <w:p w14:paraId="1FF6DA84" w14:textId="77777777" w:rsidR="001A62CC" w:rsidRDefault="001A62C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2636F0" w14:textId="77777777" w:rsidR="00715D37" w:rsidRDefault="00715D37">
      <w:r>
        <w:t xml:space="preserve"> </w:t>
      </w:r>
      <w:r>
        <w:separator/>
      </w:r>
    </w:p>
  </w:footnote>
  <w:footnote w:type="continuationSeparator" w:id="0">
    <w:p w14:paraId="26B41C78" w14:textId="77777777" w:rsidR="00715D37" w:rsidRDefault="00715D37">
      <w:r>
        <w:t xml:space="preserve"> </w:t>
      </w: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81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0581"/>
    </w:tblGrid>
    <w:tr w:rsidR="001A62CC" w14:paraId="24A4A883" w14:textId="77777777">
      <w:trPr>
        <w:trHeight w:val="980"/>
        <w:jc w:val="center"/>
      </w:trPr>
      <w:tc>
        <w:tcPr>
          <w:tcW w:w="10581" w:type="dxa"/>
        </w:tcPr>
        <w:p w14:paraId="1C3B1927" w14:textId="77777777" w:rsidR="001A62CC" w:rsidRDefault="001B3667">
          <w:pPr>
            <w:pStyle w:val="Header"/>
            <w:tabs>
              <w:tab w:val="left" w:pos="720"/>
              <w:tab w:val="right" w:pos="7612"/>
            </w:tabs>
            <w:spacing w:before="120"/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New Jersey Division of Banking</w:t>
          </w:r>
        </w:p>
        <w:p w14:paraId="2240A272" w14:textId="77777777" w:rsidR="001A62CC" w:rsidRDefault="001B3667" w:rsidP="00CD5095">
          <w:pPr>
            <w:pStyle w:val="Header"/>
            <w:tabs>
              <w:tab w:val="left" w:pos="720"/>
              <w:tab w:val="right" w:pos="7612"/>
            </w:tabs>
            <w:spacing w:before="120"/>
            <w:jc w:val="center"/>
            <w:rPr>
              <w:b/>
              <w:sz w:val="24"/>
              <w:szCs w:val="24"/>
            </w:rPr>
          </w:pPr>
          <w:r>
            <w:rPr>
              <w:b/>
              <w:sz w:val="28"/>
              <w:szCs w:val="28"/>
            </w:rPr>
            <w:t>Survey of Information Technology Activities and Cybersecurity</w:t>
          </w:r>
        </w:p>
      </w:tc>
    </w:tr>
  </w:tbl>
  <w:p w14:paraId="5BE16CCD" w14:textId="77777777" w:rsidR="001A62CC" w:rsidRDefault="001A62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81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0581"/>
    </w:tblGrid>
    <w:tr w:rsidR="001A62CC" w14:paraId="4A21D706" w14:textId="77777777">
      <w:trPr>
        <w:trHeight w:val="980"/>
        <w:jc w:val="center"/>
      </w:trPr>
      <w:tc>
        <w:tcPr>
          <w:tcW w:w="10581" w:type="dxa"/>
        </w:tcPr>
        <w:p w14:paraId="520EE5FC" w14:textId="77777777" w:rsidR="001A62CC" w:rsidRDefault="001A62CC">
          <w:pPr>
            <w:pStyle w:val="Header"/>
            <w:tabs>
              <w:tab w:val="left" w:pos="720"/>
              <w:tab w:val="right" w:pos="7612"/>
            </w:tabs>
            <w:spacing w:before="120"/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Information Technology Examination Program</w:t>
          </w:r>
        </w:p>
        <w:p w14:paraId="2099DF8D" w14:textId="77777777" w:rsidR="001A62CC" w:rsidRDefault="001A62CC">
          <w:pPr>
            <w:pStyle w:val="Header"/>
            <w:tabs>
              <w:tab w:val="left" w:pos="720"/>
              <w:tab w:val="right" w:pos="7612"/>
            </w:tabs>
            <w:spacing w:before="120"/>
            <w:jc w:val="center"/>
            <w:rPr>
              <w:b/>
              <w:sz w:val="24"/>
              <w:szCs w:val="24"/>
            </w:rPr>
          </w:pPr>
          <w:r>
            <w:rPr>
              <w:b/>
              <w:sz w:val="28"/>
              <w:szCs w:val="28"/>
            </w:rPr>
            <w:t>Information Technology Profile</w:t>
          </w:r>
        </w:p>
      </w:tc>
    </w:tr>
  </w:tbl>
  <w:p w14:paraId="0F42E0DE" w14:textId="77777777" w:rsidR="001A62CC" w:rsidRDefault="001A62C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NDU2MTI3MjA0MjNV0lEKTi0uzszPAykwrAUAgS3ctiwAAAA="/>
  </w:docVars>
  <w:rsids>
    <w:rsidRoot w:val="00FA4A6E"/>
    <w:rsid w:val="00013C30"/>
    <w:rsid w:val="00015B6E"/>
    <w:rsid w:val="00036973"/>
    <w:rsid w:val="00085DD8"/>
    <w:rsid w:val="00097AB1"/>
    <w:rsid w:val="000A1555"/>
    <w:rsid w:val="000E3967"/>
    <w:rsid w:val="00100B3E"/>
    <w:rsid w:val="00174772"/>
    <w:rsid w:val="00194630"/>
    <w:rsid w:val="001A62CC"/>
    <w:rsid w:val="001B3667"/>
    <w:rsid w:val="001C151E"/>
    <w:rsid w:val="001F3AB1"/>
    <w:rsid w:val="001F73E1"/>
    <w:rsid w:val="002306A1"/>
    <w:rsid w:val="002427D2"/>
    <w:rsid w:val="00252E3A"/>
    <w:rsid w:val="00260AAE"/>
    <w:rsid w:val="002627A9"/>
    <w:rsid w:val="00290916"/>
    <w:rsid w:val="002E597B"/>
    <w:rsid w:val="003515DD"/>
    <w:rsid w:val="00367CFC"/>
    <w:rsid w:val="00393AEC"/>
    <w:rsid w:val="003B044B"/>
    <w:rsid w:val="003C1293"/>
    <w:rsid w:val="003F49B9"/>
    <w:rsid w:val="00450A1C"/>
    <w:rsid w:val="0046229C"/>
    <w:rsid w:val="004B08A4"/>
    <w:rsid w:val="004B19AD"/>
    <w:rsid w:val="004E26D0"/>
    <w:rsid w:val="004F7379"/>
    <w:rsid w:val="005211A4"/>
    <w:rsid w:val="005364B2"/>
    <w:rsid w:val="005C1AA6"/>
    <w:rsid w:val="00633494"/>
    <w:rsid w:val="00675CC6"/>
    <w:rsid w:val="006B55C5"/>
    <w:rsid w:val="006D34CD"/>
    <w:rsid w:val="00715D37"/>
    <w:rsid w:val="0072153C"/>
    <w:rsid w:val="00785C45"/>
    <w:rsid w:val="0079282B"/>
    <w:rsid w:val="007E4449"/>
    <w:rsid w:val="00815164"/>
    <w:rsid w:val="00824161"/>
    <w:rsid w:val="008754C8"/>
    <w:rsid w:val="008A5ED1"/>
    <w:rsid w:val="008C24FF"/>
    <w:rsid w:val="008D2697"/>
    <w:rsid w:val="00901282"/>
    <w:rsid w:val="00902727"/>
    <w:rsid w:val="00955AB4"/>
    <w:rsid w:val="0097271C"/>
    <w:rsid w:val="009C1FD4"/>
    <w:rsid w:val="00A73041"/>
    <w:rsid w:val="00AA2F59"/>
    <w:rsid w:val="00AB12B1"/>
    <w:rsid w:val="00AC2CA0"/>
    <w:rsid w:val="00AE30C4"/>
    <w:rsid w:val="00B234F7"/>
    <w:rsid w:val="00B7071A"/>
    <w:rsid w:val="00BB5EAB"/>
    <w:rsid w:val="00BC2266"/>
    <w:rsid w:val="00C06FB9"/>
    <w:rsid w:val="00C320DF"/>
    <w:rsid w:val="00CB41DE"/>
    <w:rsid w:val="00CD3EFE"/>
    <w:rsid w:val="00CD5095"/>
    <w:rsid w:val="00D438AF"/>
    <w:rsid w:val="00DC27DA"/>
    <w:rsid w:val="00E161B6"/>
    <w:rsid w:val="00E36811"/>
    <w:rsid w:val="00EA7B4A"/>
    <w:rsid w:val="00EC4D9C"/>
    <w:rsid w:val="00EE2BDB"/>
    <w:rsid w:val="00F0688B"/>
    <w:rsid w:val="00FA4A6E"/>
    <w:rsid w:val="00FC63C2"/>
    <w:rsid w:val="00FF32DA"/>
    <w:rsid w:val="00FF5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A495FD1"/>
  <w14:defaultImageDpi w14:val="0"/>
  <w15:docId w15:val="{631A2A62-720C-4CAD-9961-69F819832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macro" w:semiHidden="1" w:unhideWhenUsed="1"/>
    <w:lsdException w:name="List Bullet" w:semiHidden="1" w:unhideWhenUsed="1"/>
    <w:lsdException w:name="List Number" w:semiHidden="1" w:unhideWhenUsed="1"/>
    <w:lsdException w:name="Title" w:uiPriority="10" w:qFormat="1"/>
    <w:lsdException w:name="Default Paragraph Font" w:semiHidden="1" w:uiPriority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A6E"/>
    <w:rPr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qFormat/>
    <w:rsid w:val="00FA4A6E"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uiPriority w:val="9"/>
    <w:locked/>
    <w:rsid w:val="00FA4A6E"/>
    <w:rPr>
      <w:rFonts w:eastAsia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A4A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FA4A6E"/>
    <w:rPr>
      <w:rFonts w:eastAsia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A4A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FA4A6E"/>
    <w:rPr>
      <w:rFonts w:eastAsia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711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E8B144-8072-497E-AC2F-8DDFA07D13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710</Words>
  <Characters>489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DIC</Company>
  <LinksUpToDate>false</LinksUpToDate>
  <CharactersWithSpaces>5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ttoni, Jennifer L.</dc:creator>
  <cp:keywords/>
  <dc:description/>
  <cp:lastModifiedBy>McKeever, Lucy [DOBI]</cp:lastModifiedBy>
  <cp:revision>2</cp:revision>
  <dcterms:created xsi:type="dcterms:W3CDTF">2024-01-03T21:02:00Z</dcterms:created>
  <dcterms:modified xsi:type="dcterms:W3CDTF">2024-01-03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C256830F362749B04E0A88FEAF87C3</vt:lpwstr>
  </property>
</Properties>
</file>